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8C1F71" w:rsidRPr="006621AA" w:rsidRDefault="008C1F71"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8C1F71" w:rsidRPr="006621AA" w:rsidRDefault="008C1F71" w:rsidP="00CE5C16">
                      <w:pPr>
                        <w:rPr>
                          <w:color w:val="FFFFFF"/>
                          <w:sz w:val="60"/>
                        </w:rPr>
                      </w:pPr>
                      <w:r>
                        <w:rPr>
                          <w:color w:val="FFFFFF"/>
                          <w:sz w:val="60"/>
                        </w:rPr>
                        <w:t>Setup Document</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8C1F71" w:rsidRPr="006621AA" w:rsidRDefault="008C1F71" w:rsidP="00B70876">
                            <w:pPr>
                              <w:jc w:val="center"/>
                              <w:rPr>
                                <w:color w:val="FFFFFF" w:themeColor="background1"/>
                                <w:sz w:val="48"/>
                                <w:szCs w:val="68"/>
                              </w:rPr>
                            </w:pPr>
                            <w:r>
                              <w:rPr>
                                <w:color w:val="FFFFFF" w:themeColor="background1"/>
                                <w:sz w:val="48"/>
                                <w:szCs w:val="68"/>
                              </w:rPr>
                              <w:t>Fontys ICT</w:t>
                            </w:r>
                          </w:p>
                          <w:p w14:paraId="73871799" w14:textId="77777777" w:rsidR="008C1F71" w:rsidRPr="006621AA" w:rsidRDefault="008C1F71"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8C1F71" w:rsidRPr="006621AA" w:rsidRDefault="008C1F71" w:rsidP="00B70876">
                      <w:pPr>
                        <w:jc w:val="center"/>
                        <w:rPr>
                          <w:color w:val="FFFFFF" w:themeColor="background1"/>
                          <w:sz w:val="48"/>
                          <w:szCs w:val="68"/>
                        </w:rPr>
                      </w:pPr>
                      <w:r>
                        <w:rPr>
                          <w:color w:val="FFFFFF" w:themeColor="background1"/>
                          <w:sz w:val="48"/>
                          <w:szCs w:val="68"/>
                        </w:rPr>
                        <w:t>Fontys ICT</w:t>
                      </w:r>
                    </w:p>
                    <w:p w14:paraId="73871799" w14:textId="77777777" w:rsidR="008C1F71" w:rsidRPr="006621AA" w:rsidRDefault="008C1F71"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8C1F71" w:rsidRPr="006621AA" w:rsidRDefault="008C1F71"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8C1F71" w:rsidRDefault="008C1F71"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8C1F71" w:rsidRDefault="008C1F71"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8C1F71" w:rsidRPr="006621AA" w:rsidRDefault="008C1F71" w:rsidP="00FD7487">
                            <w:pPr>
                              <w:rPr>
                                <w:rStyle w:val="sowc"/>
                                <w:b/>
                                <w:color w:val="FFFFFF" w:themeColor="background1"/>
                                <w:sz w:val="40"/>
                                <w:szCs w:val="40"/>
                              </w:rPr>
                            </w:pPr>
                            <w:r>
                              <w:rPr>
                                <w:rStyle w:val="sowc"/>
                                <w:b/>
                                <w:color w:val="FFFFFF" w:themeColor="background1"/>
                                <w:sz w:val="40"/>
                                <w:szCs w:val="40"/>
                              </w:rPr>
                              <w:t>Version : 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8C1F71" w:rsidRPr="006621AA" w:rsidRDefault="008C1F71"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8C1F71" w:rsidRDefault="008C1F71"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8C1F71" w:rsidRDefault="008C1F71"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8C1F71" w:rsidRPr="006621AA" w:rsidRDefault="008C1F71" w:rsidP="00FD7487">
                      <w:pPr>
                        <w:rPr>
                          <w:rStyle w:val="sowc"/>
                          <w:b/>
                          <w:color w:val="FFFFFF" w:themeColor="background1"/>
                          <w:sz w:val="40"/>
                          <w:szCs w:val="40"/>
                        </w:rPr>
                      </w:pPr>
                      <w:r>
                        <w:rPr>
                          <w:rStyle w:val="sowc"/>
                          <w:b/>
                          <w:color w:val="FFFFFF" w:themeColor="background1"/>
                          <w:sz w:val="40"/>
                          <w:szCs w:val="40"/>
                        </w:rPr>
                        <w:t>Version : 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2AF66704"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bookmarkStart w:id="0" w:name="_GoBack" w:displacedByCustomXml="next"/>
    <w:sdt>
      <w:sdtPr>
        <w:rPr>
          <w:rFonts w:ascii="Arial" w:eastAsia="Batang" w:hAnsi="Arial" w:cs="Arial"/>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Pr="002654C2" w:rsidRDefault="00DB6618">
          <w:pPr>
            <w:pStyle w:val="TOCHeading"/>
            <w:rPr>
              <w:rFonts w:ascii="Arial" w:hAnsi="Arial" w:cs="Arial"/>
            </w:rPr>
          </w:pPr>
        </w:p>
        <w:p w14:paraId="79108DCB" w14:textId="27DAE9DF" w:rsidR="002654C2" w:rsidRPr="002654C2" w:rsidRDefault="00DB6618">
          <w:pPr>
            <w:pStyle w:val="TOC1"/>
            <w:tabs>
              <w:tab w:val="right" w:leader="dot" w:pos="10250"/>
            </w:tabs>
            <w:rPr>
              <w:rFonts w:ascii="Arial" w:eastAsiaTheme="minorEastAsia" w:hAnsi="Arial" w:cs="Arial"/>
              <w:noProof/>
              <w:sz w:val="22"/>
              <w:szCs w:val="22"/>
              <w:lang w:val="en-NL" w:eastAsia="en-NL"/>
            </w:rPr>
          </w:pPr>
          <w:r w:rsidRPr="002654C2">
            <w:rPr>
              <w:rFonts w:ascii="Arial" w:hAnsi="Arial" w:cs="Arial"/>
            </w:rPr>
            <w:fldChar w:fldCharType="begin"/>
          </w:r>
          <w:r w:rsidRPr="002654C2">
            <w:rPr>
              <w:rFonts w:ascii="Arial" w:hAnsi="Arial" w:cs="Arial"/>
            </w:rPr>
            <w:instrText xml:space="preserve"> TOC \o "1-3" \h \z \u </w:instrText>
          </w:r>
          <w:r w:rsidRPr="002654C2">
            <w:rPr>
              <w:rFonts w:ascii="Arial" w:hAnsi="Arial" w:cs="Arial"/>
            </w:rPr>
            <w:fldChar w:fldCharType="separate"/>
          </w:r>
          <w:hyperlink w:anchor="_Toc3832763" w:history="1">
            <w:r w:rsidR="002654C2" w:rsidRPr="002654C2">
              <w:rPr>
                <w:rStyle w:val="Hyperlink"/>
                <w:rFonts w:ascii="Arial" w:hAnsi="Arial" w:cs="Arial"/>
                <w:noProof/>
              </w:rPr>
              <w:t>Agreements - made with the client</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3 \h </w:instrText>
            </w:r>
            <w:r w:rsidR="002654C2" w:rsidRPr="002654C2">
              <w:rPr>
                <w:rFonts w:ascii="Arial" w:hAnsi="Arial" w:cs="Arial"/>
                <w:noProof/>
                <w:webHidden/>
              </w:rPr>
            </w:r>
            <w:r w:rsidR="002654C2" w:rsidRPr="002654C2">
              <w:rPr>
                <w:rFonts w:ascii="Arial" w:hAnsi="Arial" w:cs="Arial"/>
                <w:noProof/>
                <w:webHidden/>
              </w:rPr>
              <w:fldChar w:fldCharType="separate"/>
            </w:r>
            <w:r w:rsidR="002654C2" w:rsidRPr="002654C2">
              <w:rPr>
                <w:rFonts w:ascii="Arial" w:hAnsi="Arial" w:cs="Arial"/>
                <w:noProof/>
                <w:webHidden/>
              </w:rPr>
              <w:t>3</w:t>
            </w:r>
            <w:r w:rsidR="002654C2" w:rsidRPr="002654C2">
              <w:rPr>
                <w:rFonts w:ascii="Arial" w:hAnsi="Arial" w:cs="Arial"/>
                <w:noProof/>
                <w:webHidden/>
              </w:rPr>
              <w:fldChar w:fldCharType="end"/>
            </w:r>
          </w:hyperlink>
        </w:p>
        <w:p w14:paraId="0B1C9E35" w14:textId="03A284C1" w:rsidR="002654C2" w:rsidRPr="002654C2" w:rsidRDefault="002654C2">
          <w:pPr>
            <w:pStyle w:val="TOC1"/>
            <w:tabs>
              <w:tab w:val="right" w:leader="dot" w:pos="10250"/>
            </w:tabs>
            <w:rPr>
              <w:rFonts w:ascii="Arial" w:eastAsiaTheme="minorEastAsia" w:hAnsi="Arial" w:cs="Arial"/>
              <w:noProof/>
              <w:sz w:val="22"/>
              <w:szCs w:val="22"/>
              <w:lang w:val="en-NL" w:eastAsia="en-NL"/>
            </w:rPr>
          </w:pPr>
          <w:hyperlink w:anchor="_Toc3832764" w:history="1">
            <w:r w:rsidRPr="002654C2">
              <w:rPr>
                <w:rStyle w:val="Hyperlink"/>
                <w:rFonts w:ascii="Arial" w:hAnsi="Arial" w:cs="Arial"/>
                <w:noProof/>
              </w:rPr>
              <w:t>Processes</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64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4</w:t>
            </w:r>
            <w:r w:rsidRPr="002654C2">
              <w:rPr>
                <w:rFonts w:ascii="Arial" w:hAnsi="Arial" w:cs="Arial"/>
                <w:noProof/>
                <w:webHidden/>
              </w:rPr>
              <w:fldChar w:fldCharType="end"/>
            </w:r>
          </w:hyperlink>
        </w:p>
        <w:p w14:paraId="63EE1BA9" w14:textId="05623D7D"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65" w:history="1">
            <w:r w:rsidRPr="002654C2">
              <w:rPr>
                <w:rStyle w:val="Hyperlink"/>
                <w:rFonts w:ascii="Arial" w:hAnsi="Arial" w:cs="Arial"/>
                <w:noProof/>
                <w:lang w:val="en-GB"/>
              </w:rPr>
              <w:t>Use cases website</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65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4</w:t>
            </w:r>
            <w:r w:rsidRPr="002654C2">
              <w:rPr>
                <w:rFonts w:ascii="Arial" w:hAnsi="Arial" w:cs="Arial"/>
                <w:noProof/>
                <w:webHidden/>
              </w:rPr>
              <w:fldChar w:fldCharType="end"/>
            </w:r>
          </w:hyperlink>
        </w:p>
        <w:p w14:paraId="40A81C61" w14:textId="398C460E"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66" w:history="1">
            <w:r w:rsidRPr="002654C2">
              <w:rPr>
                <w:rStyle w:val="Hyperlink"/>
                <w:rFonts w:ascii="Arial" w:hAnsi="Arial" w:cs="Arial"/>
                <w:noProof/>
                <w:lang w:val="en-GB"/>
              </w:rPr>
              <w:t>Use cases for applications</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66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7</w:t>
            </w:r>
            <w:r w:rsidRPr="002654C2">
              <w:rPr>
                <w:rFonts w:ascii="Arial" w:hAnsi="Arial" w:cs="Arial"/>
                <w:noProof/>
                <w:webHidden/>
              </w:rPr>
              <w:fldChar w:fldCharType="end"/>
            </w:r>
          </w:hyperlink>
        </w:p>
        <w:p w14:paraId="0C5583FE" w14:textId="06E370CB" w:rsidR="002654C2" w:rsidRPr="002654C2" w:rsidRDefault="002654C2">
          <w:pPr>
            <w:pStyle w:val="TOC1"/>
            <w:tabs>
              <w:tab w:val="right" w:leader="dot" w:pos="10250"/>
            </w:tabs>
            <w:rPr>
              <w:rFonts w:ascii="Arial" w:eastAsiaTheme="minorEastAsia" w:hAnsi="Arial" w:cs="Arial"/>
              <w:noProof/>
              <w:sz w:val="22"/>
              <w:szCs w:val="22"/>
              <w:lang w:val="en-NL" w:eastAsia="en-NL"/>
            </w:rPr>
          </w:pPr>
          <w:hyperlink w:anchor="_Toc3832767" w:history="1">
            <w:r w:rsidRPr="002654C2">
              <w:rPr>
                <w:rStyle w:val="Hyperlink"/>
                <w:rFonts w:ascii="Arial" w:hAnsi="Arial" w:cs="Arial"/>
                <w:noProof/>
              </w:rPr>
              <w:t>Functional requirements</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67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13</w:t>
            </w:r>
            <w:r w:rsidRPr="002654C2">
              <w:rPr>
                <w:rFonts w:ascii="Arial" w:hAnsi="Arial" w:cs="Arial"/>
                <w:noProof/>
                <w:webHidden/>
              </w:rPr>
              <w:fldChar w:fldCharType="end"/>
            </w:r>
          </w:hyperlink>
        </w:p>
        <w:p w14:paraId="47B55714" w14:textId="314048A3"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68" w:history="1">
            <w:r w:rsidRPr="002654C2">
              <w:rPr>
                <w:rStyle w:val="Hyperlink"/>
                <w:rFonts w:ascii="Arial" w:hAnsi="Arial" w:cs="Arial"/>
                <w:noProof/>
                <w:lang w:val="en-GB"/>
              </w:rPr>
              <w:t>Website</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68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13</w:t>
            </w:r>
            <w:r w:rsidRPr="002654C2">
              <w:rPr>
                <w:rFonts w:ascii="Arial" w:hAnsi="Arial" w:cs="Arial"/>
                <w:noProof/>
                <w:webHidden/>
              </w:rPr>
              <w:fldChar w:fldCharType="end"/>
            </w:r>
          </w:hyperlink>
        </w:p>
        <w:p w14:paraId="12DA6FC3" w14:textId="2E1AE46A"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69" w:history="1">
            <w:r w:rsidRPr="002654C2">
              <w:rPr>
                <w:rStyle w:val="Hyperlink"/>
                <w:rFonts w:ascii="Arial" w:hAnsi="Arial" w:cs="Arial"/>
                <w:noProof/>
              </w:rPr>
              <w:t>Applications</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69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13</w:t>
            </w:r>
            <w:r w:rsidRPr="002654C2">
              <w:rPr>
                <w:rFonts w:ascii="Arial" w:hAnsi="Arial" w:cs="Arial"/>
                <w:noProof/>
                <w:webHidden/>
              </w:rPr>
              <w:fldChar w:fldCharType="end"/>
            </w:r>
          </w:hyperlink>
        </w:p>
        <w:p w14:paraId="60FE48FB" w14:textId="0A3A9FA1" w:rsidR="002654C2" w:rsidRPr="002654C2" w:rsidRDefault="002654C2">
          <w:pPr>
            <w:pStyle w:val="TOC1"/>
            <w:tabs>
              <w:tab w:val="right" w:leader="dot" w:pos="10250"/>
            </w:tabs>
            <w:rPr>
              <w:rFonts w:ascii="Arial" w:eastAsiaTheme="minorEastAsia" w:hAnsi="Arial" w:cs="Arial"/>
              <w:noProof/>
              <w:sz w:val="22"/>
              <w:szCs w:val="22"/>
              <w:lang w:val="en-NL" w:eastAsia="en-NL"/>
            </w:rPr>
          </w:pPr>
          <w:hyperlink w:anchor="_Toc3832770" w:history="1">
            <w:r w:rsidRPr="002654C2">
              <w:rPr>
                <w:rStyle w:val="Hyperlink"/>
                <w:rFonts w:ascii="Arial" w:hAnsi="Arial" w:cs="Arial"/>
                <w:noProof/>
              </w:rPr>
              <w:t>Graphical user interface</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0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15</w:t>
            </w:r>
            <w:r w:rsidRPr="002654C2">
              <w:rPr>
                <w:rFonts w:ascii="Arial" w:hAnsi="Arial" w:cs="Arial"/>
                <w:noProof/>
                <w:webHidden/>
              </w:rPr>
              <w:fldChar w:fldCharType="end"/>
            </w:r>
          </w:hyperlink>
        </w:p>
        <w:p w14:paraId="1642A76B" w14:textId="747D8269"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71" w:history="1">
            <w:r w:rsidRPr="002654C2">
              <w:rPr>
                <w:rStyle w:val="Hyperlink"/>
                <w:rFonts w:ascii="Arial" w:hAnsi="Arial" w:cs="Arial"/>
                <w:noProof/>
                <w:lang w:val="en-GB"/>
              </w:rPr>
              <w:t>Entrance application:</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1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15</w:t>
            </w:r>
            <w:r w:rsidRPr="002654C2">
              <w:rPr>
                <w:rFonts w:ascii="Arial" w:hAnsi="Arial" w:cs="Arial"/>
                <w:noProof/>
                <w:webHidden/>
              </w:rPr>
              <w:fldChar w:fldCharType="end"/>
            </w:r>
          </w:hyperlink>
        </w:p>
        <w:p w14:paraId="161D6C5F" w14:textId="5BC9D969"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72" w:history="1">
            <w:r w:rsidRPr="002654C2">
              <w:rPr>
                <w:rStyle w:val="Hyperlink"/>
                <w:rFonts w:ascii="Arial" w:hAnsi="Arial" w:cs="Arial"/>
                <w:noProof/>
                <w:lang w:val="en-GB"/>
              </w:rPr>
              <w:t>Camping application:</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2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16</w:t>
            </w:r>
            <w:r w:rsidRPr="002654C2">
              <w:rPr>
                <w:rFonts w:ascii="Arial" w:hAnsi="Arial" w:cs="Arial"/>
                <w:noProof/>
                <w:webHidden/>
              </w:rPr>
              <w:fldChar w:fldCharType="end"/>
            </w:r>
          </w:hyperlink>
        </w:p>
        <w:p w14:paraId="01D32A58" w14:textId="67C3858F"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73" w:history="1">
            <w:r w:rsidRPr="002654C2">
              <w:rPr>
                <w:rStyle w:val="Hyperlink"/>
                <w:rFonts w:ascii="Arial" w:hAnsi="Arial" w:cs="Arial"/>
                <w:noProof/>
                <w:lang w:val="en-GB"/>
              </w:rPr>
              <w:t>Shop application:</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3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17</w:t>
            </w:r>
            <w:r w:rsidRPr="002654C2">
              <w:rPr>
                <w:rFonts w:ascii="Arial" w:hAnsi="Arial" w:cs="Arial"/>
                <w:noProof/>
                <w:webHidden/>
              </w:rPr>
              <w:fldChar w:fldCharType="end"/>
            </w:r>
          </w:hyperlink>
        </w:p>
        <w:p w14:paraId="1D0C1D6E" w14:textId="403C3D6C"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74" w:history="1">
            <w:r w:rsidRPr="002654C2">
              <w:rPr>
                <w:rStyle w:val="Hyperlink"/>
                <w:rFonts w:ascii="Arial" w:hAnsi="Arial" w:cs="Arial"/>
                <w:noProof/>
                <w:lang w:val="en-GB"/>
              </w:rPr>
              <w:t>Loan stand application</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4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18</w:t>
            </w:r>
            <w:r w:rsidRPr="002654C2">
              <w:rPr>
                <w:rFonts w:ascii="Arial" w:hAnsi="Arial" w:cs="Arial"/>
                <w:noProof/>
                <w:webHidden/>
              </w:rPr>
              <w:fldChar w:fldCharType="end"/>
            </w:r>
          </w:hyperlink>
        </w:p>
        <w:p w14:paraId="74D1C5EC" w14:textId="49936E86"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75" w:history="1">
            <w:r w:rsidRPr="002654C2">
              <w:rPr>
                <w:rStyle w:val="Hyperlink"/>
                <w:rFonts w:ascii="Arial" w:hAnsi="Arial" w:cs="Arial"/>
                <w:noProof/>
                <w:lang w:val="en-GB"/>
              </w:rPr>
              <w:t>Exit application</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5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19</w:t>
            </w:r>
            <w:r w:rsidRPr="002654C2">
              <w:rPr>
                <w:rFonts w:ascii="Arial" w:hAnsi="Arial" w:cs="Arial"/>
                <w:noProof/>
                <w:webHidden/>
              </w:rPr>
              <w:fldChar w:fldCharType="end"/>
            </w:r>
          </w:hyperlink>
        </w:p>
        <w:p w14:paraId="2EA2F216" w14:textId="78189E5C"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76" w:history="1">
            <w:r w:rsidRPr="002654C2">
              <w:rPr>
                <w:rStyle w:val="Hyperlink"/>
                <w:rFonts w:ascii="Arial" w:hAnsi="Arial" w:cs="Arial"/>
                <w:noProof/>
                <w:lang w:val="en-GB"/>
              </w:rPr>
              <w:t>Status application</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6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20</w:t>
            </w:r>
            <w:r w:rsidRPr="002654C2">
              <w:rPr>
                <w:rFonts w:ascii="Arial" w:hAnsi="Arial" w:cs="Arial"/>
                <w:noProof/>
                <w:webHidden/>
              </w:rPr>
              <w:fldChar w:fldCharType="end"/>
            </w:r>
          </w:hyperlink>
        </w:p>
        <w:p w14:paraId="3C2DF981" w14:textId="118F9014" w:rsidR="002654C2" w:rsidRPr="002654C2" w:rsidRDefault="002654C2">
          <w:pPr>
            <w:pStyle w:val="TOC2"/>
            <w:tabs>
              <w:tab w:val="right" w:leader="dot" w:pos="10250"/>
            </w:tabs>
            <w:rPr>
              <w:rFonts w:ascii="Arial" w:eastAsiaTheme="minorEastAsia" w:hAnsi="Arial" w:cs="Arial"/>
              <w:noProof/>
              <w:sz w:val="22"/>
              <w:szCs w:val="22"/>
              <w:lang w:val="en-NL" w:eastAsia="en-NL"/>
            </w:rPr>
          </w:pPr>
          <w:hyperlink w:anchor="_Toc3832777" w:history="1">
            <w:r w:rsidRPr="002654C2">
              <w:rPr>
                <w:rStyle w:val="Hyperlink"/>
                <w:rFonts w:ascii="Arial" w:hAnsi="Arial" w:cs="Arial"/>
                <w:noProof/>
                <w:lang w:val="en-GB"/>
              </w:rPr>
              <w:t>Convert application</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7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20</w:t>
            </w:r>
            <w:r w:rsidRPr="002654C2">
              <w:rPr>
                <w:rFonts w:ascii="Arial" w:hAnsi="Arial" w:cs="Arial"/>
                <w:noProof/>
                <w:webHidden/>
              </w:rPr>
              <w:fldChar w:fldCharType="end"/>
            </w:r>
          </w:hyperlink>
        </w:p>
        <w:p w14:paraId="4AC99697" w14:textId="70C823B8" w:rsidR="002654C2" w:rsidRPr="002654C2" w:rsidRDefault="002654C2">
          <w:pPr>
            <w:pStyle w:val="TOC1"/>
            <w:tabs>
              <w:tab w:val="right" w:leader="dot" w:pos="10250"/>
            </w:tabs>
            <w:rPr>
              <w:rFonts w:ascii="Arial" w:eastAsiaTheme="minorEastAsia" w:hAnsi="Arial" w:cs="Arial"/>
              <w:noProof/>
              <w:sz w:val="22"/>
              <w:szCs w:val="22"/>
              <w:lang w:val="en-NL" w:eastAsia="en-NL"/>
            </w:rPr>
          </w:pPr>
          <w:hyperlink w:anchor="_Toc3832778" w:history="1">
            <w:r w:rsidRPr="002654C2">
              <w:rPr>
                <w:rStyle w:val="Hyperlink"/>
                <w:rFonts w:ascii="Arial" w:hAnsi="Arial" w:cs="Arial"/>
                <w:noProof/>
              </w:rPr>
              <w:t>Website wireframe</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8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21</w:t>
            </w:r>
            <w:r w:rsidRPr="002654C2">
              <w:rPr>
                <w:rFonts w:ascii="Arial" w:hAnsi="Arial" w:cs="Arial"/>
                <w:noProof/>
                <w:webHidden/>
              </w:rPr>
              <w:fldChar w:fldCharType="end"/>
            </w:r>
          </w:hyperlink>
        </w:p>
        <w:p w14:paraId="32A2F8B2" w14:textId="67056FCE" w:rsidR="002654C2" w:rsidRPr="002654C2" w:rsidRDefault="002654C2">
          <w:pPr>
            <w:pStyle w:val="TOC1"/>
            <w:tabs>
              <w:tab w:val="right" w:leader="dot" w:pos="10250"/>
            </w:tabs>
            <w:rPr>
              <w:rFonts w:ascii="Arial" w:eastAsiaTheme="minorEastAsia" w:hAnsi="Arial" w:cs="Arial"/>
              <w:noProof/>
              <w:sz w:val="22"/>
              <w:szCs w:val="22"/>
              <w:lang w:val="en-NL" w:eastAsia="en-NL"/>
            </w:rPr>
          </w:pPr>
          <w:hyperlink w:anchor="_Toc3832779" w:history="1">
            <w:r w:rsidRPr="002654C2">
              <w:rPr>
                <w:rStyle w:val="Hyperlink"/>
                <w:rFonts w:ascii="Arial" w:hAnsi="Arial" w:cs="Arial"/>
                <w:noProof/>
              </w:rPr>
              <w:t>Entity relationship diagram</w:t>
            </w:r>
            <w:r w:rsidRPr="002654C2">
              <w:rPr>
                <w:rFonts w:ascii="Arial" w:hAnsi="Arial" w:cs="Arial"/>
                <w:noProof/>
                <w:webHidden/>
              </w:rPr>
              <w:tab/>
            </w:r>
            <w:r w:rsidRPr="002654C2">
              <w:rPr>
                <w:rFonts w:ascii="Arial" w:hAnsi="Arial" w:cs="Arial"/>
                <w:noProof/>
                <w:webHidden/>
              </w:rPr>
              <w:fldChar w:fldCharType="begin"/>
            </w:r>
            <w:r w:rsidRPr="002654C2">
              <w:rPr>
                <w:rFonts w:ascii="Arial" w:hAnsi="Arial" w:cs="Arial"/>
                <w:noProof/>
                <w:webHidden/>
              </w:rPr>
              <w:instrText xml:space="preserve"> PAGEREF _Toc3832779 \h </w:instrText>
            </w:r>
            <w:r w:rsidRPr="002654C2">
              <w:rPr>
                <w:rFonts w:ascii="Arial" w:hAnsi="Arial" w:cs="Arial"/>
                <w:noProof/>
                <w:webHidden/>
              </w:rPr>
            </w:r>
            <w:r w:rsidRPr="002654C2">
              <w:rPr>
                <w:rFonts w:ascii="Arial" w:hAnsi="Arial" w:cs="Arial"/>
                <w:noProof/>
                <w:webHidden/>
              </w:rPr>
              <w:fldChar w:fldCharType="separate"/>
            </w:r>
            <w:r w:rsidRPr="002654C2">
              <w:rPr>
                <w:rFonts w:ascii="Arial" w:hAnsi="Arial" w:cs="Arial"/>
                <w:noProof/>
                <w:webHidden/>
              </w:rPr>
              <w:t>28</w:t>
            </w:r>
            <w:r w:rsidRPr="002654C2">
              <w:rPr>
                <w:rFonts w:ascii="Arial" w:hAnsi="Arial" w:cs="Arial"/>
                <w:noProof/>
                <w:webHidden/>
              </w:rPr>
              <w:fldChar w:fldCharType="end"/>
            </w:r>
          </w:hyperlink>
        </w:p>
        <w:p w14:paraId="48F3BEE6" w14:textId="61579C35" w:rsidR="004E0B93" w:rsidRPr="002654C2" w:rsidRDefault="00DB6618" w:rsidP="00DB6618">
          <w:pPr>
            <w:rPr>
              <w:rFonts w:ascii="Arial" w:hAnsi="Arial" w:cs="Arial"/>
              <w:b/>
              <w:bCs/>
              <w:noProof/>
            </w:rPr>
          </w:pPr>
          <w:r w:rsidRPr="002654C2">
            <w:rPr>
              <w:rFonts w:ascii="Arial" w:hAnsi="Arial" w:cs="Arial"/>
              <w:b/>
              <w:bCs/>
              <w:noProof/>
            </w:rPr>
            <w:fldChar w:fldCharType="end"/>
          </w:r>
        </w:p>
      </w:sdtContent>
    </w:sdt>
    <w:bookmarkEnd w:id="0"/>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2654C2" w:rsidRDefault="00DB6618" w:rsidP="00680450">
      <w:pPr>
        <w:pStyle w:val="Heading1"/>
        <w:rPr>
          <w:color w:val="216DAF" w:themeColor="accent1"/>
        </w:rPr>
      </w:pPr>
      <w:bookmarkStart w:id="1" w:name="_Toc3832763"/>
      <w:r w:rsidRPr="002654C2">
        <w:lastRenderedPageBreak/>
        <w:t>Agreements - made with the client</w:t>
      </w:r>
      <w:bookmarkEnd w:id="1"/>
    </w:p>
    <w:p w14:paraId="1B5D53B7" w14:textId="66615C3C" w:rsidR="00DB6618" w:rsidRPr="002654C2" w:rsidRDefault="00DB6618">
      <w:pPr>
        <w:rPr>
          <w:rFonts w:ascii="Arial" w:hAnsi="Arial" w:cs="Arial"/>
          <w:b/>
          <w:color w:val="216DAF" w:themeColor="accent1"/>
          <w:sz w:val="28"/>
        </w:rPr>
      </w:pPr>
    </w:p>
    <w:p w14:paraId="401C51F3" w14:textId="19809D30" w:rsidR="00DB6618" w:rsidRPr="002654C2" w:rsidRDefault="00DB6618">
      <w:pPr>
        <w:rPr>
          <w:rFonts w:ascii="Arial" w:hAnsi="Arial" w:cs="Arial"/>
        </w:rPr>
      </w:pPr>
    </w:p>
    <w:p w14:paraId="761AFFF8" w14:textId="4129008D" w:rsidR="00DB6618" w:rsidRPr="002654C2" w:rsidRDefault="000470B8">
      <w:pPr>
        <w:rPr>
          <w:rFonts w:ascii="Arial" w:hAnsi="Arial" w:cs="Arial"/>
        </w:rPr>
      </w:pPr>
      <w:r w:rsidRPr="002654C2">
        <w:rPr>
          <w:rFonts w:ascii="Arial" w:hAnsi="Arial" w:cs="Arial"/>
        </w:rPr>
        <w:t xml:space="preserve">The team agreed to create a software solution to manage a event. This solution must use a database, a website and applications to manage the event. </w:t>
      </w:r>
    </w:p>
    <w:p w14:paraId="567ECB53" w14:textId="594B11E8" w:rsidR="00DB6618" w:rsidRPr="002654C2" w:rsidRDefault="00DB6618">
      <w:pPr>
        <w:rPr>
          <w:rFonts w:ascii="Arial" w:hAnsi="Arial" w:cs="Arial"/>
          <w:color w:val="216DAF" w:themeColor="accent1"/>
        </w:rPr>
      </w:pPr>
    </w:p>
    <w:p w14:paraId="2FFADA8F" w14:textId="459F5B4B" w:rsidR="00DB6618" w:rsidRPr="002654C2" w:rsidRDefault="00DB6618">
      <w:pPr>
        <w:rPr>
          <w:rFonts w:ascii="Arial" w:hAnsi="Arial" w:cs="Arial"/>
          <w:b/>
          <w:color w:val="216DAF" w:themeColor="accent1"/>
          <w:sz w:val="28"/>
        </w:rPr>
      </w:pPr>
    </w:p>
    <w:p w14:paraId="0D7E20B2" w14:textId="3AB8F4FA" w:rsidR="00DB6618" w:rsidRPr="002654C2" w:rsidRDefault="00DB6618">
      <w:pPr>
        <w:rPr>
          <w:rFonts w:ascii="Arial" w:hAnsi="Arial" w:cs="Arial"/>
          <w:b/>
          <w:color w:val="216DAF" w:themeColor="accent1"/>
          <w:sz w:val="28"/>
        </w:rPr>
      </w:pPr>
    </w:p>
    <w:p w14:paraId="649AEA05" w14:textId="26109B6F" w:rsidR="00DB6618" w:rsidRPr="002654C2" w:rsidRDefault="00DB6618">
      <w:pPr>
        <w:rPr>
          <w:rFonts w:ascii="Arial" w:hAnsi="Arial" w:cs="Arial"/>
          <w:b/>
          <w:color w:val="216DAF" w:themeColor="accent1"/>
          <w:sz w:val="28"/>
        </w:rPr>
      </w:pPr>
    </w:p>
    <w:p w14:paraId="6627AE17" w14:textId="1B4E8E1C" w:rsidR="00DB6618" w:rsidRPr="002654C2" w:rsidRDefault="00DB6618">
      <w:pPr>
        <w:rPr>
          <w:rFonts w:ascii="Arial" w:hAnsi="Arial" w:cs="Arial"/>
          <w:b/>
          <w:color w:val="216DAF" w:themeColor="accent1"/>
          <w:sz w:val="28"/>
        </w:rPr>
      </w:pPr>
    </w:p>
    <w:p w14:paraId="2FAE9546" w14:textId="57A174BF" w:rsidR="00DB6618" w:rsidRPr="002654C2" w:rsidRDefault="00DB6618">
      <w:pPr>
        <w:rPr>
          <w:rFonts w:ascii="Arial" w:hAnsi="Arial" w:cs="Arial"/>
          <w:b/>
          <w:color w:val="216DAF" w:themeColor="accent1"/>
          <w:sz w:val="28"/>
        </w:rPr>
      </w:pPr>
    </w:p>
    <w:p w14:paraId="6808A6D0" w14:textId="2EF47B31" w:rsidR="00DB6618" w:rsidRPr="002654C2" w:rsidRDefault="00DB6618">
      <w:pPr>
        <w:rPr>
          <w:rFonts w:ascii="Arial" w:hAnsi="Arial" w:cs="Arial"/>
          <w:b/>
          <w:color w:val="216DAF" w:themeColor="accent1"/>
          <w:sz w:val="28"/>
        </w:rPr>
      </w:pPr>
    </w:p>
    <w:p w14:paraId="7426C36A" w14:textId="0E23B7B1" w:rsidR="00DB6618" w:rsidRPr="002654C2" w:rsidRDefault="00DB6618">
      <w:pPr>
        <w:rPr>
          <w:rFonts w:ascii="Arial" w:hAnsi="Arial" w:cs="Arial"/>
          <w:b/>
          <w:color w:val="216DAF" w:themeColor="accent1"/>
          <w:sz w:val="28"/>
        </w:rPr>
      </w:pPr>
    </w:p>
    <w:p w14:paraId="0B4AB049" w14:textId="4B598FB9" w:rsidR="00DB6618" w:rsidRPr="002654C2" w:rsidRDefault="00DB6618">
      <w:pPr>
        <w:rPr>
          <w:rFonts w:ascii="Arial" w:hAnsi="Arial" w:cs="Arial"/>
          <w:b/>
          <w:color w:val="216DAF" w:themeColor="accent1"/>
          <w:sz w:val="28"/>
        </w:rPr>
      </w:pPr>
    </w:p>
    <w:p w14:paraId="45EB96AE" w14:textId="7A006F51" w:rsidR="00DB6618" w:rsidRPr="002654C2" w:rsidRDefault="00DB6618">
      <w:pPr>
        <w:rPr>
          <w:rFonts w:ascii="Arial" w:hAnsi="Arial" w:cs="Arial"/>
          <w:b/>
          <w:color w:val="216DAF" w:themeColor="accent1"/>
          <w:sz w:val="28"/>
        </w:rPr>
      </w:pPr>
    </w:p>
    <w:p w14:paraId="7DBB7C05" w14:textId="1C91C6ED" w:rsidR="00DB6618" w:rsidRPr="002654C2" w:rsidRDefault="00DB6618">
      <w:pPr>
        <w:rPr>
          <w:rFonts w:ascii="Arial" w:hAnsi="Arial" w:cs="Arial"/>
          <w:b/>
          <w:color w:val="216DAF" w:themeColor="accent1"/>
          <w:sz w:val="28"/>
        </w:rPr>
      </w:pPr>
    </w:p>
    <w:p w14:paraId="1F89365C" w14:textId="6DF72D1A" w:rsidR="00DB6618" w:rsidRPr="002654C2" w:rsidRDefault="00DB6618">
      <w:pPr>
        <w:rPr>
          <w:rFonts w:ascii="Arial" w:hAnsi="Arial" w:cs="Arial"/>
          <w:b/>
          <w:color w:val="216DAF" w:themeColor="accent1"/>
          <w:sz w:val="28"/>
        </w:rPr>
      </w:pPr>
    </w:p>
    <w:p w14:paraId="3E8A3BCD" w14:textId="5824FCF7" w:rsidR="00DB6618" w:rsidRPr="002654C2" w:rsidRDefault="00DB6618">
      <w:pPr>
        <w:rPr>
          <w:rFonts w:ascii="Arial" w:hAnsi="Arial" w:cs="Arial"/>
          <w:b/>
          <w:color w:val="216DAF" w:themeColor="accent1"/>
          <w:sz w:val="28"/>
        </w:rPr>
      </w:pPr>
    </w:p>
    <w:p w14:paraId="1E09733D" w14:textId="6B96A707" w:rsidR="00DB6618" w:rsidRPr="002654C2" w:rsidRDefault="00DB6618">
      <w:pPr>
        <w:rPr>
          <w:rFonts w:ascii="Arial" w:hAnsi="Arial" w:cs="Arial"/>
          <w:b/>
          <w:color w:val="216DAF" w:themeColor="accent1"/>
          <w:sz w:val="28"/>
        </w:rPr>
      </w:pPr>
    </w:p>
    <w:p w14:paraId="0D929668" w14:textId="4BA0C5C2" w:rsidR="00DB6618" w:rsidRPr="002654C2" w:rsidRDefault="00DB6618">
      <w:pPr>
        <w:rPr>
          <w:rFonts w:ascii="Arial" w:hAnsi="Arial" w:cs="Arial"/>
          <w:b/>
          <w:color w:val="216DAF" w:themeColor="accent1"/>
          <w:sz w:val="28"/>
        </w:rPr>
      </w:pPr>
    </w:p>
    <w:p w14:paraId="71CF833B" w14:textId="40EA73E2" w:rsidR="00DB6618" w:rsidRPr="002654C2" w:rsidRDefault="00DB6618">
      <w:pPr>
        <w:rPr>
          <w:rFonts w:ascii="Arial" w:hAnsi="Arial" w:cs="Arial"/>
          <w:b/>
          <w:color w:val="216DAF" w:themeColor="accent1"/>
          <w:sz w:val="28"/>
        </w:rPr>
      </w:pPr>
    </w:p>
    <w:p w14:paraId="7D6C6BE8" w14:textId="43749612" w:rsidR="00DB6618" w:rsidRPr="002654C2" w:rsidRDefault="00DB6618">
      <w:pPr>
        <w:rPr>
          <w:rFonts w:ascii="Arial" w:hAnsi="Arial" w:cs="Arial"/>
          <w:b/>
          <w:color w:val="216DAF" w:themeColor="accent1"/>
          <w:sz w:val="28"/>
        </w:rPr>
      </w:pPr>
    </w:p>
    <w:p w14:paraId="6AAE14DE" w14:textId="33636ACE" w:rsidR="00DB6618" w:rsidRPr="002654C2" w:rsidRDefault="00DB6618">
      <w:pPr>
        <w:rPr>
          <w:rFonts w:ascii="Arial" w:hAnsi="Arial" w:cs="Arial"/>
          <w:b/>
          <w:color w:val="216DAF" w:themeColor="accent1"/>
          <w:sz w:val="28"/>
        </w:rPr>
      </w:pPr>
    </w:p>
    <w:p w14:paraId="080538BB" w14:textId="4B5E13E2" w:rsidR="00DB6618" w:rsidRPr="002654C2" w:rsidRDefault="00DB6618">
      <w:pPr>
        <w:rPr>
          <w:rFonts w:ascii="Arial" w:hAnsi="Arial" w:cs="Arial"/>
          <w:b/>
          <w:color w:val="216DAF" w:themeColor="accent1"/>
          <w:sz w:val="28"/>
        </w:rPr>
      </w:pPr>
    </w:p>
    <w:p w14:paraId="732D968C" w14:textId="36F563B5" w:rsidR="00DB6618" w:rsidRPr="002654C2" w:rsidRDefault="00DB6618">
      <w:pPr>
        <w:rPr>
          <w:rFonts w:ascii="Arial" w:hAnsi="Arial" w:cs="Arial"/>
          <w:b/>
          <w:color w:val="216DAF" w:themeColor="accent1"/>
          <w:sz w:val="28"/>
        </w:rPr>
      </w:pPr>
    </w:p>
    <w:p w14:paraId="7EFEF17D" w14:textId="15834757" w:rsidR="00DB6618" w:rsidRPr="002654C2" w:rsidRDefault="00DB6618">
      <w:pPr>
        <w:rPr>
          <w:rFonts w:ascii="Arial" w:hAnsi="Arial" w:cs="Arial"/>
          <w:b/>
          <w:color w:val="216DAF" w:themeColor="accent1"/>
          <w:sz w:val="28"/>
        </w:rPr>
      </w:pPr>
    </w:p>
    <w:p w14:paraId="6854A30E" w14:textId="120030BF" w:rsidR="00DB6618" w:rsidRPr="002654C2" w:rsidRDefault="00DB6618">
      <w:pPr>
        <w:rPr>
          <w:rFonts w:ascii="Arial" w:hAnsi="Arial" w:cs="Arial"/>
          <w:b/>
          <w:color w:val="216DAF" w:themeColor="accent1"/>
          <w:sz w:val="28"/>
        </w:rPr>
      </w:pPr>
    </w:p>
    <w:p w14:paraId="2C5ACF01" w14:textId="32C41502" w:rsidR="00DB6618" w:rsidRPr="002654C2" w:rsidRDefault="00DB6618">
      <w:pPr>
        <w:rPr>
          <w:rFonts w:ascii="Arial" w:hAnsi="Arial" w:cs="Arial"/>
          <w:b/>
          <w:color w:val="216DAF" w:themeColor="accent1"/>
          <w:sz w:val="28"/>
        </w:rPr>
      </w:pPr>
    </w:p>
    <w:p w14:paraId="2766B7AF" w14:textId="2AA172C4" w:rsidR="00DB6618" w:rsidRPr="002654C2" w:rsidRDefault="00DB6618">
      <w:pPr>
        <w:rPr>
          <w:rFonts w:ascii="Arial" w:hAnsi="Arial" w:cs="Arial"/>
          <w:b/>
          <w:color w:val="216DAF" w:themeColor="accent1"/>
          <w:sz w:val="28"/>
        </w:rPr>
      </w:pPr>
    </w:p>
    <w:p w14:paraId="0EBC99E7" w14:textId="7468FE71" w:rsidR="00DB6618" w:rsidRPr="002654C2" w:rsidRDefault="00DB6618">
      <w:pPr>
        <w:rPr>
          <w:rFonts w:ascii="Arial" w:hAnsi="Arial" w:cs="Arial"/>
          <w:b/>
          <w:color w:val="216DAF" w:themeColor="accent1"/>
          <w:sz w:val="28"/>
        </w:rPr>
      </w:pPr>
    </w:p>
    <w:p w14:paraId="7AF638D9" w14:textId="52EFCA27" w:rsidR="00DB6618" w:rsidRPr="002654C2" w:rsidRDefault="00DB6618">
      <w:pPr>
        <w:rPr>
          <w:rFonts w:ascii="Arial" w:hAnsi="Arial" w:cs="Arial"/>
          <w:b/>
          <w:color w:val="216DAF" w:themeColor="accent1"/>
          <w:sz w:val="28"/>
        </w:rPr>
      </w:pPr>
    </w:p>
    <w:p w14:paraId="542B149B" w14:textId="13C2615E" w:rsidR="00DB6618" w:rsidRPr="002654C2" w:rsidRDefault="00DB6618">
      <w:pPr>
        <w:rPr>
          <w:rFonts w:ascii="Arial" w:hAnsi="Arial" w:cs="Arial"/>
          <w:b/>
          <w:color w:val="216DAF" w:themeColor="accent1"/>
          <w:sz w:val="28"/>
        </w:rPr>
      </w:pPr>
    </w:p>
    <w:p w14:paraId="231E0B92" w14:textId="52AEB143" w:rsidR="00DB6618" w:rsidRPr="002654C2" w:rsidRDefault="00DB6618">
      <w:pPr>
        <w:rPr>
          <w:rFonts w:ascii="Arial" w:hAnsi="Arial" w:cs="Arial"/>
          <w:b/>
          <w:color w:val="216DAF" w:themeColor="accent1"/>
          <w:sz w:val="28"/>
        </w:rPr>
      </w:pPr>
    </w:p>
    <w:p w14:paraId="12D32D49" w14:textId="4A7D0A1B" w:rsidR="00DB6618" w:rsidRPr="002654C2" w:rsidRDefault="00DB6618">
      <w:pPr>
        <w:rPr>
          <w:rFonts w:ascii="Arial" w:hAnsi="Arial" w:cs="Arial"/>
          <w:b/>
          <w:color w:val="216DAF" w:themeColor="accent1"/>
          <w:sz w:val="28"/>
        </w:rPr>
      </w:pPr>
    </w:p>
    <w:p w14:paraId="39F99DAD" w14:textId="3822D6F5" w:rsidR="00DB6618" w:rsidRPr="002654C2" w:rsidRDefault="00DB6618">
      <w:pPr>
        <w:rPr>
          <w:rFonts w:ascii="Arial" w:hAnsi="Arial" w:cs="Arial"/>
          <w:b/>
          <w:color w:val="216DAF" w:themeColor="accent1"/>
          <w:sz w:val="28"/>
        </w:rPr>
      </w:pPr>
    </w:p>
    <w:p w14:paraId="2B9D3811" w14:textId="497CAD75" w:rsidR="00DB6618" w:rsidRPr="002654C2" w:rsidRDefault="00DB6618">
      <w:pPr>
        <w:rPr>
          <w:rFonts w:ascii="Arial" w:hAnsi="Arial" w:cs="Arial"/>
          <w:b/>
          <w:color w:val="216DAF" w:themeColor="accent1"/>
          <w:sz w:val="28"/>
        </w:rPr>
      </w:pPr>
    </w:p>
    <w:p w14:paraId="4F172DB5" w14:textId="4741482E" w:rsidR="00DB6618" w:rsidRPr="002654C2" w:rsidRDefault="00DB6618">
      <w:pPr>
        <w:rPr>
          <w:rFonts w:ascii="Arial" w:hAnsi="Arial" w:cs="Arial"/>
          <w:b/>
          <w:color w:val="216DAF" w:themeColor="accent1"/>
          <w:sz w:val="28"/>
        </w:rPr>
      </w:pPr>
    </w:p>
    <w:p w14:paraId="2E7AD4DE" w14:textId="39451F6B" w:rsidR="00DB6618" w:rsidRPr="002654C2" w:rsidRDefault="00DB6618">
      <w:pPr>
        <w:rPr>
          <w:rFonts w:ascii="Arial" w:hAnsi="Arial" w:cs="Arial"/>
          <w:b/>
          <w:color w:val="216DAF" w:themeColor="accent1"/>
          <w:sz w:val="28"/>
        </w:rPr>
      </w:pPr>
    </w:p>
    <w:p w14:paraId="2BD30C63" w14:textId="5A8EF480" w:rsidR="00DB6618" w:rsidRPr="002654C2" w:rsidRDefault="00DB6618">
      <w:pPr>
        <w:rPr>
          <w:rFonts w:ascii="Arial" w:hAnsi="Arial" w:cs="Arial"/>
          <w:b/>
          <w:color w:val="216DAF" w:themeColor="accent1"/>
          <w:sz w:val="28"/>
        </w:rPr>
      </w:pPr>
    </w:p>
    <w:p w14:paraId="3946B7BB" w14:textId="6903439E" w:rsidR="00DB6618" w:rsidRPr="002654C2" w:rsidRDefault="00DB6618">
      <w:pPr>
        <w:rPr>
          <w:rFonts w:ascii="Arial" w:hAnsi="Arial" w:cs="Arial"/>
          <w:b/>
          <w:color w:val="216DAF" w:themeColor="accent1"/>
          <w:sz w:val="28"/>
        </w:rPr>
      </w:pPr>
    </w:p>
    <w:p w14:paraId="51C52404" w14:textId="77777777" w:rsidR="004A73BF" w:rsidRPr="002654C2" w:rsidRDefault="004A73BF" w:rsidP="00516817">
      <w:pPr>
        <w:rPr>
          <w:rFonts w:ascii="Arial" w:hAnsi="Arial" w:cs="Arial"/>
          <w:b/>
          <w:color w:val="216DAF" w:themeColor="accent1"/>
          <w:sz w:val="28"/>
        </w:rPr>
      </w:pPr>
    </w:p>
    <w:p w14:paraId="568D991C" w14:textId="49A59460" w:rsidR="00151639" w:rsidRPr="002654C2" w:rsidRDefault="00DB6618" w:rsidP="00680450">
      <w:pPr>
        <w:pStyle w:val="Heading1"/>
      </w:pPr>
      <w:bookmarkStart w:id="2" w:name="_Toc3832764"/>
      <w:r w:rsidRPr="002654C2">
        <w:lastRenderedPageBreak/>
        <w:t>Processes</w:t>
      </w:r>
      <w:bookmarkEnd w:id="2"/>
    </w:p>
    <w:p w14:paraId="499B04ED" w14:textId="77777777" w:rsidR="00D80EEA" w:rsidRPr="002654C2" w:rsidRDefault="00D80EEA" w:rsidP="00E601BE">
      <w:pPr>
        <w:pStyle w:val="Heading2"/>
        <w:rPr>
          <w:rFonts w:ascii="Arial" w:hAnsi="Arial" w:cs="Arial"/>
          <w:color w:val="auto"/>
          <w:lang w:val="en-GB"/>
        </w:rPr>
      </w:pPr>
    </w:p>
    <w:p w14:paraId="5E1E957C" w14:textId="1DA7CE1E" w:rsidR="00C11D1F" w:rsidRPr="002654C2" w:rsidRDefault="00C11D1F" w:rsidP="00E601BE">
      <w:pPr>
        <w:pStyle w:val="Heading2"/>
        <w:rPr>
          <w:rFonts w:ascii="Arial" w:hAnsi="Arial" w:cs="Arial"/>
          <w:color w:val="auto"/>
          <w:lang w:val="en-GB"/>
        </w:rPr>
      </w:pPr>
      <w:bookmarkStart w:id="3" w:name="_Toc3832765"/>
      <w:r w:rsidRPr="002654C2">
        <w:rPr>
          <w:rFonts w:ascii="Arial" w:hAnsi="Arial" w:cs="Arial"/>
          <w:color w:val="auto"/>
          <w:lang w:val="en-GB"/>
        </w:rPr>
        <w:t>Use cases website</w:t>
      </w:r>
      <w:bookmarkEnd w:id="3"/>
    </w:p>
    <w:p w14:paraId="565998BA" w14:textId="77777777" w:rsidR="00C11D1F" w:rsidRPr="002654C2" w:rsidRDefault="00C11D1F" w:rsidP="00C11D1F">
      <w:pPr>
        <w:rPr>
          <w:rFonts w:ascii="Arial" w:hAnsi="Arial" w:cs="Arial"/>
          <w:bCs/>
          <w:kern w:val="32"/>
          <w:lang w:val="en-GB"/>
        </w:rPr>
      </w:pPr>
    </w:p>
    <w:p w14:paraId="4644F9E0"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Purchase a ticket</w:t>
      </w:r>
    </w:p>
    <w:p w14:paraId="5F32EC33"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urchases a ticket on the website by providing their information. The provided information is then verified and if it is valid the user receives an email with the ticket and its information.</w:t>
      </w:r>
    </w:p>
    <w:p w14:paraId="3F9C5AF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C5A619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the visitor of the website.</w:t>
      </w:r>
    </w:p>
    <w:p w14:paraId="625DB51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FFA17A4"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869BCF3"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User opens website</w:t>
      </w:r>
    </w:p>
    <w:p w14:paraId="0B82B655"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 xml:space="preserve">User goes to the buy ticket page </w:t>
      </w:r>
    </w:p>
    <w:p w14:paraId="30999EB1"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System asks for name, surname, email, password and bank account number</w:t>
      </w:r>
    </w:p>
    <w:p w14:paraId="1069AE8A"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The user provides their name, surname, email, password and bank account number</w:t>
      </w:r>
    </w:p>
    <w:p w14:paraId="4159AD7D"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System requires confirmation</w:t>
      </w:r>
    </w:p>
    <w:p w14:paraId="28616795"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User provides confirmation</w:t>
      </w:r>
    </w:p>
    <w:p w14:paraId="3BCF8A6F"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The system verifies that the user’s email, password, and bank account number are valid</w:t>
      </w:r>
    </w:p>
    <w:p w14:paraId="23FE8CDB"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System complete the transaction</w:t>
      </w:r>
    </w:p>
    <w:p w14:paraId="776E80CD"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The system sends an email to the user’s email with the ticket</w:t>
      </w:r>
    </w:p>
    <w:p w14:paraId="6550311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5078C3B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One or more of the following items that the user provide is not valid: email password and bank account. The use case end.</w:t>
      </w:r>
    </w:p>
    <w:p w14:paraId="43F9BE7E" w14:textId="77777777" w:rsidR="00C11D1F" w:rsidRPr="002654C2" w:rsidRDefault="00C11D1F" w:rsidP="00C11D1F">
      <w:pPr>
        <w:rPr>
          <w:rFonts w:ascii="Arial" w:hAnsi="Arial" w:cs="Arial"/>
          <w:bCs/>
          <w:kern w:val="32"/>
          <w:lang w:val="en-GB"/>
        </w:rPr>
      </w:pPr>
    </w:p>
    <w:p w14:paraId="5F0DAE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 </w:t>
      </w:r>
    </w:p>
    <w:p w14:paraId="2AE3D713"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A user with an “event” account logs in to </w:t>
      </w:r>
      <w:proofErr w:type="spellStart"/>
      <w:r w:rsidRPr="002654C2">
        <w:rPr>
          <w:rFonts w:ascii="Arial" w:hAnsi="Arial" w:cs="Arial"/>
          <w:bCs/>
          <w:kern w:val="32"/>
        </w:rPr>
        <w:t>there</w:t>
      </w:r>
      <w:proofErr w:type="spellEnd"/>
      <w:r w:rsidRPr="002654C2">
        <w:rPr>
          <w:rFonts w:ascii="Arial" w:hAnsi="Arial" w:cs="Arial"/>
          <w:bCs/>
          <w:kern w:val="32"/>
        </w:rPr>
        <w:t xml:space="preserve"> account on the website by providing their password and ticket number these are verified by the website. If the password and ticket number are valid the user gains access to their account</w:t>
      </w:r>
    </w:p>
    <w:p w14:paraId="01BEC25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E32D7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account owner.</w:t>
      </w:r>
    </w:p>
    <w:p w14:paraId="4F7C7DA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75EE287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purchased a ticket and knows ticket number and password</w:t>
      </w:r>
    </w:p>
    <w:p w14:paraId="4C945106" w14:textId="77777777" w:rsidR="00C11D1F" w:rsidRPr="002654C2" w:rsidRDefault="00C11D1F" w:rsidP="00C11D1F">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70F538B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Opens the system</w:t>
      </w:r>
    </w:p>
    <w:p w14:paraId="0A8D565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goes to login page</w:t>
      </w:r>
    </w:p>
    <w:p w14:paraId="6B351DE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The system asks for the password and ticket number</w:t>
      </w:r>
    </w:p>
    <w:p w14:paraId="6FC8A41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The user provides their ticket number and password</w:t>
      </w:r>
    </w:p>
    <w:p w14:paraId="7F4B2445"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System requires confirmation</w:t>
      </w:r>
    </w:p>
    <w:p w14:paraId="00BB744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provides confirmation</w:t>
      </w:r>
    </w:p>
    <w:p w14:paraId="3267F84C"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The system verifies that the user's ticket number and password is valid</w:t>
      </w:r>
    </w:p>
    <w:p w14:paraId="59AD39CD"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The system gives the user access to their account</w:t>
      </w:r>
    </w:p>
    <w:p w14:paraId="658F49AC"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450A25B3"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The ticket number and or password that the user provided is not valid. The use case ends.</w:t>
      </w:r>
    </w:p>
    <w:p w14:paraId="3155122E" w14:textId="77777777" w:rsidR="00C11D1F" w:rsidRPr="002654C2" w:rsidRDefault="00C11D1F" w:rsidP="00C11D1F">
      <w:pPr>
        <w:rPr>
          <w:rFonts w:ascii="Arial" w:hAnsi="Arial" w:cs="Arial"/>
          <w:bCs/>
          <w:kern w:val="32"/>
          <w:lang w:val="en-GB"/>
        </w:rPr>
      </w:pPr>
    </w:p>
    <w:p w14:paraId="5752AE47" w14:textId="06A1EF11" w:rsidR="00662692" w:rsidRPr="002654C2" w:rsidRDefault="00662692" w:rsidP="00662692">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w:t>
      </w:r>
    </w:p>
    <w:p w14:paraId="19F4BE6D" w14:textId="7F4B46DC" w:rsidR="00662692" w:rsidRPr="002654C2" w:rsidRDefault="00662692" w:rsidP="00662692">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Logs the user out of the system</w:t>
      </w:r>
    </w:p>
    <w:p w14:paraId="5D3A0CE6" w14:textId="77777777" w:rsidR="00662692" w:rsidRPr="002654C2" w:rsidRDefault="00662692" w:rsidP="00662692">
      <w:pPr>
        <w:rPr>
          <w:rFonts w:ascii="Arial" w:hAnsi="Arial" w:cs="Arial"/>
          <w:b/>
          <w:bCs/>
          <w:kern w:val="32"/>
          <w:lang w:val="en-GB"/>
        </w:rPr>
      </w:pPr>
      <w:r w:rsidRPr="002654C2">
        <w:rPr>
          <w:rFonts w:ascii="Arial" w:hAnsi="Arial" w:cs="Arial"/>
          <w:b/>
          <w:bCs/>
          <w:kern w:val="32"/>
          <w:lang w:val="en-GB"/>
        </w:rPr>
        <w:t>Actors:</w:t>
      </w:r>
    </w:p>
    <w:p w14:paraId="170DC154"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user is an “event” account owner.</w:t>
      </w:r>
    </w:p>
    <w:p w14:paraId="05BE6AF7"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system is a website.</w:t>
      </w:r>
    </w:p>
    <w:p w14:paraId="751A4917" w14:textId="43F20AA6" w:rsidR="00662692" w:rsidRPr="002654C2" w:rsidRDefault="00662692" w:rsidP="00662692">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3076193D" w14:textId="399F14E8" w:rsidR="00D41CC6" w:rsidRPr="002654C2" w:rsidRDefault="00662692" w:rsidP="00662692">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255A9504" w14:textId="11415262"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 xml:space="preserve">The user selects Log out or closes the system </w:t>
      </w:r>
    </w:p>
    <w:p w14:paraId="26F1CD38" w14:textId="49F6E42A"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1F9C0982" w14:textId="75BE3E7E"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shows the Home page</w:t>
      </w:r>
    </w:p>
    <w:p w14:paraId="77C8397F" w14:textId="77777777" w:rsidR="00662692" w:rsidRPr="002654C2" w:rsidRDefault="00662692" w:rsidP="00C11D1F">
      <w:pPr>
        <w:rPr>
          <w:rFonts w:ascii="Arial" w:hAnsi="Arial" w:cs="Arial"/>
          <w:bCs/>
          <w:kern w:val="32"/>
          <w:lang w:val="en-GB"/>
        </w:rPr>
      </w:pPr>
    </w:p>
    <w:p w14:paraId="546F5F3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credits to account</w:t>
      </w:r>
    </w:p>
    <w:p w14:paraId="4FA5614E"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adds credits to their account by providing there bank account details to the website which validates bank account and collect the selected amount. The credits are then added to the user's account.</w:t>
      </w:r>
    </w:p>
    <w:p w14:paraId="1692C56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17AADE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account owner. </w:t>
      </w:r>
    </w:p>
    <w:p w14:paraId="11183AD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6995C29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User is logged in</w:t>
      </w:r>
    </w:p>
    <w:p w14:paraId="3157D495"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11831FEA"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User goes to the profile page</w:t>
      </w:r>
    </w:p>
    <w:p w14:paraId="6E6C07EE"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selects add credits</w:t>
      </w:r>
    </w:p>
    <w:p w14:paraId="417930F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System ask for an amount and bank account number</w:t>
      </w:r>
    </w:p>
    <w:p w14:paraId="61577493"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provides an amount and bank account number</w:t>
      </w:r>
    </w:p>
    <w:p w14:paraId="7320223C"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verifies the user's bank account number</w:t>
      </w:r>
    </w:p>
    <w:p w14:paraId="32CE5B26"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318B845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The system adds credits to the user's account </w:t>
      </w:r>
    </w:p>
    <w:p w14:paraId="505FE42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09C08603"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5.</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bank account number and or password that the user provided is not valid. The use case ends.</w:t>
      </w:r>
    </w:p>
    <w:p w14:paraId="39E1CC6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There was not enough funds to complete the transaction. The use case ends.</w:t>
      </w:r>
    </w:p>
    <w:p w14:paraId="266B3E72" w14:textId="77777777" w:rsidR="00C11D1F" w:rsidRPr="002654C2" w:rsidRDefault="00C11D1F" w:rsidP="00C11D1F">
      <w:pPr>
        <w:rPr>
          <w:rFonts w:ascii="Arial" w:hAnsi="Arial" w:cs="Arial"/>
          <w:bCs/>
          <w:kern w:val="32"/>
          <w:lang w:val="en-GB"/>
        </w:rPr>
      </w:pPr>
    </w:p>
    <w:p w14:paraId="7B4769A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serve camping </w:t>
      </w:r>
    </w:p>
    <w:p w14:paraId="7DAC84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38E9E63"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account owner. </w:t>
      </w:r>
    </w:p>
    <w:p w14:paraId="515F13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477575C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p>
    <w:p w14:paraId="00341B3A"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6A0541E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goes to the profile page</w:t>
      </w:r>
    </w:p>
    <w:p w14:paraId="66BF3AB3"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reserve camping spot</w:t>
      </w:r>
    </w:p>
    <w:p w14:paraId="513BDB3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asks the user to select a camping spot and amount of participants</w:t>
      </w:r>
    </w:p>
    <w:p w14:paraId="0054AB7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a camping spot and provides the number of participants</w:t>
      </w:r>
    </w:p>
    <w:p w14:paraId="4B41A9D9"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provides the options to pay now or later</w:t>
      </w:r>
    </w:p>
    <w:p w14:paraId="311DD296"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selects pay now</w:t>
      </w:r>
    </w:p>
    <w:p w14:paraId="602483C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lastRenderedPageBreak/>
        <w:t>System reserves camping spot</w:t>
      </w:r>
    </w:p>
    <w:p w14:paraId="73E1625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2886315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User selects pay later</w:t>
      </w:r>
    </w:p>
    <w:p w14:paraId="3F1ED38E" w14:textId="77777777" w:rsidR="00C11D1F" w:rsidRPr="002654C2" w:rsidRDefault="00C11D1F" w:rsidP="00C11D1F">
      <w:pPr>
        <w:rPr>
          <w:rFonts w:ascii="Arial" w:hAnsi="Arial" w:cs="Arial"/>
          <w:bCs/>
          <w:kern w:val="32"/>
          <w:lang w:val="en-GB"/>
        </w:rPr>
      </w:pPr>
    </w:p>
    <w:p w14:paraId="1CA6D45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a review</w:t>
      </w:r>
    </w:p>
    <w:p w14:paraId="472CDAB5"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leaves a review of the event.</w:t>
      </w:r>
    </w:p>
    <w:p w14:paraId="1ECF281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C411DF9"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account owner. </w:t>
      </w:r>
    </w:p>
    <w:p w14:paraId="39278E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D8D1C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p>
    <w:p w14:paraId="69798372"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5B4A81E"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User goes to review page</w:t>
      </w:r>
    </w:p>
    <w:p w14:paraId="2EA282D5"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selects to add a review</w:t>
      </w:r>
    </w:p>
    <w:p w14:paraId="2B81E9A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ask for the review</w:t>
      </w:r>
    </w:p>
    <w:p w14:paraId="31ECFE43"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provides their review</w:t>
      </w:r>
    </w:p>
    <w:p w14:paraId="6BE3275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submits the user's review</w:t>
      </w:r>
    </w:p>
    <w:p w14:paraId="0468BD4D" w14:textId="77777777" w:rsidR="00C11D1F" w:rsidRPr="002654C2" w:rsidRDefault="00C11D1F" w:rsidP="00C11D1F">
      <w:pPr>
        <w:rPr>
          <w:rFonts w:ascii="Arial" w:hAnsi="Arial" w:cs="Arial"/>
          <w:bCs/>
          <w:kern w:val="32"/>
          <w:lang w:val="en-GB"/>
        </w:rPr>
      </w:pPr>
    </w:p>
    <w:p w14:paraId="4132E925" w14:textId="77777777" w:rsidR="00C11D1F" w:rsidRPr="002654C2" w:rsidRDefault="00C11D1F" w:rsidP="00C11D1F">
      <w:pPr>
        <w:rPr>
          <w:rFonts w:ascii="Arial" w:hAnsi="Arial" w:cs="Arial"/>
          <w:bCs/>
          <w:kern w:val="32"/>
          <w:lang w:val="en-GB"/>
        </w:rPr>
      </w:pPr>
    </w:p>
    <w:p w14:paraId="592716CB" w14:textId="77777777" w:rsidR="00C11D1F" w:rsidRPr="002654C2" w:rsidRDefault="00C11D1F" w:rsidP="00C11D1F">
      <w:pPr>
        <w:rPr>
          <w:rFonts w:ascii="Arial" w:hAnsi="Arial" w:cs="Arial"/>
          <w:bCs/>
          <w:kern w:val="32"/>
          <w:lang w:val="en-GB"/>
        </w:rPr>
      </w:pPr>
    </w:p>
    <w:p w14:paraId="4BA2483B" w14:textId="77777777" w:rsidR="00C11D1F" w:rsidRPr="002654C2" w:rsidRDefault="00C11D1F" w:rsidP="00C11D1F">
      <w:pPr>
        <w:rPr>
          <w:rFonts w:ascii="Arial" w:hAnsi="Arial" w:cs="Arial"/>
          <w:bCs/>
          <w:kern w:val="32"/>
          <w:lang w:val="en-GB"/>
        </w:rPr>
      </w:pPr>
    </w:p>
    <w:p w14:paraId="2BB9DB26" w14:textId="77777777" w:rsidR="00C11D1F" w:rsidRPr="002654C2" w:rsidRDefault="00C11D1F" w:rsidP="00C11D1F">
      <w:pPr>
        <w:rPr>
          <w:rFonts w:ascii="Arial" w:hAnsi="Arial" w:cs="Arial"/>
          <w:bCs/>
          <w:kern w:val="32"/>
          <w:lang w:val="en-GB"/>
        </w:rPr>
      </w:pPr>
    </w:p>
    <w:p w14:paraId="141900DF" w14:textId="77777777" w:rsidR="00C11D1F" w:rsidRPr="002654C2" w:rsidRDefault="00C11D1F" w:rsidP="00C11D1F">
      <w:pPr>
        <w:rPr>
          <w:rFonts w:ascii="Arial" w:hAnsi="Arial" w:cs="Arial"/>
          <w:bCs/>
          <w:kern w:val="32"/>
          <w:lang w:val="en-GB"/>
        </w:rPr>
      </w:pPr>
    </w:p>
    <w:p w14:paraId="1E432A1B" w14:textId="77777777" w:rsidR="00C11D1F" w:rsidRPr="002654C2" w:rsidRDefault="00C11D1F" w:rsidP="00C11D1F">
      <w:pPr>
        <w:rPr>
          <w:rFonts w:ascii="Arial" w:hAnsi="Arial" w:cs="Arial"/>
          <w:bCs/>
          <w:kern w:val="32"/>
          <w:lang w:val="en-GB"/>
        </w:rPr>
      </w:pPr>
    </w:p>
    <w:p w14:paraId="11B2FF0A" w14:textId="77777777" w:rsidR="00C11D1F" w:rsidRPr="002654C2" w:rsidRDefault="00C11D1F" w:rsidP="00C11D1F">
      <w:pPr>
        <w:rPr>
          <w:rFonts w:ascii="Arial" w:hAnsi="Arial" w:cs="Arial"/>
          <w:bCs/>
          <w:kern w:val="32"/>
          <w:lang w:val="en-GB"/>
        </w:rPr>
      </w:pPr>
    </w:p>
    <w:p w14:paraId="1AEEE313" w14:textId="77777777" w:rsidR="00C11D1F" w:rsidRPr="002654C2" w:rsidRDefault="00C11D1F" w:rsidP="00C11D1F">
      <w:pPr>
        <w:rPr>
          <w:rFonts w:ascii="Arial" w:hAnsi="Arial" w:cs="Arial"/>
          <w:bCs/>
          <w:kern w:val="32"/>
          <w:lang w:val="en-GB"/>
        </w:rPr>
      </w:pPr>
    </w:p>
    <w:p w14:paraId="598A0B78" w14:textId="77777777" w:rsidR="00C11D1F" w:rsidRPr="002654C2" w:rsidRDefault="00C11D1F" w:rsidP="00C11D1F">
      <w:pPr>
        <w:rPr>
          <w:rFonts w:ascii="Arial" w:hAnsi="Arial" w:cs="Arial"/>
          <w:bCs/>
          <w:kern w:val="32"/>
          <w:lang w:val="en-GB"/>
        </w:rPr>
      </w:pPr>
    </w:p>
    <w:p w14:paraId="1FE6E3F2" w14:textId="77777777" w:rsidR="00C11D1F" w:rsidRPr="002654C2" w:rsidRDefault="00C11D1F" w:rsidP="00C11D1F">
      <w:pPr>
        <w:rPr>
          <w:rFonts w:ascii="Arial" w:hAnsi="Arial" w:cs="Arial"/>
          <w:bCs/>
          <w:kern w:val="32"/>
          <w:lang w:val="en-GB"/>
        </w:rPr>
      </w:pPr>
    </w:p>
    <w:p w14:paraId="77C37D39" w14:textId="77777777" w:rsidR="00C11D1F" w:rsidRPr="002654C2" w:rsidRDefault="00C11D1F" w:rsidP="00C11D1F">
      <w:pPr>
        <w:rPr>
          <w:rFonts w:ascii="Arial" w:hAnsi="Arial" w:cs="Arial"/>
          <w:bCs/>
          <w:kern w:val="32"/>
          <w:lang w:val="en-GB"/>
        </w:rPr>
      </w:pPr>
    </w:p>
    <w:p w14:paraId="21A7EA65" w14:textId="77777777" w:rsidR="00C11D1F" w:rsidRPr="002654C2" w:rsidRDefault="00C11D1F" w:rsidP="00C11D1F">
      <w:pPr>
        <w:rPr>
          <w:rFonts w:ascii="Arial" w:hAnsi="Arial" w:cs="Arial"/>
          <w:bCs/>
          <w:kern w:val="32"/>
          <w:lang w:val="en-GB"/>
        </w:rPr>
      </w:pPr>
    </w:p>
    <w:p w14:paraId="41D7F3BE" w14:textId="77777777" w:rsidR="00C11D1F" w:rsidRPr="002654C2" w:rsidRDefault="00C11D1F" w:rsidP="00C11D1F">
      <w:pPr>
        <w:rPr>
          <w:rFonts w:ascii="Arial" w:hAnsi="Arial" w:cs="Arial"/>
          <w:bCs/>
          <w:kern w:val="32"/>
          <w:lang w:val="en-GB"/>
        </w:rPr>
      </w:pPr>
    </w:p>
    <w:p w14:paraId="14AE8BB4" w14:textId="5019A27B" w:rsidR="00C11D1F" w:rsidRPr="002654C2" w:rsidRDefault="00C11D1F" w:rsidP="00C11D1F">
      <w:pPr>
        <w:rPr>
          <w:rFonts w:ascii="Arial" w:hAnsi="Arial" w:cs="Arial"/>
          <w:bCs/>
          <w:kern w:val="32"/>
          <w:lang w:val="en-GB"/>
        </w:rPr>
      </w:pPr>
    </w:p>
    <w:p w14:paraId="027B27D9" w14:textId="49B4572B" w:rsidR="00C11D1F" w:rsidRPr="002654C2" w:rsidRDefault="00C11D1F" w:rsidP="00C11D1F">
      <w:pPr>
        <w:rPr>
          <w:rFonts w:ascii="Arial" w:hAnsi="Arial" w:cs="Arial"/>
          <w:bCs/>
          <w:kern w:val="32"/>
          <w:lang w:val="en-GB"/>
        </w:rPr>
      </w:pPr>
    </w:p>
    <w:p w14:paraId="2680F453" w14:textId="3C29ED9E" w:rsidR="00C11D1F" w:rsidRPr="002654C2" w:rsidRDefault="00C11D1F" w:rsidP="00C11D1F">
      <w:pPr>
        <w:rPr>
          <w:rFonts w:ascii="Arial" w:hAnsi="Arial" w:cs="Arial"/>
          <w:bCs/>
          <w:kern w:val="32"/>
          <w:lang w:val="en-GB"/>
        </w:rPr>
      </w:pPr>
    </w:p>
    <w:p w14:paraId="2F8D9B98" w14:textId="6696DDD9" w:rsidR="00C11D1F" w:rsidRPr="002654C2" w:rsidRDefault="00C11D1F" w:rsidP="00C11D1F">
      <w:pPr>
        <w:rPr>
          <w:rFonts w:ascii="Arial" w:hAnsi="Arial" w:cs="Arial"/>
          <w:bCs/>
          <w:kern w:val="32"/>
          <w:lang w:val="en-GB"/>
        </w:rPr>
      </w:pPr>
    </w:p>
    <w:p w14:paraId="44C9C08C" w14:textId="0AEC9839" w:rsidR="00C11D1F" w:rsidRPr="002654C2" w:rsidRDefault="00C11D1F" w:rsidP="00C11D1F">
      <w:pPr>
        <w:rPr>
          <w:rFonts w:ascii="Arial" w:hAnsi="Arial" w:cs="Arial"/>
          <w:bCs/>
          <w:kern w:val="32"/>
          <w:lang w:val="en-GB"/>
        </w:rPr>
      </w:pPr>
    </w:p>
    <w:p w14:paraId="3198829F" w14:textId="42D7E547" w:rsidR="00C11D1F" w:rsidRPr="002654C2" w:rsidRDefault="00C11D1F" w:rsidP="00C11D1F">
      <w:pPr>
        <w:rPr>
          <w:rFonts w:ascii="Arial" w:hAnsi="Arial" w:cs="Arial"/>
          <w:bCs/>
          <w:kern w:val="32"/>
          <w:lang w:val="en-GB"/>
        </w:rPr>
      </w:pPr>
    </w:p>
    <w:p w14:paraId="6F83B4A0" w14:textId="2AB5442E" w:rsidR="00C11D1F" w:rsidRPr="002654C2" w:rsidRDefault="00C11D1F" w:rsidP="00C11D1F">
      <w:pPr>
        <w:rPr>
          <w:rFonts w:ascii="Arial" w:hAnsi="Arial" w:cs="Arial"/>
          <w:bCs/>
          <w:kern w:val="32"/>
          <w:lang w:val="en-GB"/>
        </w:rPr>
      </w:pPr>
    </w:p>
    <w:p w14:paraId="07055B7A" w14:textId="739304B9" w:rsidR="00C11D1F" w:rsidRPr="002654C2" w:rsidRDefault="00C11D1F" w:rsidP="00C11D1F">
      <w:pPr>
        <w:rPr>
          <w:rFonts w:ascii="Arial" w:hAnsi="Arial" w:cs="Arial"/>
          <w:bCs/>
          <w:kern w:val="32"/>
          <w:lang w:val="en-GB"/>
        </w:rPr>
      </w:pPr>
    </w:p>
    <w:p w14:paraId="6A293041" w14:textId="492D21FA" w:rsidR="00C11D1F" w:rsidRPr="002654C2" w:rsidRDefault="00C11D1F" w:rsidP="00C11D1F">
      <w:pPr>
        <w:rPr>
          <w:rFonts w:ascii="Arial" w:hAnsi="Arial" w:cs="Arial"/>
          <w:bCs/>
          <w:kern w:val="32"/>
          <w:lang w:val="en-GB"/>
        </w:rPr>
      </w:pPr>
    </w:p>
    <w:p w14:paraId="637D5107" w14:textId="599A783F" w:rsidR="00C11D1F" w:rsidRPr="002654C2" w:rsidRDefault="00C11D1F" w:rsidP="00C11D1F">
      <w:pPr>
        <w:rPr>
          <w:rFonts w:ascii="Arial" w:hAnsi="Arial" w:cs="Arial"/>
          <w:bCs/>
          <w:kern w:val="32"/>
          <w:lang w:val="en-GB"/>
        </w:rPr>
      </w:pPr>
    </w:p>
    <w:p w14:paraId="1603E8A6" w14:textId="5EFD6ABF" w:rsidR="00C11D1F" w:rsidRPr="002654C2" w:rsidRDefault="00C11D1F" w:rsidP="00C11D1F">
      <w:pPr>
        <w:rPr>
          <w:rFonts w:ascii="Arial" w:hAnsi="Arial" w:cs="Arial"/>
          <w:bCs/>
          <w:kern w:val="32"/>
          <w:lang w:val="en-GB"/>
        </w:rPr>
      </w:pPr>
    </w:p>
    <w:p w14:paraId="3AF4F98A" w14:textId="631604B0" w:rsidR="00C11D1F" w:rsidRPr="002654C2" w:rsidRDefault="00C11D1F" w:rsidP="00C11D1F">
      <w:pPr>
        <w:rPr>
          <w:rFonts w:ascii="Arial" w:hAnsi="Arial" w:cs="Arial"/>
          <w:bCs/>
          <w:kern w:val="32"/>
          <w:lang w:val="en-GB"/>
        </w:rPr>
      </w:pPr>
    </w:p>
    <w:p w14:paraId="5EBEC0CF" w14:textId="56F79C1D" w:rsidR="00C11D1F" w:rsidRPr="002654C2" w:rsidRDefault="00C11D1F" w:rsidP="00C11D1F">
      <w:pPr>
        <w:rPr>
          <w:rFonts w:ascii="Arial" w:hAnsi="Arial" w:cs="Arial"/>
          <w:bCs/>
          <w:kern w:val="32"/>
          <w:lang w:val="en-GB"/>
        </w:rPr>
      </w:pPr>
    </w:p>
    <w:p w14:paraId="50594132" w14:textId="0B26F84E" w:rsidR="00C11D1F" w:rsidRPr="002654C2" w:rsidRDefault="00C11D1F" w:rsidP="00C11D1F">
      <w:pPr>
        <w:rPr>
          <w:rFonts w:ascii="Arial" w:hAnsi="Arial" w:cs="Arial"/>
          <w:bCs/>
          <w:kern w:val="32"/>
          <w:lang w:val="en-GB"/>
        </w:rPr>
      </w:pPr>
    </w:p>
    <w:p w14:paraId="71107358" w14:textId="1F25DADA" w:rsidR="00C11D1F" w:rsidRPr="002654C2" w:rsidRDefault="00C11D1F" w:rsidP="00C11D1F">
      <w:pPr>
        <w:rPr>
          <w:rFonts w:ascii="Arial" w:hAnsi="Arial" w:cs="Arial"/>
          <w:bCs/>
          <w:kern w:val="32"/>
          <w:lang w:val="en-GB"/>
        </w:rPr>
      </w:pPr>
    </w:p>
    <w:p w14:paraId="7874989C" w14:textId="77777777" w:rsidR="00C11D1F" w:rsidRPr="002654C2" w:rsidRDefault="00C11D1F" w:rsidP="00C11D1F">
      <w:pPr>
        <w:rPr>
          <w:rFonts w:ascii="Arial" w:hAnsi="Arial" w:cs="Arial"/>
          <w:bCs/>
          <w:kern w:val="32"/>
          <w:lang w:val="en-GB"/>
        </w:rPr>
      </w:pPr>
    </w:p>
    <w:p w14:paraId="07323D67" w14:textId="77777777" w:rsidR="00C11D1F" w:rsidRPr="002654C2" w:rsidRDefault="00C11D1F" w:rsidP="00E601BE">
      <w:pPr>
        <w:pStyle w:val="Heading2"/>
        <w:rPr>
          <w:rFonts w:ascii="Arial" w:hAnsi="Arial" w:cs="Arial"/>
          <w:color w:val="auto"/>
          <w:lang w:val="en-GB"/>
        </w:rPr>
      </w:pPr>
      <w:bookmarkStart w:id="4" w:name="_Toc3832766"/>
      <w:r w:rsidRPr="002654C2">
        <w:rPr>
          <w:rFonts w:ascii="Arial" w:hAnsi="Arial" w:cs="Arial"/>
          <w:color w:val="auto"/>
          <w:lang w:val="en-GB"/>
        </w:rPr>
        <w:lastRenderedPageBreak/>
        <w:t>Use cases for applications</w:t>
      </w:r>
      <w:bookmarkEnd w:id="4"/>
    </w:p>
    <w:p w14:paraId="2D6A570F" w14:textId="77777777" w:rsidR="00C11D1F" w:rsidRPr="002654C2" w:rsidRDefault="00C11D1F" w:rsidP="00C11D1F">
      <w:pPr>
        <w:rPr>
          <w:rFonts w:ascii="Arial" w:hAnsi="Arial" w:cs="Arial"/>
          <w:bCs/>
          <w:kern w:val="32"/>
          <w:lang w:val="en-GB"/>
        </w:rPr>
      </w:pPr>
    </w:p>
    <w:p w14:paraId="7F49A2C9" w14:textId="31901B7E" w:rsidR="004D1349" w:rsidRPr="002654C2" w:rsidRDefault="004D1349" w:rsidP="004D1349">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g in application</w:t>
      </w:r>
    </w:p>
    <w:p w14:paraId="287BCB06" w14:textId="444963EB" w:rsidR="00E601BE" w:rsidRPr="002654C2" w:rsidRDefault="00E601BE" w:rsidP="00C11D1F">
      <w:pPr>
        <w:rPr>
          <w:rFonts w:ascii="Arial" w:hAnsi="Arial" w:cs="Arial"/>
          <w:bCs/>
          <w:kern w:val="32"/>
          <w:lang w:val="en-GB"/>
        </w:rPr>
      </w:pPr>
    </w:p>
    <w:p w14:paraId="46C3F16B" w14:textId="3DDBA4DC" w:rsidR="004D1349" w:rsidRPr="002654C2" w:rsidRDefault="004D1349" w:rsidP="004D1349">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to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 xml:space="preserve"> </w:t>
      </w:r>
    </w:p>
    <w:p w14:paraId="66117361" w14:textId="5AE1838E" w:rsidR="004D1349" w:rsidRPr="002654C2" w:rsidRDefault="004D1349" w:rsidP="004D1349">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Logs the user into their employee </w:t>
      </w:r>
      <w:r w:rsidR="00D41CC6" w:rsidRPr="002654C2">
        <w:rPr>
          <w:rFonts w:ascii="Arial" w:hAnsi="Arial" w:cs="Arial"/>
          <w:bCs/>
          <w:noProof/>
          <w:kern w:val="32"/>
        </w:rPr>
        <w:t>a</w:t>
      </w:r>
      <w:r w:rsidR="00B61489" w:rsidRPr="002654C2">
        <w:rPr>
          <w:rFonts w:ascii="Arial" w:hAnsi="Arial" w:cs="Arial"/>
          <w:bCs/>
          <w:noProof/>
          <w:kern w:val="32"/>
        </w:rPr>
        <w:t>c</w:t>
      </w:r>
      <w:r w:rsidR="00D41CC6" w:rsidRPr="002654C2">
        <w:rPr>
          <w:rFonts w:ascii="Arial" w:hAnsi="Arial" w:cs="Arial"/>
          <w:bCs/>
          <w:noProof/>
          <w:kern w:val="32"/>
        </w:rPr>
        <w:t>count</w:t>
      </w:r>
    </w:p>
    <w:p w14:paraId="46844474" w14:textId="77777777" w:rsidR="004D1349" w:rsidRPr="002654C2" w:rsidRDefault="004D1349" w:rsidP="004D1349">
      <w:pPr>
        <w:rPr>
          <w:rFonts w:ascii="Arial" w:hAnsi="Arial" w:cs="Arial"/>
          <w:b/>
          <w:bCs/>
          <w:kern w:val="32"/>
          <w:lang w:val="en-GB"/>
        </w:rPr>
      </w:pPr>
      <w:r w:rsidRPr="002654C2">
        <w:rPr>
          <w:rFonts w:ascii="Arial" w:hAnsi="Arial" w:cs="Arial"/>
          <w:b/>
          <w:bCs/>
          <w:kern w:val="32"/>
          <w:lang w:val="en-GB"/>
        </w:rPr>
        <w:t>Actors:</w:t>
      </w:r>
    </w:p>
    <w:p w14:paraId="5B42E56A" w14:textId="39FD41A5"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067F417" w14:textId="6BE853AA"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system is the </w:t>
      </w:r>
      <w:r w:rsidR="00D80EEA" w:rsidRPr="002654C2">
        <w:rPr>
          <w:rFonts w:ascii="Arial" w:hAnsi="Arial" w:cs="Arial"/>
          <w:bCs/>
          <w:noProof/>
          <w:kern w:val="32"/>
          <w:lang w:val="en-GB"/>
        </w:rPr>
        <w:t>L</w:t>
      </w:r>
      <w:r w:rsidRPr="002654C2">
        <w:rPr>
          <w:rFonts w:ascii="Arial" w:hAnsi="Arial" w:cs="Arial"/>
          <w:bCs/>
          <w:noProof/>
          <w:kern w:val="32"/>
          <w:lang w:val="en-GB"/>
        </w:rPr>
        <w:t>ogin</w:t>
      </w:r>
      <w:r w:rsidRPr="002654C2">
        <w:rPr>
          <w:rFonts w:ascii="Arial" w:hAnsi="Arial" w:cs="Arial"/>
          <w:bCs/>
          <w:kern w:val="32"/>
          <w:lang w:val="en-GB"/>
        </w:rPr>
        <w:t xml:space="preserve">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w:t>
      </w:r>
    </w:p>
    <w:p w14:paraId="1F0BF55E" w14:textId="77777777" w:rsidR="004D1349" w:rsidRPr="002654C2" w:rsidRDefault="004D1349" w:rsidP="004D1349">
      <w:pPr>
        <w:rPr>
          <w:rFonts w:ascii="Arial" w:hAnsi="Arial" w:cs="Arial"/>
          <w:b/>
          <w:bCs/>
          <w:kern w:val="32"/>
          <w:lang w:val="en-GB"/>
        </w:rPr>
      </w:pPr>
      <w:r w:rsidRPr="002654C2">
        <w:rPr>
          <w:rFonts w:ascii="Arial" w:hAnsi="Arial" w:cs="Arial"/>
          <w:b/>
          <w:bCs/>
          <w:kern w:val="32"/>
        </w:rPr>
        <w:t>Basic Flow:</w:t>
      </w:r>
    </w:p>
    <w:p w14:paraId="28D0D6EA" w14:textId="554E431A"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system waits for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number and password</w:t>
      </w:r>
    </w:p>
    <w:p w14:paraId="115FC65C" w14:textId="1752CF67" w:rsidR="004D1349" w:rsidRPr="002654C2" w:rsidRDefault="00B61489" w:rsidP="004D1349">
      <w:pPr>
        <w:numPr>
          <w:ilvl w:val="0"/>
          <w:numId w:val="19"/>
        </w:numPr>
        <w:rPr>
          <w:rFonts w:ascii="Arial" w:hAnsi="Arial" w:cs="Arial"/>
          <w:bCs/>
          <w:kern w:val="32"/>
          <w:lang w:val="en-GB"/>
        </w:rPr>
      </w:pPr>
      <w:r w:rsidRPr="002654C2">
        <w:rPr>
          <w:rFonts w:ascii="Arial" w:hAnsi="Arial" w:cs="Arial"/>
          <w:bCs/>
          <w:noProof/>
          <w:kern w:val="32"/>
          <w:lang w:val="en-GB"/>
        </w:rPr>
        <w:t>The u</w:t>
      </w:r>
      <w:r w:rsidR="004D1349" w:rsidRPr="002654C2">
        <w:rPr>
          <w:rFonts w:ascii="Arial" w:hAnsi="Arial" w:cs="Arial"/>
          <w:bCs/>
          <w:noProof/>
          <w:kern w:val="32"/>
          <w:lang w:val="en-GB"/>
        </w:rPr>
        <w:t>ser</w:t>
      </w:r>
      <w:r w:rsidR="004D1349" w:rsidRPr="002654C2">
        <w:rPr>
          <w:rFonts w:ascii="Arial" w:hAnsi="Arial" w:cs="Arial"/>
          <w:bCs/>
          <w:kern w:val="32"/>
          <w:lang w:val="en-GB"/>
        </w:rPr>
        <w:t xml:space="preserve"> provides employee number and password</w:t>
      </w:r>
    </w:p>
    <w:p w14:paraId="79D79A90" w14:textId="1A6CB6D1"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verifies the employee number and password</w:t>
      </w:r>
    </w:p>
    <w:p w14:paraId="5F51920D" w14:textId="10D8F763"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displays the different applications that the user can choose from</w:t>
      </w:r>
    </w:p>
    <w:p w14:paraId="6E973DD8" w14:textId="07F72516"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user chooses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p>
    <w:p w14:paraId="575CF3C8" w14:textId="77777777" w:rsidR="004D1349" w:rsidRPr="002654C2" w:rsidRDefault="004D1349" w:rsidP="004D1349">
      <w:pPr>
        <w:rPr>
          <w:rFonts w:ascii="Arial" w:hAnsi="Arial" w:cs="Arial"/>
          <w:bCs/>
          <w:kern w:val="32"/>
          <w:lang w:val="en-GB"/>
        </w:rPr>
      </w:pPr>
      <w:r w:rsidRPr="002654C2">
        <w:rPr>
          <w:rFonts w:ascii="Arial" w:hAnsi="Arial" w:cs="Arial"/>
          <w:b/>
          <w:bCs/>
          <w:kern w:val="32"/>
          <w:lang w:val="en-GB"/>
        </w:rPr>
        <w:t>Exceptions:</w:t>
      </w:r>
    </w:p>
    <w:p w14:paraId="2401318D" w14:textId="1115381D" w:rsidR="004D1349" w:rsidRPr="002654C2" w:rsidRDefault="004D1349" w:rsidP="004D1349">
      <w:pPr>
        <w:rPr>
          <w:rFonts w:ascii="Arial" w:hAnsi="Arial" w:cs="Arial"/>
          <w:bCs/>
          <w:kern w:val="32"/>
          <w:lang w:val="en-GB"/>
        </w:rPr>
      </w:pPr>
      <w:r w:rsidRPr="002654C2">
        <w:rPr>
          <w:rFonts w:ascii="Arial" w:hAnsi="Arial" w:cs="Arial"/>
          <w:bCs/>
          <w:kern w:val="32"/>
          <w:lang w:val="en-GB"/>
        </w:rPr>
        <w:t>3.a The employee number or password that the user provided is not valid. The system displays that they are not valid. The use case ends</w:t>
      </w:r>
    </w:p>
    <w:p w14:paraId="7616638F" w14:textId="3FE2FEE5" w:rsidR="00D80EEA" w:rsidRPr="002654C2" w:rsidRDefault="00D80EEA" w:rsidP="004D1349">
      <w:pPr>
        <w:rPr>
          <w:rFonts w:ascii="Arial" w:hAnsi="Arial" w:cs="Arial"/>
          <w:bCs/>
          <w:kern w:val="32"/>
          <w:lang w:val="en-GB"/>
        </w:rPr>
      </w:pPr>
    </w:p>
    <w:p w14:paraId="025965A5" w14:textId="77777777" w:rsidR="00D41CC6" w:rsidRPr="002654C2" w:rsidRDefault="00D41CC6" w:rsidP="004D1349">
      <w:pPr>
        <w:rPr>
          <w:rFonts w:ascii="Arial" w:hAnsi="Arial" w:cs="Arial"/>
          <w:bCs/>
          <w:kern w:val="32"/>
          <w:lang w:val="en-GB"/>
        </w:rPr>
      </w:pPr>
    </w:p>
    <w:p w14:paraId="707E1204" w14:textId="6606D9BD" w:rsidR="00662692" w:rsidRPr="002654C2" w:rsidRDefault="00662692" w:rsidP="004D1349">
      <w:pPr>
        <w:rPr>
          <w:rFonts w:ascii="Arial" w:hAnsi="Arial" w:cs="Arial"/>
          <w:b/>
          <w:bCs/>
          <w:kern w:val="32"/>
          <w:sz w:val="28"/>
          <w:szCs w:val="28"/>
          <w:lang w:val="en-GB"/>
        </w:rPr>
      </w:pPr>
      <w:r w:rsidRPr="002654C2">
        <w:rPr>
          <w:rFonts w:ascii="Arial" w:hAnsi="Arial" w:cs="Arial"/>
          <w:b/>
          <w:bCs/>
          <w:kern w:val="32"/>
          <w:sz w:val="28"/>
          <w:szCs w:val="28"/>
          <w:lang w:val="en-GB"/>
        </w:rPr>
        <w:t xml:space="preserve">For all other  use cases for </w:t>
      </w:r>
      <w:r w:rsidRPr="002654C2">
        <w:rPr>
          <w:rFonts w:ascii="Arial" w:hAnsi="Arial" w:cs="Arial"/>
          <w:b/>
          <w:bCs/>
          <w:noProof/>
          <w:kern w:val="32"/>
          <w:sz w:val="28"/>
          <w:szCs w:val="28"/>
          <w:lang w:val="en-GB"/>
        </w:rPr>
        <w:t>applications</w:t>
      </w:r>
      <w:r w:rsidR="00B61489" w:rsidRPr="002654C2">
        <w:rPr>
          <w:rFonts w:ascii="Arial" w:hAnsi="Arial" w:cs="Arial"/>
          <w:b/>
          <w:bCs/>
          <w:noProof/>
          <w:kern w:val="32"/>
          <w:sz w:val="28"/>
          <w:szCs w:val="28"/>
          <w:lang w:val="en-GB"/>
        </w:rPr>
        <w:t>,</w:t>
      </w:r>
      <w:r w:rsidRPr="002654C2">
        <w:rPr>
          <w:rFonts w:ascii="Arial" w:hAnsi="Arial" w:cs="Arial"/>
          <w:b/>
          <w:bCs/>
          <w:kern w:val="32"/>
          <w:sz w:val="28"/>
          <w:szCs w:val="28"/>
          <w:lang w:val="en-GB"/>
        </w:rPr>
        <w:t xml:space="preserve"> the user must Log into </w:t>
      </w:r>
      <w:r w:rsidR="00B61489" w:rsidRPr="002654C2">
        <w:rPr>
          <w:rFonts w:ascii="Arial" w:hAnsi="Arial" w:cs="Arial"/>
          <w:b/>
          <w:bCs/>
          <w:kern w:val="32"/>
          <w:sz w:val="28"/>
          <w:szCs w:val="28"/>
          <w:lang w:val="en-GB"/>
        </w:rPr>
        <w:t xml:space="preserve">the </w:t>
      </w:r>
      <w:r w:rsidRPr="002654C2">
        <w:rPr>
          <w:rFonts w:ascii="Arial" w:hAnsi="Arial" w:cs="Arial"/>
          <w:b/>
          <w:bCs/>
          <w:noProof/>
          <w:kern w:val="32"/>
          <w:sz w:val="28"/>
          <w:szCs w:val="28"/>
          <w:lang w:val="en-GB"/>
        </w:rPr>
        <w:t>application</w:t>
      </w:r>
    </w:p>
    <w:p w14:paraId="3214BE4A" w14:textId="77777777" w:rsidR="00D41CC6" w:rsidRPr="002654C2" w:rsidRDefault="00D41CC6" w:rsidP="00D41CC6">
      <w:pPr>
        <w:rPr>
          <w:rFonts w:ascii="Arial" w:hAnsi="Arial" w:cs="Arial"/>
          <w:b/>
          <w:bCs/>
          <w:kern w:val="32"/>
          <w:lang w:val="en-GB"/>
        </w:rPr>
      </w:pPr>
    </w:p>
    <w:p w14:paraId="20369D95" w14:textId="5EE9A706" w:rsidR="00D41CC6" w:rsidRPr="002654C2" w:rsidRDefault="00D41CC6" w:rsidP="00D41CC6">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 of employee account </w:t>
      </w:r>
    </w:p>
    <w:p w14:paraId="6A481998" w14:textId="52311442" w:rsidR="00D41CC6" w:rsidRPr="002654C2" w:rsidRDefault="00D41CC6" w:rsidP="00D41CC6">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Logs the user out of the system</w:t>
      </w:r>
    </w:p>
    <w:p w14:paraId="6B0ACC76" w14:textId="77777777" w:rsidR="00D41CC6" w:rsidRPr="002654C2" w:rsidRDefault="00D41CC6" w:rsidP="00D41CC6">
      <w:pPr>
        <w:rPr>
          <w:rFonts w:ascii="Arial" w:hAnsi="Arial" w:cs="Arial"/>
          <w:b/>
          <w:bCs/>
          <w:kern w:val="32"/>
          <w:lang w:val="en-GB"/>
        </w:rPr>
      </w:pPr>
      <w:r w:rsidRPr="002654C2">
        <w:rPr>
          <w:rFonts w:ascii="Arial" w:hAnsi="Arial" w:cs="Arial"/>
          <w:b/>
          <w:bCs/>
          <w:kern w:val="32"/>
          <w:lang w:val="en-GB"/>
        </w:rPr>
        <w:t>Actors:</w:t>
      </w:r>
    </w:p>
    <w:p w14:paraId="1852A875" w14:textId="77777777" w:rsidR="00D41CC6" w:rsidRPr="002654C2" w:rsidRDefault="00D41CC6" w:rsidP="00D41CC6">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6153F09" w14:textId="40CEC6A3" w:rsidR="00D41CC6" w:rsidRPr="002654C2" w:rsidRDefault="00D41CC6" w:rsidP="00D41CC6">
      <w:pPr>
        <w:rPr>
          <w:rFonts w:ascii="Arial" w:hAnsi="Arial" w:cs="Arial"/>
          <w:bCs/>
          <w:kern w:val="32"/>
          <w:lang w:val="en-GB"/>
        </w:rPr>
      </w:pPr>
      <w:r w:rsidRPr="002654C2">
        <w:rPr>
          <w:rFonts w:ascii="Arial" w:hAnsi="Arial" w:cs="Arial"/>
          <w:bCs/>
          <w:kern w:val="32"/>
          <w:lang w:val="en-GB"/>
        </w:rPr>
        <w:t>The system entire application.</w:t>
      </w:r>
    </w:p>
    <w:p w14:paraId="68200E64" w14:textId="77777777" w:rsidR="00D41CC6" w:rsidRPr="002654C2" w:rsidRDefault="00D41CC6" w:rsidP="00D41CC6">
      <w:pPr>
        <w:rPr>
          <w:rFonts w:ascii="Arial" w:hAnsi="Arial" w:cs="Arial"/>
          <w:b/>
          <w:bCs/>
          <w:kern w:val="32"/>
          <w:lang w:val="en-GB"/>
        </w:rPr>
      </w:pPr>
      <w:r w:rsidRPr="002654C2">
        <w:rPr>
          <w:rFonts w:ascii="Arial" w:hAnsi="Arial" w:cs="Arial"/>
          <w:b/>
          <w:bCs/>
          <w:kern w:val="32"/>
        </w:rPr>
        <w:t>Basic Flow:</w:t>
      </w:r>
    </w:p>
    <w:p w14:paraId="14AD0914" w14:textId="69004228"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user selects Log out or closes the system</w:t>
      </w:r>
    </w:p>
    <w:p w14:paraId="781A5597" w14:textId="62DD9A20"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2F4CA4B2" w14:textId="77777777" w:rsidR="00D41CC6" w:rsidRPr="002654C2" w:rsidRDefault="00D41CC6" w:rsidP="004D1349">
      <w:pPr>
        <w:rPr>
          <w:rFonts w:ascii="Arial" w:hAnsi="Arial" w:cs="Arial"/>
          <w:bCs/>
          <w:kern w:val="32"/>
          <w:lang w:val="en-GB"/>
        </w:rPr>
      </w:pPr>
    </w:p>
    <w:p w14:paraId="2C2D2E58" w14:textId="591DDA9A" w:rsidR="00D80EEA" w:rsidRPr="002654C2" w:rsidRDefault="00D80EEA" w:rsidP="00D80EEA">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Administration application</w:t>
      </w:r>
    </w:p>
    <w:p w14:paraId="5C57BB9C" w14:textId="77777777" w:rsidR="00D80EEA" w:rsidRPr="002654C2" w:rsidRDefault="00D80EEA" w:rsidP="00D80EEA">
      <w:pPr>
        <w:rPr>
          <w:rFonts w:ascii="Arial" w:hAnsi="Arial" w:cs="Arial"/>
          <w:bCs/>
          <w:kern w:val="32"/>
          <w:lang w:val="en-GB"/>
        </w:rPr>
      </w:pPr>
    </w:p>
    <w:p w14:paraId="2CC5411D" w14:textId="7B9F4D11" w:rsidR="00D80EEA" w:rsidRPr="002654C2" w:rsidRDefault="00D80EEA" w:rsidP="00D80EEA">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employee account</w:t>
      </w:r>
    </w:p>
    <w:p w14:paraId="265FCF87" w14:textId="5450C058" w:rsidR="00D80EEA" w:rsidRPr="002654C2" w:rsidRDefault="00D80EEA" w:rsidP="00D80EEA">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Creates a new employee account with the position and employee number provided by the user</w:t>
      </w:r>
    </w:p>
    <w:p w14:paraId="44A9274A" w14:textId="77777777" w:rsidR="00D80EEA" w:rsidRPr="002654C2" w:rsidRDefault="00D80EEA" w:rsidP="00D80EEA">
      <w:pPr>
        <w:rPr>
          <w:rFonts w:ascii="Arial" w:hAnsi="Arial" w:cs="Arial"/>
          <w:b/>
          <w:bCs/>
          <w:kern w:val="32"/>
          <w:lang w:val="en-GB"/>
        </w:rPr>
      </w:pPr>
      <w:r w:rsidRPr="002654C2">
        <w:rPr>
          <w:rFonts w:ascii="Arial" w:hAnsi="Arial" w:cs="Arial"/>
          <w:b/>
          <w:bCs/>
          <w:kern w:val="32"/>
          <w:lang w:val="en-GB"/>
        </w:rPr>
        <w:t>Actors:</w:t>
      </w:r>
    </w:p>
    <w:p w14:paraId="28551308" w14:textId="31F656A4" w:rsidR="00D80EEA" w:rsidRPr="002654C2" w:rsidRDefault="00D80EEA" w:rsidP="00D80EEA">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62C7E8E1" w14:textId="411FB629" w:rsidR="00D80EEA" w:rsidRPr="002654C2" w:rsidRDefault="00D80EEA" w:rsidP="00D80EEA">
      <w:pPr>
        <w:rPr>
          <w:rFonts w:ascii="Arial" w:hAnsi="Arial" w:cs="Arial"/>
          <w:bCs/>
          <w:kern w:val="32"/>
          <w:lang w:val="en-GB"/>
        </w:rPr>
      </w:pPr>
      <w:r w:rsidRPr="002654C2">
        <w:rPr>
          <w:rFonts w:ascii="Arial" w:hAnsi="Arial" w:cs="Arial"/>
          <w:bCs/>
          <w:kern w:val="32"/>
          <w:lang w:val="en-GB"/>
        </w:rPr>
        <w:t>The system is the Administration application.</w:t>
      </w:r>
    </w:p>
    <w:p w14:paraId="66E4EF3E" w14:textId="6A4AF784" w:rsidR="00D80EEA" w:rsidRPr="002654C2" w:rsidRDefault="00D80EEA" w:rsidP="00662692">
      <w:pPr>
        <w:rPr>
          <w:rFonts w:ascii="Arial" w:hAnsi="Arial" w:cs="Arial"/>
          <w:bCs/>
          <w:kern w:val="32"/>
          <w:lang w:val="en-GB"/>
        </w:rPr>
      </w:pPr>
      <w:r w:rsidRPr="002654C2">
        <w:rPr>
          <w:rFonts w:ascii="Arial" w:hAnsi="Arial" w:cs="Arial"/>
          <w:b/>
          <w:bCs/>
          <w:kern w:val="32"/>
        </w:rPr>
        <w:t>Basic Flow:</w:t>
      </w:r>
    </w:p>
    <w:p w14:paraId="59066183" w14:textId="064EDECD" w:rsidR="00662692" w:rsidRPr="002654C2" w:rsidRDefault="00211887"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selects add</w:t>
      </w:r>
      <w:r w:rsidR="00734460" w:rsidRPr="002654C2">
        <w:rPr>
          <w:rFonts w:ascii="Arial" w:hAnsi="Arial" w:cs="Arial"/>
          <w:bCs/>
          <w:kern w:val="32"/>
          <w:lang w:val="en-GB"/>
        </w:rPr>
        <w:t xml:space="preserve"> employee</w:t>
      </w:r>
    </w:p>
    <w:p w14:paraId="1AC61E2A" w14:textId="46B705F5" w:rsidR="00734460" w:rsidRPr="002654C2" w:rsidRDefault="00734460"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system </w:t>
      </w:r>
      <w:r w:rsidR="006B2C7D" w:rsidRPr="002654C2">
        <w:rPr>
          <w:rFonts w:ascii="Arial" w:hAnsi="Arial" w:cs="Arial"/>
          <w:bCs/>
          <w:kern w:val="32"/>
          <w:lang w:val="en-GB"/>
        </w:rPr>
        <w:t xml:space="preserve">waits for </w:t>
      </w:r>
      <w:r w:rsidR="00B61489" w:rsidRPr="002654C2">
        <w:rPr>
          <w:rFonts w:ascii="Arial" w:hAnsi="Arial" w:cs="Arial"/>
          <w:bCs/>
          <w:kern w:val="32"/>
          <w:lang w:val="en-GB"/>
        </w:rPr>
        <w:t xml:space="preserve">the </w:t>
      </w:r>
      <w:r w:rsidR="006B2C7D" w:rsidRPr="002654C2">
        <w:rPr>
          <w:rFonts w:ascii="Arial" w:hAnsi="Arial" w:cs="Arial"/>
          <w:bCs/>
          <w:noProof/>
          <w:kern w:val="32"/>
          <w:lang w:val="en-GB"/>
        </w:rPr>
        <w:t>user</w:t>
      </w:r>
      <w:r w:rsidR="006B2C7D" w:rsidRPr="002654C2">
        <w:rPr>
          <w:rFonts w:ascii="Arial" w:hAnsi="Arial" w:cs="Arial"/>
          <w:bCs/>
          <w:kern w:val="32"/>
          <w:lang w:val="en-GB"/>
        </w:rPr>
        <w:t xml:space="preserve"> to provide an employee number and position</w:t>
      </w:r>
    </w:p>
    <w:p w14:paraId="4D90870F" w14:textId="149FB4A7"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provides employee number and position</w:t>
      </w:r>
    </w:p>
    <w:p w14:paraId="4DE21946" w14:textId="65E82041"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verifies that the employee number is unique</w:t>
      </w:r>
    </w:p>
    <w:p w14:paraId="16DE1194" w14:textId="3DB7E520"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creates the account</w:t>
      </w:r>
    </w:p>
    <w:p w14:paraId="77BAFF01" w14:textId="77777777" w:rsidR="00D80EEA" w:rsidRPr="002654C2" w:rsidRDefault="00D80EEA" w:rsidP="00D80EEA">
      <w:pPr>
        <w:rPr>
          <w:rFonts w:ascii="Arial" w:hAnsi="Arial" w:cs="Arial"/>
          <w:bCs/>
          <w:kern w:val="32"/>
          <w:lang w:val="en-GB"/>
        </w:rPr>
      </w:pPr>
      <w:r w:rsidRPr="002654C2">
        <w:rPr>
          <w:rFonts w:ascii="Arial" w:hAnsi="Arial" w:cs="Arial"/>
          <w:b/>
          <w:bCs/>
          <w:kern w:val="32"/>
          <w:lang w:val="en-GB"/>
        </w:rPr>
        <w:t>Exceptions:</w:t>
      </w:r>
    </w:p>
    <w:p w14:paraId="5BD5AF44" w14:textId="5DBD51EB" w:rsidR="00D80EEA" w:rsidRPr="002654C2" w:rsidRDefault="006B2C7D" w:rsidP="00D80EEA">
      <w:pPr>
        <w:rPr>
          <w:rFonts w:ascii="Arial" w:hAnsi="Arial" w:cs="Arial"/>
          <w:bCs/>
          <w:kern w:val="32"/>
          <w:lang w:val="en-GB"/>
        </w:rPr>
      </w:pPr>
      <w:r w:rsidRPr="002654C2">
        <w:rPr>
          <w:rFonts w:ascii="Arial" w:hAnsi="Arial" w:cs="Arial"/>
          <w:bCs/>
          <w:kern w:val="32"/>
          <w:lang w:val="en-GB"/>
        </w:rPr>
        <w:lastRenderedPageBreak/>
        <w:t>4.a The employee number provided by the user is not unique. The use case ends.</w:t>
      </w:r>
    </w:p>
    <w:p w14:paraId="42FC9331" w14:textId="6EA78B13" w:rsidR="006B2C7D" w:rsidRPr="002654C2" w:rsidRDefault="006B2C7D" w:rsidP="00D80EEA">
      <w:pPr>
        <w:rPr>
          <w:rFonts w:ascii="Arial" w:hAnsi="Arial" w:cs="Arial"/>
          <w:bCs/>
          <w:kern w:val="32"/>
          <w:lang w:val="en-GB"/>
        </w:rPr>
      </w:pPr>
    </w:p>
    <w:p w14:paraId="11AF9B82" w14:textId="624165F4"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move employee account</w:t>
      </w:r>
    </w:p>
    <w:p w14:paraId="18ED81FA" w14:textId="2A2CF8D4"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Deletes the selected employee account </w:t>
      </w:r>
    </w:p>
    <w:p w14:paraId="6AA00CB0"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1913B6F9" w14:textId="13AC240C"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245F2BAD"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721B4EAE"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1CA66A51" w14:textId="3A9B9DA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selects remove employee account</w:t>
      </w:r>
    </w:p>
    <w:p w14:paraId="374957B4" w14:textId="7DE1699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13B669A9" w14:textId="2DB5AC27"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provides employee number</w:t>
      </w:r>
    </w:p>
    <w:p w14:paraId="580046FE" w14:textId="2E73E25C"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1DB06CDF" w14:textId="09E9C641"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t>
      </w:r>
      <w:r w:rsidRPr="002654C2">
        <w:rPr>
          <w:rFonts w:ascii="Arial" w:hAnsi="Arial" w:cs="Arial"/>
          <w:bCs/>
          <w:noProof/>
          <w:kern w:val="32"/>
          <w:lang w:val="en-GB"/>
        </w:rPr>
        <w:t>ask</w:t>
      </w:r>
      <w:r w:rsidR="00B61489" w:rsidRPr="002654C2">
        <w:rPr>
          <w:rFonts w:ascii="Arial" w:hAnsi="Arial" w:cs="Arial"/>
          <w:bCs/>
          <w:noProof/>
          <w:kern w:val="32"/>
          <w:lang w:val="en-GB"/>
        </w:rPr>
        <w:t>s</w:t>
      </w:r>
      <w:r w:rsidRPr="002654C2">
        <w:rPr>
          <w:rFonts w:ascii="Arial" w:hAnsi="Arial" w:cs="Arial"/>
          <w:bCs/>
          <w:kern w:val="32"/>
          <w:lang w:val="en-GB"/>
        </w:rPr>
        <w:t xml:space="preserve"> for confirmation to remove the account</w:t>
      </w:r>
    </w:p>
    <w:p w14:paraId="128A9EE1" w14:textId="40BC50DB"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gives confirmation</w:t>
      </w:r>
    </w:p>
    <w:p w14:paraId="144D5E63"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2C8F54A9" w14:textId="5E64C1CC" w:rsidR="006B2C7D" w:rsidRPr="002654C2" w:rsidRDefault="006B2C7D" w:rsidP="00D80EEA">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51131DBF"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Alternate flow:</w:t>
      </w:r>
    </w:p>
    <w:p w14:paraId="65690D77" w14:textId="50B482F8" w:rsidR="006B2C7D" w:rsidRPr="002654C2" w:rsidRDefault="006B2C7D" w:rsidP="006B2C7D">
      <w:pPr>
        <w:rPr>
          <w:rFonts w:ascii="Arial" w:hAnsi="Arial" w:cs="Arial"/>
          <w:bCs/>
          <w:kern w:val="32"/>
          <w:lang w:val="en-GB"/>
        </w:rPr>
      </w:pPr>
      <w:r w:rsidRPr="002654C2">
        <w:rPr>
          <w:rFonts w:ascii="Arial" w:hAnsi="Arial" w:cs="Arial"/>
          <w:bCs/>
          <w:kern w:val="32"/>
          <w:lang w:val="en-GB"/>
        </w:rPr>
        <w:t>6.a The user does not give confirmation. The use case ends</w:t>
      </w:r>
    </w:p>
    <w:p w14:paraId="4026BE0F" w14:textId="6706D68C" w:rsidR="006B2C7D" w:rsidRPr="002654C2" w:rsidRDefault="006B2C7D" w:rsidP="00D80EEA">
      <w:pPr>
        <w:rPr>
          <w:rFonts w:ascii="Arial" w:hAnsi="Arial" w:cs="Arial"/>
          <w:bCs/>
          <w:kern w:val="32"/>
          <w:lang w:val="en-GB"/>
        </w:rPr>
      </w:pPr>
    </w:p>
    <w:p w14:paraId="09B75040" w14:textId="76FF103B"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Edit employee account</w:t>
      </w:r>
    </w:p>
    <w:p w14:paraId="588E618B" w14:textId="59964035"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Allows </w:t>
      </w:r>
      <w:r w:rsidR="00B61489" w:rsidRPr="002654C2">
        <w:rPr>
          <w:rFonts w:ascii="Arial" w:hAnsi="Arial" w:cs="Arial"/>
          <w:bCs/>
          <w:kern w:val="32"/>
        </w:rPr>
        <w:t xml:space="preserve">the </w:t>
      </w:r>
      <w:r w:rsidR="00D41CC6" w:rsidRPr="002654C2">
        <w:rPr>
          <w:rFonts w:ascii="Arial" w:hAnsi="Arial" w:cs="Arial"/>
          <w:bCs/>
          <w:noProof/>
          <w:kern w:val="32"/>
        </w:rPr>
        <w:t>user</w:t>
      </w:r>
      <w:r w:rsidR="00D41CC6" w:rsidRPr="002654C2">
        <w:rPr>
          <w:rFonts w:ascii="Arial" w:hAnsi="Arial" w:cs="Arial"/>
          <w:bCs/>
          <w:kern w:val="32"/>
        </w:rPr>
        <w:t xml:space="preserve"> to select </w:t>
      </w:r>
      <w:r w:rsidR="00D41CC6" w:rsidRPr="002654C2">
        <w:rPr>
          <w:rFonts w:ascii="Arial" w:hAnsi="Arial" w:cs="Arial"/>
          <w:bCs/>
          <w:noProof/>
          <w:kern w:val="32"/>
        </w:rPr>
        <w:t>a</w:t>
      </w:r>
      <w:r w:rsidR="00B61489" w:rsidRPr="002654C2">
        <w:rPr>
          <w:rFonts w:ascii="Arial" w:hAnsi="Arial" w:cs="Arial"/>
          <w:bCs/>
          <w:noProof/>
          <w:kern w:val="32"/>
        </w:rPr>
        <w:t>n</w:t>
      </w:r>
      <w:r w:rsidR="00D41CC6" w:rsidRPr="002654C2">
        <w:rPr>
          <w:rFonts w:ascii="Arial" w:hAnsi="Arial" w:cs="Arial"/>
          <w:bCs/>
          <w:noProof/>
          <w:kern w:val="32"/>
        </w:rPr>
        <w:t xml:space="preserve"> employee</w:t>
      </w:r>
      <w:r w:rsidR="00D41CC6" w:rsidRPr="002654C2">
        <w:rPr>
          <w:rFonts w:ascii="Arial" w:hAnsi="Arial" w:cs="Arial"/>
          <w:bCs/>
          <w:kern w:val="32"/>
        </w:rPr>
        <w:t xml:space="preserve"> account and change its settings</w:t>
      </w:r>
    </w:p>
    <w:p w14:paraId="6940F779"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7C62BEF6" w14:textId="10901480"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7344D3AF"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3279C534"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048F33A3" w14:textId="021CC735"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selects edit</w:t>
      </w:r>
      <w:r w:rsidR="00D41CC6" w:rsidRPr="002654C2">
        <w:rPr>
          <w:rFonts w:ascii="Arial" w:hAnsi="Arial" w:cs="Arial"/>
          <w:bCs/>
          <w:kern w:val="32"/>
          <w:lang w:val="en-GB"/>
        </w:rPr>
        <w:t xml:space="preserve"> </w:t>
      </w:r>
      <w:r w:rsidRPr="002654C2">
        <w:rPr>
          <w:rFonts w:ascii="Arial" w:hAnsi="Arial" w:cs="Arial"/>
          <w:bCs/>
          <w:kern w:val="32"/>
          <w:lang w:val="en-GB"/>
        </w:rPr>
        <w:t>employee account</w:t>
      </w:r>
    </w:p>
    <w:p w14:paraId="04BC9C3B" w14:textId="7D6135DE"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52C236C2" w14:textId="77777777"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provides employee number</w:t>
      </w:r>
    </w:p>
    <w:p w14:paraId="7FBB9A92" w14:textId="196B262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5B25DB08" w14:textId="6E1EE2CC"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displays the employee’s current settings</w:t>
      </w:r>
    </w:p>
    <w:p w14:paraId="5650B5D2" w14:textId="704254FD"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edits the settings</w:t>
      </w:r>
    </w:p>
    <w:p w14:paraId="3BC36C2B" w14:textId="697EFD0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saves the changes to the settings</w:t>
      </w:r>
    </w:p>
    <w:p w14:paraId="715C130D"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7453CAC9" w14:textId="31B20344"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2CF41DEF" w14:textId="77777777" w:rsidR="00D80EEA" w:rsidRPr="002654C2" w:rsidRDefault="00D80EEA" w:rsidP="004D1349">
      <w:pPr>
        <w:rPr>
          <w:rFonts w:ascii="Arial" w:hAnsi="Arial" w:cs="Arial"/>
          <w:bCs/>
          <w:kern w:val="32"/>
          <w:lang w:val="en-GB"/>
        </w:rPr>
      </w:pPr>
    </w:p>
    <w:p w14:paraId="4E8B0822" w14:textId="77777777" w:rsidR="004D1349" w:rsidRPr="002654C2" w:rsidRDefault="004D1349" w:rsidP="00C11D1F">
      <w:pPr>
        <w:rPr>
          <w:rFonts w:ascii="Arial" w:hAnsi="Arial" w:cs="Arial"/>
          <w:bCs/>
          <w:kern w:val="32"/>
          <w:lang w:val="en-GB"/>
        </w:rPr>
      </w:pPr>
    </w:p>
    <w:p w14:paraId="639AAE98" w14:textId="57851B79"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pplication</w:t>
      </w:r>
    </w:p>
    <w:p w14:paraId="4028D662" w14:textId="77777777" w:rsidR="00C11D1F" w:rsidRPr="002654C2" w:rsidRDefault="00C11D1F" w:rsidP="00C11D1F">
      <w:pPr>
        <w:rPr>
          <w:rFonts w:ascii="Arial" w:hAnsi="Arial" w:cs="Arial"/>
          <w:bCs/>
          <w:kern w:val="32"/>
          <w:lang w:val="en-GB"/>
        </w:rPr>
      </w:pPr>
    </w:p>
    <w:p w14:paraId="79B54D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Scan ticket </w:t>
      </w:r>
    </w:p>
    <w:p w14:paraId="3B62C1A3"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scans the ticket barcode and the system determines if the barcode is valid. The system displays whether the barcode is valid or not</w:t>
      </w:r>
    </w:p>
    <w:p w14:paraId="56AB551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5EB58A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that works at the entrance of the event </w:t>
      </w:r>
    </w:p>
    <w:p w14:paraId="30B3B7B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799C7751"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029A5E55"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lastRenderedPageBreak/>
        <w:t>The system waits for a barcode to be scanned</w:t>
      </w:r>
    </w:p>
    <w:p w14:paraId="772198C0"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User scans barcode</w:t>
      </w:r>
    </w:p>
    <w:p w14:paraId="5EEDEE98"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The system verifies if barcode belongs to a valid ticket that has not already scanned</w:t>
      </w:r>
    </w:p>
    <w:p w14:paraId="68E71CE6"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System displays that the ticket is valid</w:t>
      </w:r>
    </w:p>
    <w:p w14:paraId="054CA2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67F0FE1F"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barcode does not belong to a valid ticket or the ticket has already been scanned. The System displays that the ticket is not valid. The use case ends.</w:t>
      </w:r>
    </w:p>
    <w:p w14:paraId="2351D6B6" w14:textId="77777777" w:rsidR="00C11D1F" w:rsidRPr="002654C2" w:rsidRDefault="00C11D1F" w:rsidP="00C11D1F">
      <w:pPr>
        <w:rPr>
          <w:rFonts w:ascii="Arial" w:hAnsi="Arial" w:cs="Arial"/>
          <w:bCs/>
          <w:kern w:val="32"/>
          <w:lang w:val="en-GB"/>
        </w:rPr>
      </w:pPr>
    </w:p>
    <w:p w14:paraId="15A6C9BA" w14:textId="77777777" w:rsidR="00C11D1F" w:rsidRPr="002654C2" w:rsidRDefault="00C11D1F" w:rsidP="00C11D1F">
      <w:pPr>
        <w:rPr>
          <w:rFonts w:ascii="Arial" w:hAnsi="Arial" w:cs="Arial"/>
          <w:bCs/>
          <w:kern w:val="32"/>
          <w:lang w:val="en-GB"/>
        </w:rPr>
      </w:pPr>
    </w:p>
    <w:p w14:paraId="3A95B49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Buy a ticket</w:t>
      </w:r>
    </w:p>
    <w:p w14:paraId="1C3E04C3"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provides email to the system. The system then generates a secure password and send the password along with the purchased ticket number to the provided email.</w:t>
      </w:r>
    </w:p>
    <w:p w14:paraId="124962A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459F11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82CC1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19DC1B7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169C44"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user provides the email of the person buying a ticket</w:t>
      </w:r>
    </w:p>
    <w:p w14:paraId="7A75B617"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verifies that the provided email is valid</w:t>
      </w:r>
    </w:p>
    <w:p w14:paraId="10D784F2"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generates a secure password and sends the password with the number of the purchased ticket to the provided email</w:t>
      </w:r>
    </w:p>
    <w:p w14:paraId="371403AB"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provides confirmation that purchasing the ticket was a success</w:t>
      </w:r>
    </w:p>
    <w:p w14:paraId="15DD831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6DFB36F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2.a The email that was provided by the user was not a valid email address. The use case ends.</w:t>
      </w:r>
    </w:p>
    <w:p w14:paraId="59787640" w14:textId="77777777" w:rsidR="00C11D1F" w:rsidRPr="002654C2" w:rsidRDefault="00C11D1F" w:rsidP="00C11D1F">
      <w:pPr>
        <w:rPr>
          <w:rFonts w:ascii="Arial" w:hAnsi="Arial" w:cs="Arial"/>
          <w:bCs/>
          <w:kern w:val="32"/>
          <w:lang w:val="en-GB"/>
        </w:rPr>
      </w:pPr>
    </w:p>
    <w:p w14:paraId="7D5D4AE4" w14:textId="77777777" w:rsidR="00C11D1F" w:rsidRPr="002654C2" w:rsidRDefault="00C11D1F" w:rsidP="00C11D1F">
      <w:pPr>
        <w:rPr>
          <w:rFonts w:ascii="Arial" w:hAnsi="Arial" w:cs="Arial"/>
          <w:bCs/>
          <w:kern w:val="32"/>
          <w:lang w:val="en-GB"/>
        </w:rPr>
      </w:pPr>
    </w:p>
    <w:p w14:paraId="7F0EFE44"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Program RFID chip</w:t>
      </w:r>
    </w:p>
    <w:p w14:paraId="7D3D773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system programs the “event” account of the scanned or bought ticket to the RFID chip.</w:t>
      </w:r>
    </w:p>
    <w:p w14:paraId="3A12F38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414B88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F858B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376FD1AD"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A ticket has been scanned or a ticket was just bought</w:t>
      </w:r>
    </w:p>
    <w:p w14:paraId="57CB9CFB"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39523FCC"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user selects program chip</w:t>
      </w:r>
    </w:p>
    <w:p w14:paraId="23663D31"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System programs a unique code linked to the ticket that was scanned or bought</w:t>
      </w:r>
    </w:p>
    <w:p w14:paraId="2446509A"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system gives confirmation that the chip was programmed successfully</w:t>
      </w:r>
    </w:p>
    <w:p w14:paraId="388EE895"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5D7D5E4A"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a The system says that the chip programming was unsuccessful.</w:t>
      </w:r>
    </w:p>
    <w:p w14:paraId="2D9725A2" w14:textId="77777777" w:rsidR="00C11D1F" w:rsidRPr="002654C2" w:rsidRDefault="00C11D1F" w:rsidP="00C11D1F">
      <w:pPr>
        <w:rPr>
          <w:rFonts w:ascii="Arial" w:hAnsi="Arial" w:cs="Arial"/>
          <w:bCs/>
          <w:kern w:val="32"/>
          <w:lang w:val="en-GB"/>
        </w:rPr>
      </w:pPr>
    </w:p>
    <w:p w14:paraId="1A8B8F2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t camping application</w:t>
      </w:r>
    </w:p>
    <w:p w14:paraId="76FF495E" w14:textId="77777777" w:rsidR="00C11D1F" w:rsidRPr="002654C2" w:rsidRDefault="00C11D1F" w:rsidP="00C11D1F">
      <w:pPr>
        <w:rPr>
          <w:rFonts w:ascii="Arial" w:hAnsi="Arial" w:cs="Arial"/>
          <w:bCs/>
          <w:kern w:val="32"/>
          <w:lang w:val="en-GB"/>
        </w:rPr>
      </w:pPr>
    </w:p>
    <w:p w14:paraId="3AAE8D9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heck if group paid</w:t>
      </w:r>
    </w:p>
    <w:p w14:paraId="5579B53D"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the “event” account the system then checks if the camping spot still needs to be paid for and if so calculate and display </w:t>
      </w:r>
      <w:r w:rsidRPr="002654C2">
        <w:rPr>
          <w:rFonts w:ascii="Arial" w:hAnsi="Arial" w:cs="Arial"/>
          <w:bCs/>
          <w:noProof/>
          <w:kern w:val="32"/>
        </w:rPr>
        <w:t>the</w:t>
      </w:r>
      <w:r w:rsidRPr="002654C2">
        <w:rPr>
          <w:rFonts w:ascii="Arial" w:hAnsi="Arial" w:cs="Arial"/>
          <w:bCs/>
          <w:kern w:val="32"/>
        </w:rPr>
        <w:t xml:space="preserve"> to be paid amount.</w:t>
      </w:r>
    </w:p>
    <w:p w14:paraId="392ABC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378F58F1"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camping spots</w:t>
      </w:r>
    </w:p>
    <w:p w14:paraId="1153DD7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camping application.</w:t>
      </w:r>
    </w:p>
    <w:p w14:paraId="59649FE8" w14:textId="77777777" w:rsidR="00C11D1F" w:rsidRPr="002654C2" w:rsidRDefault="00C11D1F" w:rsidP="00C11D1F">
      <w:pPr>
        <w:rPr>
          <w:rFonts w:ascii="Arial" w:hAnsi="Arial" w:cs="Arial"/>
          <w:b/>
          <w:bCs/>
          <w:kern w:val="32"/>
        </w:rPr>
      </w:pPr>
      <w:r w:rsidRPr="002654C2">
        <w:rPr>
          <w:rFonts w:ascii="Arial" w:hAnsi="Arial" w:cs="Arial"/>
          <w:b/>
          <w:bCs/>
          <w:kern w:val="32"/>
        </w:rPr>
        <w:lastRenderedPageBreak/>
        <w:t>Basic Flow:</w:t>
      </w:r>
    </w:p>
    <w:p w14:paraId="04577A8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user provides the visitors RFID chip</w:t>
      </w:r>
    </w:p>
    <w:p w14:paraId="2B042818"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reads the provided RFID chip</w:t>
      </w:r>
    </w:p>
    <w:p w14:paraId="5982EA2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provided “event” account has reserved a camping spot</w:t>
      </w:r>
    </w:p>
    <w:p w14:paraId="0E5D8DF2"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camping spot still needs to be paid for</w:t>
      </w:r>
    </w:p>
    <w:p w14:paraId="361B4419"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calculates the amount needed to be paid</w:t>
      </w:r>
    </w:p>
    <w:p w14:paraId="4F103BFD"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displays the amount that needs to be paid</w:t>
      </w:r>
    </w:p>
    <w:p w14:paraId="3CDA28A2"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1855B2E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camping spot has already been paid for. The system displays that it has already been paid for. The use case ends.</w:t>
      </w:r>
    </w:p>
    <w:p w14:paraId="2ABC4E63" w14:textId="77777777" w:rsidR="00C11D1F" w:rsidRPr="002654C2" w:rsidRDefault="00C11D1F" w:rsidP="00C11D1F">
      <w:pPr>
        <w:rPr>
          <w:rFonts w:ascii="Arial" w:hAnsi="Arial" w:cs="Arial"/>
          <w:bCs/>
          <w:kern w:val="32"/>
          <w:lang w:val="en-GB"/>
        </w:rPr>
      </w:pPr>
    </w:p>
    <w:p w14:paraId="1517EDFB"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hop application</w:t>
      </w:r>
    </w:p>
    <w:p w14:paraId="52116AA2" w14:textId="77777777" w:rsidR="00C11D1F" w:rsidRPr="002654C2" w:rsidRDefault="00C11D1F" w:rsidP="00C11D1F">
      <w:pPr>
        <w:rPr>
          <w:rFonts w:ascii="Arial" w:hAnsi="Arial" w:cs="Arial"/>
          <w:bCs/>
          <w:kern w:val="32"/>
          <w:lang w:val="en-GB"/>
        </w:rPr>
      </w:pPr>
    </w:p>
    <w:p w14:paraId="0134A864"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Buy item</w:t>
      </w:r>
    </w:p>
    <w:p w14:paraId="5C2CA82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w:t>
      </w:r>
      <w:r w:rsidRPr="002654C2">
        <w:rPr>
          <w:rFonts w:ascii="Arial" w:hAnsi="Arial" w:cs="Arial"/>
          <w:bCs/>
          <w:noProof/>
          <w:kern w:val="32"/>
        </w:rPr>
        <w:t>item</w:t>
      </w:r>
      <w:r w:rsidRPr="002654C2">
        <w:rPr>
          <w:rFonts w:ascii="Arial" w:hAnsi="Arial" w:cs="Arial"/>
          <w:bCs/>
          <w:kern w:val="32"/>
        </w:rPr>
        <w:t xml:space="preserve">(s) the system then calculates the total price. The user then provides an “event” account the system then checks if there </w:t>
      </w:r>
      <w:r w:rsidRPr="002654C2">
        <w:rPr>
          <w:rFonts w:ascii="Arial" w:hAnsi="Arial" w:cs="Arial"/>
          <w:bCs/>
          <w:noProof/>
          <w:kern w:val="32"/>
        </w:rPr>
        <w:t>is</w:t>
      </w:r>
      <w:r w:rsidRPr="002654C2">
        <w:rPr>
          <w:rFonts w:ascii="Arial" w:hAnsi="Arial" w:cs="Arial"/>
          <w:bCs/>
          <w:kern w:val="32"/>
        </w:rPr>
        <w:t xml:space="preserve"> enough funds to purchase the selected items and if so lower the credits by that amount.</w:t>
      </w:r>
    </w:p>
    <w:p w14:paraId="383B668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59D98BE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the shops at the event</w:t>
      </w:r>
    </w:p>
    <w:p w14:paraId="09DA147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hop application.</w:t>
      </w:r>
    </w:p>
    <w:p w14:paraId="0E4FB50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2E0B64B"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selects the item(s) that the visitor requested</w:t>
      </w:r>
    </w:p>
    <w:p w14:paraId="21BE328A"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18A5A31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provides the visitors RFID chip</w:t>
      </w:r>
    </w:p>
    <w:p w14:paraId="256D68D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reads the provided RFID chip</w:t>
      </w:r>
    </w:p>
    <w:p w14:paraId="715CCE22"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verifies that the provided “event”  account has enough event credits to purchase the item(s)</w:t>
      </w:r>
    </w:p>
    <w:p w14:paraId="105CE51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lowers the credits of the provided “event” account by the total price of the items</w:t>
      </w:r>
    </w:p>
    <w:p w14:paraId="56CE5FA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463772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581DC4B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5.</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event” account does not have enough credits to pay for items. The system displays that there are not enough funds to complete the transaction. The use case ends.</w:t>
      </w:r>
    </w:p>
    <w:p w14:paraId="09108257" w14:textId="77777777" w:rsidR="00C11D1F" w:rsidRPr="002654C2" w:rsidRDefault="00C11D1F" w:rsidP="00C11D1F">
      <w:pPr>
        <w:rPr>
          <w:rFonts w:ascii="Arial" w:hAnsi="Arial" w:cs="Arial"/>
          <w:bCs/>
          <w:kern w:val="32"/>
          <w:lang w:val="en-GB"/>
        </w:rPr>
      </w:pPr>
    </w:p>
    <w:p w14:paraId="11E9D6B5" w14:textId="77777777" w:rsidR="00E601BE" w:rsidRPr="002654C2" w:rsidRDefault="00E601BE" w:rsidP="00C11D1F">
      <w:pPr>
        <w:rPr>
          <w:rFonts w:ascii="Arial" w:hAnsi="Arial" w:cs="Arial"/>
          <w:bCs/>
          <w:kern w:val="32"/>
          <w:lang w:val="en-GB"/>
        </w:rPr>
      </w:pPr>
    </w:p>
    <w:p w14:paraId="5964FF9F" w14:textId="3CBF4C95"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an stand application</w:t>
      </w:r>
    </w:p>
    <w:p w14:paraId="12AF6390" w14:textId="77777777" w:rsidR="00C11D1F" w:rsidRPr="002654C2" w:rsidRDefault="00C11D1F" w:rsidP="00C11D1F">
      <w:pPr>
        <w:rPr>
          <w:rFonts w:ascii="Arial" w:hAnsi="Arial" w:cs="Arial"/>
          <w:bCs/>
          <w:kern w:val="32"/>
          <w:lang w:val="en-GB"/>
        </w:rPr>
      </w:pPr>
    </w:p>
    <w:p w14:paraId="6D8B34E5"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an items</w:t>
      </w:r>
    </w:p>
    <w:p w14:paraId="10792E21"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selects an item(s) the system then calculates the total price. The user then provides an “event” account. The system then checks if there are enough funds to loan the selected items and if so lower the credits by that amount and put the loaned items on the provided “event” account.</w:t>
      </w:r>
    </w:p>
    <w:p w14:paraId="13EB6210"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81DAA8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5239EB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328B8EC5"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EF0E453"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selects the item(s) that the visitor requested</w:t>
      </w:r>
    </w:p>
    <w:p w14:paraId="6A7405F0"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lastRenderedPageBreak/>
        <w:t xml:space="preserve">The system calculates and displays the total price of the item(s) </w:t>
      </w:r>
    </w:p>
    <w:p w14:paraId="0014B47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provides the visitors RFID chip</w:t>
      </w:r>
    </w:p>
    <w:p w14:paraId="355BD86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reads the provided RFID chip</w:t>
      </w:r>
    </w:p>
    <w:p w14:paraId="1F89B07A"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verifies that the provided “event”  account has enough event credits to loan item(s)</w:t>
      </w:r>
    </w:p>
    <w:p w14:paraId="0043FD4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lowers the credits of the provided “event” account by the total price of the loaned item(s)</w:t>
      </w:r>
    </w:p>
    <w:p w14:paraId="4B5784A6"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adds loaned items to </w:t>
      </w:r>
      <w:r w:rsidRPr="002654C2">
        <w:rPr>
          <w:rFonts w:ascii="Arial" w:hAnsi="Arial" w:cs="Arial"/>
          <w:bCs/>
          <w:noProof/>
          <w:kern w:val="32"/>
          <w:lang w:val="en-GB"/>
        </w:rPr>
        <w:t>“</w:t>
      </w:r>
      <w:r w:rsidRPr="002654C2">
        <w:rPr>
          <w:rFonts w:ascii="Arial" w:hAnsi="Arial" w:cs="Arial"/>
          <w:bCs/>
          <w:kern w:val="32"/>
          <w:lang w:val="en-GB"/>
        </w:rPr>
        <w:t>event” account</w:t>
      </w:r>
    </w:p>
    <w:p w14:paraId="7788AC9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5151443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35B2D07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5.</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event” account does not have enough credits to pay for items. </w:t>
      </w:r>
      <w:r w:rsidRPr="002654C2">
        <w:rPr>
          <w:rFonts w:ascii="Arial" w:hAnsi="Arial" w:cs="Arial"/>
          <w:bCs/>
          <w:noProof/>
          <w:kern w:val="32"/>
          <w:lang w:val="en-GB"/>
        </w:rPr>
        <w:t>System</w:t>
      </w:r>
      <w:r w:rsidRPr="002654C2">
        <w:rPr>
          <w:rFonts w:ascii="Arial" w:hAnsi="Arial" w:cs="Arial"/>
          <w:bCs/>
          <w:kern w:val="32"/>
          <w:lang w:val="en-GB"/>
        </w:rPr>
        <w:t xml:space="preserve"> displays that there are not enough funds to complete the transaction. The use case ends.</w:t>
      </w:r>
    </w:p>
    <w:p w14:paraId="27F440F2" w14:textId="77777777" w:rsidR="00C11D1F" w:rsidRPr="002654C2" w:rsidRDefault="00C11D1F" w:rsidP="00C11D1F">
      <w:pPr>
        <w:rPr>
          <w:rFonts w:ascii="Arial" w:hAnsi="Arial" w:cs="Arial"/>
          <w:bCs/>
          <w:kern w:val="32"/>
          <w:lang w:val="en-GB"/>
        </w:rPr>
      </w:pPr>
    </w:p>
    <w:p w14:paraId="606C43F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turn loaned items</w:t>
      </w:r>
    </w:p>
    <w:p w14:paraId="3478B346"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rovides an “event” account. The system then checks if there are any loaned items on the account and if so displays the items</w:t>
      </w:r>
    </w:p>
    <w:p w14:paraId="15825C0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511129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B0419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274C94D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loaned items</w:t>
      </w:r>
    </w:p>
    <w:p w14:paraId="3FF7CAF6"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0320FB1"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user provides the visitors RFID chip</w:t>
      </w:r>
    </w:p>
    <w:p w14:paraId="3B90C85A"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reads the provided RFID chip</w:t>
      </w:r>
    </w:p>
    <w:p w14:paraId="3C62F060"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 xml:space="preserve">The system displays all of the items loaned by the provided “event” account </w:t>
      </w:r>
    </w:p>
    <w:p w14:paraId="3AAC57E2"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User collects items</w:t>
      </w:r>
    </w:p>
    <w:p w14:paraId="00B45E1C"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marks the items on the provided “event” account as returned</w:t>
      </w:r>
    </w:p>
    <w:p w14:paraId="228B05F5" w14:textId="77777777" w:rsidR="00C11D1F" w:rsidRPr="002654C2" w:rsidRDefault="00C11D1F" w:rsidP="00C11D1F">
      <w:pPr>
        <w:rPr>
          <w:rFonts w:ascii="Arial" w:hAnsi="Arial" w:cs="Arial"/>
          <w:bCs/>
          <w:kern w:val="32"/>
          <w:lang w:val="en-GB"/>
        </w:rPr>
      </w:pPr>
    </w:p>
    <w:p w14:paraId="4A703AC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xiting application</w:t>
      </w:r>
    </w:p>
    <w:p w14:paraId="4E8CDC05" w14:textId="77777777" w:rsidR="00C11D1F" w:rsidRPr="002654C2" w:rsidRDefault="00C11D1F" w:rsidP="00C11D1F">
      <w:pPr>
        <w:rPr>
          <w:rFonts w:ascii="Arial" w:hAnsi="Arial" w:cs="Arial"/>
          <w:bCs/>
          <w:kern w:val="32"/>
          <w:lang w:val="en-GB"/>
        </w:rPr>
      </w:pPr>
    </w:p>
    <w:p w14:paraId="0CE1929F"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event</w:t>
      </w:r>
    </w:p>
    <w:p w14:paraId="44C299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rovides an “event” accoun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B0A4AF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xit of the event</w:t>
      </w:r>
    </w:p>
    <w:p w14:paraId="24EA8FC4"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xit application.</w:t>
      </w:r>
    </w:p>
    <w:p w14:paraId="559A283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1605DA44"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993281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user provides the visitors RFID chip</w:t>
      </w:r>
    </w:p>
    <w:p w14:paraId="1D75B57A"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reads the provided RFID chip</w:t>
      </w:r>
    </w:p>
    <w:p w14:paraId="47BFC8EF"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checks the balance of the provided “event” account</w:t>
      </w:r>
    </w:p>
    <w:p w14:paraId="238C5AD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displays the amount to be returned</w:t>
      </w:r>
    </w:p>
    <w:p w14:paraId="5A85675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verifies that there are no loaned items on the provided “event” account</w:t>
      </w:r>
    </w:p>
    <w:p w14:paraId="4ADA0C6F"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marks the provided “event” account as invalid</w:t>
      </w:r>
    </w:p>
    <w:p w14:paraId="2A1BCF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07E1E4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lastRenderedPageBreak/>
        <w:t>5.a There are loaned items on the provided “event” account. The system displays the loaned items.</w:t>
      </w:r>
    </w:p>
    <w:p w14:paraId="000FD132" w14:textId="77777777" w:rsidR="00C11D1F" w:rsidRPr="002654C2" w:rsidRDefault="00C11D1F" w:rsidP="00C11D1F">
      <w:pPr>
        <w:rPr>
          <w:rFonts w:ascii="Arial" w:hAnsi="Arial" w:cs="Arial"/>
          <w:bCs/>
          <w:kern w:val="32"/>
          <w:lang w:val="en-GB"/>
        </w:rPr>
      </w:pPr>
    </w:p>
    <w:p w14:paraId="79D90BA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tatus application</w:t>
      </w:r>
    </w:p>
    <w:p w14:paraId="16A20BF9" w14:textId="77777777" w:rsidR="00C11D1F" w:rsidRPr="002654C2" w:rsidRDefault="00C11D1F" w:rsidP="00C11D1F">
      <w:pPr>
        <w:rPr>
          <w:rFonts w:ascii="Arial" w:hAnsi="Arial" w:cs="Arial"/>
          <w:bCs/>
          <w:kern w:val="32"/>
          <w:lang w:val="en-GB"/>
        </w:rPr>
      </w:pPr>
    </w:p>
    <w:p w14:paraId="61B217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Update status</w:t>
      </w:r>
    </w:p>
    <w:p w14:paraId="0829B9D7"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3D2F89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2F9853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tatus application.</w:t>
      </w:r>
    </w:p>
    <w:p w14:paraId="01D03B32"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7BAAFB"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user selects show info</w:t>
      </w:r>
    </w:p>
    <w:p w14:paraId="1F5B3368"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system displays the update data it retrieves from the database</w:t>
      </w:r>
    </w:p>
    <w:p w14:paraId="08CFED8F" w14:textId="77777777" w:rsidR="00C11D1F" w:rsidRPr="002654C2" w:rsidRDefault="00C11D1F" w:rsidP="00C11D1F">
      <w:pPr>
        <w:rPr>
          <w:rFonts w:ascii="Arial" w:hAnsi="Arial" w:cs="Arial"/>
          <w:bCs/>
          <w:kern w:val="32"/>
          <w:lang w:val="en-GB"/>
        </w:rPr>
      </w:pPr>
    </w:p>
    <w:p w14:paraId="2BD9331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Convert transaction-log-file application</w:t>
      </w:r>
    </w:p>
    <w:p w14:paraId="468985F1" w14:textId="77777777" w:rsidR="00C11D1F" w:rsidRPr="002654C2" w:rsidRDefault="00C11D1F" w:rsidP="00C11D1F">
      <w:pPr>
        <w:rPr>
          <w:rFonts w:ascii="Arial" w:hAnsi="Arial" w:cs="Arial"/>
          <w:bCs/>
          <w:kern w:val="32"/>
          <w:lang w:val="en-GB"/>
        </w:rPr>
      </w:pPr>
    </w:p>
    <w:p w14:paraId="24E45C2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onvert</w:t>
      </w:r>
    </w:p>
    <w:p w14:paraId="67B0D3DB"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 </w:t>
      </w:r>
      <w:r w:rsidRPr="002654C2">
        <w:rPr>
          <w:rFonts w:ascii="Arial" w:hAnsi="Arial" w:cs="Arial"/>
          <w:bCs/>
          <w:kern w:val="32"/>
          <w:lang w:val="en-GB"/>
        </w:rPr>
        <w:t>transaction-log-file. The system then extracts the information from the file and updates the database.</w:t>
      </w:r>
    </w:p>
    <w:p w14:paraId="05BC6A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84F7B1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0C31BDC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transaction-log-file converter application.</w:t>
      </w:r>
    </w:p>
    <w:p w14:paraId="6B4968E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7A4982C9"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12B4D6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User provides transaction-log-file</w:t>
      </w:r>
    </w:p>
    <w:p w14:paraId="254485E4"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verifies the provided file is valid</w:t>
      </w:r>
    </w:p>
    <w:p w14:paraId="50D134D9"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transfers the information from the text file to the database</w:t>
      </w:r>
    </w:p>
    <w:p w14:paraId="04E54B7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System displays that the information was transferred successfully</w:t>
      </w:r>
    </w:p>
    <w:p w14:paraId="6B8BE3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709147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system displays that the information transfer was unsuccessful</w:t>
      </w:r>
    </w:p>
    <w:p w14:paraId="57AACBD2" w14:textId="4E5A14A6" w:rsidR="00DB6618" w:rsidRPr="002654C2" w:rsidRDefault="00DB6618" w:rsidP="00151639">
      <w:pPr>
        <w:rPr>
          <w:rFonts w:ascii="Arial" w:hAnsi="Arial" w:cs="Arial"/>
          <w:bCs/>
          <w:kern w:val="32"/>
        </w:rPr>
      </w:pPr>
    </w:p>
    <w:p w14:paraId="70D70A94" w14:textId="04BDCDA6" w:rsidR="00DB6618" w:rsidRPr="002654C2" w:rsidRDefault="00DB6618" w:rsidP="00151639">
      <w:pPr>
        <w:rPr>
          <w:rFonts w:ascii="Arial" w:hAnsi="Arial" w:cs="Arial"/>
          <w:b/>
          <w:bCs/>
          <w:kern w:val="32"/>
        </w:rPr>
      </w:pPr>
    </w:p>
    <w:p w14:paraId="008712C7" w14:textId="58E81BFB" w:rsidR="00DB6618" w:rsidRPr="002654C2" w:rsidRDefault="00DB6618" w:rsidP="00151639">
      <w:pPr>
        <w:rPr>
          <w:rFonts w:ascii="Arial" w:hAnsi="Arial" w:cs="Arial"/>
          <w:b/>
          <w:bCs/>
          <w:kern w:val="32"/>
        </w:rPr>
      </w:pPr>
    </w:p>
    <w:p w14:paraId="5B865528" w14:textId="4B7DD731" w:rsidR="00DB6618" w:rsidRPr="002654C2" w:rsidRDefault="00DB6618" w:rsidP="00151639">
      <w:pPr>
        <w:rPr>
          <w:rFonts w:ascii="Arial" w:hAnsi="Arial" w:cs="Arial"/>
          <w:b/>
          <w:bCs/>
          <w:kern w:val="32"/>
        </w:rPr>
      </w:pPr>
    </w:p>
    <w:p w14:paraId="55B1C81A" w14:textId="269DCAC8" w:rsidR="00DB6618" w:rsidRPr="002654C2" w:rsidRDefault="00DB6618" w:rsidP="00151639">
      <w:pPr>
        <w:rPr>
          <w:rFonts w:ascii="Arial" w:hAnsi="Arial" w:cs="Arial"/>
          <w:b/>
          <w:bCs/>
          <w:kern w:val="32"/>
        </w:rPr>
      </w:pPr>
    </w:p>
    <w:p w14:paraId="0E7920A5" w14:textId="57E60014" w:rsidR="00B61489" w:rsidRPr="002654C2" w:rsidRDefault="00B61489" w:rsidP="00151639">
      <w:pPr>
        <w:rPr>
          <w:rFonts w:ascii="Arial" w:hAnsi="Arial" w:cs="Arial"/>
          <w:b/>
          <w:bCs/>
          <w:kern w:val="32"/>
        </w:rPr>
      </w:pPr>
    </w:p>
    <w:p w14:paraId="2D9DEA90" w14:textId="4195905F" w:rsidR="00B61489" w:rsidRPr="002654C2" w:rsidRDefault="00B61489" w:rsidP="00151639">
      <w:pPr>
        <w:rPr>
          <w:rFonts w:ascii="Arial" w:hAnsi="Arial" w:cs="Arial"/>
          <w:b/>
          <w:bCs/>
          <w:kern w:val="32"/>
        </w:rPr>
      </w:pPr>
    </w:p>
    <w:p w14:paraId="21D06FB8" w14:textId="7FA6B4B3" w:rsidR="00B61489" w:rsidRPr="002654C2" w:rsidRDefault="00B61489" w:rsidP="00151639">
      <w:pPr>
        <w:rPr>
          <w:rFonts w:ascii="Arial" w:hAnsi="Arial" w:cs="Arial"/>
          <w:b/>
          <w:bCs/>
          <w:kern w:val="32"/>
        </w:rPr>
      </w:pPr>
    </w:p>
    <w:p w14:paraId="396F3D4D" w14:textId="6923077E" w:rsidR="00B61489" w:rsidRPr="002654C2" w:rsidRDefault="00B61489" w:rsidP="00151639">
      <w:pPr>
        <w:rPr>
          <w:rFonts w:ascii="Arial" w:hAnsi="Arial" w:cs="Arial"/>
          <w:b/>
          <w:bCs/>
          <w:kern w:val="32"/>
        </w:rPr>
      </w:pPr>
    </w:p>
    <w:p w14:paraId="7FE369D3" w14:textId="525FC9EC" w:rsidR="00B61489" w:rsidRPr="002654C2" w:rsidRDefault="00B61489" w:rsidP="00151639">
      <w:pPr>
        <w:rPr>
          <w:rFonts w:ascii="Arial" w:hAnsi="Arial" w:cs="Arial"/>
          <w:b/>
          <w:bCs/>
          <w:kern w:val="32"/>
        </w:rPr>
      </w:pPr>
    </w:p>
    <w:p w14:paraId="3FD24FC1" w14:textId="72147661" w:rsidR="00B61489" w:rsidRPr="002654C2" w:rsidRDefault="00B61489" w:rsidP="00151639">
      <w:pPr>
        <w:rPr>
          <w:rFonts w:ascii="Arial" w:hAnsi="Arial" w:cs="Arial"/>
          <w:b/>
          <w:bCs/>
          <w:kern w:val="32"/>
        </w:rPr>
      </w:pPr>
    </w:p>
    <w:p w14:paraId="160E5D41" w14:textId="2A2F1EF9" w:rsidR="00B61489" w:rsidRPr="002654C2" w:rsidRDefault="00B61489" w:rsidP="00151639">
      <w:pPr>
        <w:rPr>
          <w:rFonts w:ascii="Arial" w:hAnsi="Arial" w:cs="Arial"/>
          <w:b/>
          <w:bCs/>
          <w:kern w:val="32"/>
        </w:rPr>
      </w:pPr>
    </w:p>
    <w:p w14:paraId="6CC400B5" w14:textId="365C202F" w:rsidR="00B61489" w:rsidRPr="002654C2" w:rsidRDefault="00B61489" w:rsidP="00151639">
      <w:pPr>
        <w:rPr>
          <w:rFonts w:ascii="Arial" w:hAnsi="Arial" w:cs="Arial"/>
          <w:b/>
          <w:bCs/>
          <w:kern w:val="32"/>
        </w:rPr>
      </w:pPr>
    </w:p>
    <w:p w14:paraId="074B6B71" w14:textId="77777777" w:rsidR="00B61489" w:rsidRPr="002654C2" w:rsidRDefault="00B61489" w:rsidP="00151639">
      <w:pPr>
        <w:rPr>
          <w:rFonts w:ascii="Arial" w:hAnsi="Arial" w:cs="Arial"/>
          <w:b/>
          <w:bCs/>
          <w:kern w:val="32"/>
        </w:rPr>
      </w:pPr>
    </w:p>
    <w:p w14:paraId="2F5D5AD4" w14:textId="67824B9E" w:rsidR="00DB6618" w:rsidRPr="002654C2" w:rsidRDefault="00DB6618" w:rsidP="00680450">
      <w:pPr>
        <w:pStyle w:val="Heading1"/>
      </w:pPr>
      <w:bookmarkStart w:id="5" w:name="_Toc3832767"/>
      <w:r w:rsidRPr="002654C2">
        <w:lastRenderedPageBreak/>
        <w:t>Functional requirements</w:t>
      </w:r>
      <w:bookmarkEnd w:id="5"/>
    </w:p>
    <w:p w14:paraId="0C9BD437" w14:textId="5128FBAD" w:rsidR="00DB6618" w:rsidRPr="002654C2" w:rsidRDefault="00DB6618" w:rsidP="00151639">
      <w:pPr>
        <w:rPr>
          <w:rFonts w:ascii="Arial" w:hAnsi="Arial" w:cs="Arial"/>
          <w:b/>
          <w:bCs/>
          <w:kern w:val="32"/>
        </w:rPr>
      </w:pPr>
    </w:p>
    <w:p w14:paraId="0133DB08" w14:textId="77777777" w:rsidR="00C11D1F" w:rsidRPr="002654C2" w:rsidRDefault="00C11D1F" w:rsidP="00E601BE">
      <w:pPr>
        <w:pStyle w:val="Heading2"/>
        <w:rPr>
          <w:rFonts w:ascii="Arial" w:hAnsi="Arial" w:cs="Arial"/>
          <w:lang w:val="en-GB" w:eastAsia="en-US"/>
        </w:rPr>
      </w:pPr>
      <w:bookmarkStart w:id="6" w:name="_Toc3832768"/>
      <w:r w:rsidRPr="002654C2">
        <w:rPr>
          <w:rFonts w:ascii="Arial" w:hAnsi="Arial" w:cs="Arial"/>
          <w:lang w:val="en-GB"/>
        </w:rPr>
        <w:t>Website</w:t>
      </w:r>
      <w:bookmarkEnd w:id="6"/>
    </w:p>
    <w:p w14:paraId="3D667336" w14:textId="77777777" w:rsidR="00C11D1F" w:rsidRPr="002654C2" w:rsidRDefault="00C11D1F" w:rsidP="00C11D1F">
      <w:pPr>
        <w:rPr>
          <w:rFonts w:ascii="Arial" w:hAnsi="Arial" w:cs="Arial"/>
          <w:lang w:val="en-GB"/>
        </w:rPr>
      </w:pPr>
    </w:p>
    <w:p w14:paraId="1E5EA607" w14:textId="77777777" w:rsidR="00C11D1F" w:rsidRPr="002654C2" w:rsidRDefault="00C11D1F" w:rsidP="00C11D1F">
      <w:pPr>
        <w:rPr>
          <w:rFonts w:ascii="Arial" w:hAnsi="Arial" w:cs="Arial"/>
          <w:lang w:val="en-GB"/>
        </w:rPr>
      </w:pPr>
      <w:r w:rsidRPr="002654C2">
        <w:rPr>
          <w:rFonts w:ascii="Arial" w:hAnsi="Arial" w:cs="Arial"/>
          <w:lang w:val="en-GB"/>
        </w:rPr>
        <w:t>Must:</w:t>
      </w:r>
    </w:p>
    <w:p w14:paraId="30141D75" w14:textId="612635DC"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 xml:space="preserve">Allow </w:t>
      </w:r>
      <w:r w:rsidR="00662692" w:rsidRPr="002654C2">
        <w:rPr>
          <w:rFonts w:ascii="Arial" w:hAnsi="Arial" w:cs="Arial"/>
          <w:lang w:val="en-GB"/>
        </w:rPr>
        <w:t>a person</w:t>
      </w:r>
      <w:r w:rsidRPr="002654C2">
        <w:rPr>
          <w:rFonts w:ascii="Arial" w:hAnsi="Arial" w:cs="Arial"/>
          <w:lang w:val="en-GB"/>
        </w:rPr>
        <w:t xml:space="preserve"> to buy </w:t>
      </w:r>
      <w:r w:rsidR="00662692" w:rsidRPr="002654C2">
        <w:rPr>
          <w:rFonts w:ascii="Arial" w:hAnsi="Arial" w:cs="Arial"/>
          <w:lang w:val="en-GB"/>
        </w:rPr>
        <w:t xml:space="preserve">a </w:t>
      </w:r>
      <w:r w:rsidRPr="002654C2">
        <w:rPr>
          <w:rFonts w:ascii="Arial" w:hAnsi="Arial" w:cs="Arial"/>
          <w:lang w:val="en-GB"/>
        </w:rPr>
        <w:t>ticket to the event</w:t>
      </w:r>
    </w:p>
    <w:p w14:paraId="0EBACCDA" w14:textId="77777777"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reserve camping</w:t>
      </w:r>
    </w:p>
    <w:p w14:paraId="2F517547" w14:textId="026243D5"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add credits to their account</w:t>
      </w:r>
    </w:p>
    <w:p w14:paraId="2C6E6267" w14:textId="2F70DF79" w:rsidR="00662692" w:rsidRPr="002654C2" w:rsidRDefault="00662692"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Display information about the event</w:t>
      </w:r>
    </w:p>
    <w:p w14:paraId="1839ED91" w14:textId="284F10EF" w:rsidR="008C1F71" w:rsidRPr="002654C2" w:rsidRDefault="008C1F71"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log in and out of their account</w:t>
      </w:r>
    </w:p>
    <w:p w14:paraId="0ED0FB2E" w14:textId="77777777" w:rsidR="00662692" w:rsidRPr="002654C2" w:rsidRDefault="00662692" w:rsidP="00662692">
      <w:pPr>
        <w:pStyle w:val="ListParagraph"/>
        <w:spacing w:after="160" w:line="256" w:lineRule="auto"/>
        <w:rPr>
          <w:rFonts w:ascii="Arial" w:hAnsi="Arial" w:cs="Arial"/>
          <w:lang w:val="en-GB"/>
        </w:rPr>
      </w:pPr>
    </w:p>
    <w:p w14:paraId="630CF377" w14:textId="77777777" w:rsidR="00C11D1F" w:rsidRPr="002654C2" w:rsidRDefault="00C11D1F" w:rsidP="00C11D1F">
      <w:pPr>
        <w:rPr>
          <w:rFonts w:ascii="Arial" w:hAnsi="Arial" w:cs="Arial"/>
          <w:lang w:val="en-GB"/>
        </w:rPr>
      </w:pPr>
    </w:p>
    <w:p w14:paraId="02E511CC" w14:textId="77777777" w:rsidR="00C11D1F" w:rsidRPr="002654C2" w:rsidRDefault="00C11D1F" w:rsidP="00C11D1F">
      <w:pPr>
        <w:rPr>
          <w:rFonts w:ascii="Arial" w:hAnsi="Arial" w:cs="Arial"/>
          <w:lang w:val="en-GB"/>
        </w:rPr>
      </w:pPr>
      <w:r w:rsidRPr="002654C2">
        <w:rPr>
          <w:rFonts w:ascii="Arial" w:hAnsi="Arial" w:cs="Arial"/>
          <w:lang w:val="en-GB"/>
        </w:rPr>
        <w:t>Should:</w:t>
      </w:r>
    </w:p>
    <w:p w14:paraId="7878168D" w14:textId="21C1E283" w:rsidR="00C11D1F" w:rsidRPr="002654C2" w:rsidRDefault="00C11D1F"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Display contact information</w:t>
      </w:r>
    </w:p>
    <w:p w14:paraId="261B6DF2" w14:textId="3822A78F" w:rsidR="00662692" w:rsidRPr="002654C2" w:rsidRDefault="00662692"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Allow a person to buy multiple tickets</w:t>
      </w:r>
    </w:p>
    <w:p w14:paraId="32061BFB" w14:textId="77777777" w:rsidR="00C11D1F" w:rsidRPr="002654C2" w:rsidRDefault="00C11D1F" w:rsidP="00C11D1F">
      <w:pPr>
        <w:rPr>
          <w:rFonts w:ascii="Arial" w:hAnsi="Arial" w:cs="Arial"/>
          <w:lang w:val="en-GB"/>
        </w:rPr>
      </w:pPr>
    </w:p>
    <w:p w14:paraId="2F6C304B" w14:textId="77777777" w:rsidR="00C11D1F" w:rsidRPr="002654C2" w:rsidRDefault="00C11D1F" w:rsidP="00C11D1F">
      <w:pPr>
        <w:rPr>
          <w:rFonts w:ascii="Arial" w:hAnsi="Arial" w:cs="Arial"/>
          <w:lang w:val="en-GB"/>
        </w:rPr>
      </w:pPr>
      <w:r w:rsidRPr="002654C2">
        <w:rPr>
          <w:rFonts w:ascii="Arial" w:hAnsi="Arial" w:cs="Arial"/>
          <w:lang w:val="en-GB"/>
        </w:rPr>
        <w:t xml:space="preserve">Could: </w:t>
      </w:r>
    </w:p>
    <w:p w14:paraId="64858B5B"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answers to frequently asked questions</w:t>
      </w:r>
    </w:p>
    <w:p w14:paraId="7240014A"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Allow account owners to leave a review of the event</w:t>
      </w:r>
    </w:p>
    <w:p w14:paraId="1C7E6EEB" w14:textId="2482EB86"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events review</w:t>
      </w:r>
    </w:p>
    <w:p w14:paraId="4D922D99" w14:textId="44047B89" w:rsidR="00662692" w:rsidRPr="002654C2" w:rsidRDefault="00662692"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Support mobile devices</w:t>
      </w:r>
    </w:p>
    <w:p w14:paraId="6247256E" w14:textId="77777777" w:rsidR="00C11D1F" w:rsidRPr="002654C2" w:rsidRDefault="00C11D1F" w:rsidP="00C11D1F">
      <w:pPr>
        <w:rPr>
          <w:rFonts w:ascii="Arial" w:hAnsi="Arial" w:cs="Arial"/>
          <w:lang w:val="en-GB"/>
        </w:rPr>
      </w:pPr>
    </w:p>
    <w:p w14:paraId="5E73E5D2" w14:textId="77777777" w:rsidR="00C11D1F" w:rsidRPr="002654C2" w:rsidRDefault="00C11D1F" w:rsidP="00E601BE">
      <w:pPr>
        <w:pStyle w:val="Heading2"/>
        <w:rPr>
          <w:rFonts w:ascii="Arial" w:hAnsi="Arial" w:cs="Arial"/>
        </w:rPr>
      </w:pPr>
      <w:bookmarkStart w:id="7" w:name="_Toc3832769"/>
      <w:r w:rsidRPr="002654C2">
        <w:rPr>
          <w:rFonts w:ascii="Arial" w:hAnsi="Arial" w:cs="Arial"/>
        </w:rPr>
        <w:t>Applications</w:t>
      </w:r>
      <w:bookmarkEnd w:id="7"/>
    </w:p>
    <w:p w14:paraId="1F44829B" w14:textId="77777777" w:rsidR="00C11D1F" w:rsidRPr="002654C2" w:rsidRDefault="00C11D1F" w:rsidP="00C11D1F">
      <w:pPr>
        <w:rPr>
          <w:rFonts w:ascii="Arial" w:hAnsi="Arial" w:cs="Arial"/>
          <w:lang w:val="en-GB"/>
        </w:rPr>
      </w:pPr>
    </w:p>
    <w:p w14:paraId="22533B91" w14:textId="77777777" w:rsidR="00C11D1F" w:rsidRPr="002654C2" w:rsidRDefault="00C11D1F" w:rsidP="00C11D1F">
      <w:pPr>
        <w:rPr>
          <w:rFonts w:ascii="Arial" w:hAnsi="Arial" w:cs="Arial"/>
          <w:lang w:val="en-GB"/>
        </w:rPr>
      </w:pPr>
      <w:r w:rsidRPr="002654C2">
        <w:rPr>
          <w:rFonts w:ascii="Arial" w:hAnsi="Arial" w:cs="Arial"/>
          <w:lang w:val="en-GB"/>
        </w:rPr>
        <w:t>Must:</w:t>
      </w:r>
    </w:p>
    <w:p w14:paraId="6E20F98C"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Show if the scanned ticket is a valid ticket</w:t>
      </w:r>
    </w:p>
    <w:p w14:paraId="021261D4"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reate a new “event” account with the provided email</w:t>
      </w:r>
    </w:p>
    <w:p w14:paraId="163FC02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Program RFID chip</w:t>
      </w:r>
    </w:p>
    <w:p w14:paraId="26BAA21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Read RFID chip</w:t>
      </w:r>
    </w:p>
    <w:p w14:paraId="60E8E647"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event” account by the total price of the items</w:t>
      </w:r>
    </w:p>
    <w:p w14:paraId="61D72C2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heck if “event” account has reserved a camping spot and if </w:t>
      </w:r>
      <w:r w:rsidRPr="002654C2">
        <w:rPr>
          <w:rFonts w:ascii="Arial" w:hAnsi="Arial" w:cs="Arial"/>
          <w:noProof/>
          <w:lang w:val="en-GB"/>
        </w:rPr>
        <w:t>it's</w:t>
      </w:r>
      <w:r w:rsidRPr="002654C2">
        <w:rPr>
          <w:rFonts w:ascii="Arial" w:hAnsi="Arial" w:cs="Arial"/>
          <w:lang w:val="en-GB"/>
        </w:rPr>
        <w:t xml:space="preserve"> paid for</w:t>
      </w:r>
    </w:p>
    <w:p w14:paraId="16C59F6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alculate the to be paid amount for the camping spot</w:t>
      </w:r>
    </w:p>
    <w:p w14:paraId="3680CD9E"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event” account by the total price of the loaned items and adds loaned items to “event” account</w:t>
      </w:r>
    </w:p>
    <w:p w14:paraId="065CFDC5"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item(s) on the provided “event” account as returned</w:t>
      </w:r>
    </w:p>
    <w:p w14:paraId="38801A1A"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heck that there are no loaned items on the provided “event” account</w:t>
      </w:r>
    </w:p>
    <w:p w14:paraId="25761F61"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the </w:t>
      </w:r>
      <w:r w:rsidRPr="002654C2">
        <w:rPr>
          <w:rFonts w:ascii="Arial" w:hAnsi="Arial" w:cs="Arial"/>
          <w:noProof/>
          <w:lang w:val="en-GB"/>
        </w:rPr>
        <w:t>amount</w:t>
      </w:r>
      <w:r w:rsidRPr="002654C2">
        <w:rPr>
          <w:rFonts w:ascii="Arial" w:hAnsi="Arial" w:cs="Arial"/>
          <w:lang w:val="en-GB"/>
        </w:rPr>
        <w:t xml:space="preserve"> of money that needs to be returned when exiting event</w:t>
      </w:r>
    </w:p>
    <w:p w14:paraId="3F9E8E1A"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provided “event” account as invalid when exiting event</w:t>
      </w:r>
    </w:p>
    <w:p w14:paraId="40BE485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status of the </w:t>
      </w:r>
      <w:r w:rsidRPr="002654C2">
        <w:rPr>
          <w:rFonts w:ascii="Arial" w:hAnsi="Arial" w:cs="Arial"/>
          <w:noProof/>
          <w:lang w:val="en-GB"/>
        </w:rPr>
        <w:t>event</w:t>
      </w:r>
    </w:p>
    <w:p w14:paraId="5EE95990"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onvert the information in transaction-log-file to database</w:t>
      </w:r>
    </w:p>
    <w:p w14:paraId="391DD91B"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lastRenderedPageBreak/>
        <w:t xml:space="preserve">Generate </w:t>
      </w:r>
      <w:r w:rsidRPr="002654C2">
        <w:rPr>
          <w:rFonts w:ascii="Arial" w:hAnsi="Arial" w:cs="Arial"/>
          <w:noProof/>
          <w:lang w:val="en-GB"/>
        </w:rPr>
        <w:t>receipt</w:t>
      </w:r>
    </w:p>
    <w:p w14:paraId="491EBAF2" w14:textId="77777777" w:rsidR="00C11D1F" w:rsidRPr="002654C2" w:rsidRDefault="00C11D1F" w:rsidP="00C11D1F">
      <w:pPr>
        <w:rPr>
          <w:rFonts w:ascii="Arial" w:hAnsi="Arial" w:cs="Arial"/>
          <w:lang w:val="en-GB"/>
        </w:rPr>
      </w:pPr>
    </w:p>
    <w:p w14:paraId="3AF6C376" w14:textId="77777777" w:rsidR="00C11D1F" w:rsidRPr="002654C2" w:rsidRDefault="00C11D1F" w:rsidP="00C11D1F">
      <w:pPr>
        <w:rPr>
          <w:rFonts w:ascii="Arial" w:hAnsi="Arial" w:cs="Arial"/>
          <w:lang w:val="en-GB"/>
        </w:rPr>
      </w:pPr>
      <w:r w:rsidRPr="002654C2">
        <w:rPr>
          <w:rFonts w:ascii="Arial" w:hAnsi="Arial" w:cs="Arial"/>
          <w:lang w:val="en-GB"/>
        </w:rPr>
        <w:t>Should:</w:t>
      </w:r>
    </w:p>
    <w:p w14:paraId="504D5FD0" w14:textId="350DDB3C" w:rsidR="00DB6618"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employees to </w:t>
      </w:r>
      <w:r w:rsidRPr="002654C2">
        <w:rPr>
          <w:rFonts w:ascii="Arial" w:hAnsi="Arial" w:cs="Arial"/>
          <w:noProof/>
          <w:lang w:val="en-GB"/>
        </w:rPr>
        <w:t>log</w:t>
      </w:r>
      <w:r w:rsidR="00B61489" w:rsidRPr="002654C2">
        <w:rPr>
          <w:rFonts w:ascii="Arial" w:hAnsi="Arial" w:cs="Arial"/>
          <w:noProof/>
          <w:lang w:val="en-GB"/>
        </w:rPr>
        <w:t xml:space="preserve"> </w:t>
      </w:r>
      <w:r w:rsidRPr="002654C2">
        <w:rPr>
          <w:rFonts w:ascii="Arial" w:hAnsi="Arial" w:cs="Arial"/>
          <w:noProof/>
          <w:lang w:val="en-GB"/>
        </w:rPr>
        <w:t>in</w:t>
      </w:r>
      <w:r w:rsidRPr="002654C2">
        <w:rPr>
          <w:rFonts w:ascii="Arial" w:hAnsi="Arial" w:cs="Arial"/>
          <w:lang w:val="en-GB"/>
        </w:rPr>
        <w:t xml:space="preserve"> </w:t>
      </w:r>
      <w:r w:rsidR="00C11D1F" w:rsidRPr="002654C2">
        <w:rPr>
          <w:rFonts w:ascii="Arial" w:hAnsi="Arial" w:cs="Arial"/>
          <w:lang w:val="en-GB"/>
        </w:rPr>
        <w:t xml:space="preserve">to get </w:t>
      </w:r>
      <w:r w:rsidR="00C11D1F" w:rsidRPr="002654C2">
        <w:rPr>
          <w:rFonts w:ascii="Arial" w:hAnsi="Arial" w:cs="Arial"/>
          <w:noProof/>
          <w:lang w:val="en-GB"/>
        </w:rPr>
        <w:t>access</w:t>
      </w:r>
      <w:r w:rsidR="00C11D1F" w:rsidRPr="002654C2">
        <w:rPr>
          <w:rFonts w:ascii="Arial" w:hAnsi="Arial" w:cs="Arial"/>
          <w:lang w:val="en-GB"/>
        </w:rPr>
        <w:t xml:space="preserve"> to the applications they </w:t>
      </w:r>
      <w:r w:rsidRPr="002654C2">
        <w:rPr>
          <w:rFonts w:ascii="Arial" w:hAnsi="Arial" w:cs="Arial"/>
          <w:lang w:val="en-GB"/>
        </w:rPr>
        <w:t>have access to</w:t>
      </w:r>
    </w:p>
    <w:p w14:paraId="24759D16" w14:textId="759463A5" w:rsidR="008C1F71"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w:t>
      </w:r>
      <w:r w:rsidRPr="002654C2">
        <w:rPr>
          <w:rFonts w:ascii="Arial" w:hAnsi="Arial" w:cs="Arial"/>
          <w:noProof/>
          <w:lang w:val="en-GB"/>
        </w:rPr>
        <w:t>a</w:t>
      </w:r>
      <w:r w:rsidR="00B61489" w:rsidRPr="002654C2">
        <w:rPr>
          <w:rFonts w:ascii="Arial" w:hAnsi="Arial" w:cs="Arial"/>
          <w:noProof/>
          <w:lang w:val="en-GB"/>
        </w:rPr>
        <w:t>n</w:t>
      </w:r>
      <w:r w:rsidRPr="002654C2">
        <w:rPr>
          <w:rFonts w:ascii="Arial" w:hAnsi="Arial" w:cs="Arial"/>
          <w:noProof/>
          <w:lang w:val="en-GB"/>
        </w:rPr>
        <w:t xml:space="preserve"> </w:t>
      </w:r>
      <w:r w:rsidR="0073792D" w:rsidRPr="002654C2">
        <w:rPr>
          <w:rFonts w:ascii="Arial" w:hAnsi="Arial" w:cs="Arial"/>
          <w:noProof/>
          <w:lang w:val="en-GB"/>
        </w:rPr>
        <w:t>administrator</w:t>
      </w:r>
      <w:r w:rsidRPr="002654C2">
        <w:rPr>
          <w:rFonts w:ascii="Arial" w:hAnsi="Arial" w:cs="Arial"/>
          <w:lang w:val="en-GB"/>
        </w:rPr>
        <w:t xml:space="preserve"> to add, edit or remove employee accounts</w:t>
      </w:r>
    </w:p>
    <w:p w14:paraId="313FD8E0" w14:textId="4C6630EA"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Send receipt to </w:t>
      </w:r>
      <w:r w:rsidR="00B61489" w:rsidRPr="002654C2">
        <w:rPr>
          <w:rFonts w:ascii="Arial" w:hAnsi="Arial" w:cs="Arial"/>
          <w:lang w:val="en-GB"/>
        </w:rPr>
        <w:t xml:space="preserve">the </w:t>
      </w:r>
      <w:r w:rsidRPr="002654C2">
        <w:rPr>
          <w:rFonts w:ascii="Arial" w:hAnsi="Arial" w:cs="Arial"/>
          <w:noProof/>
          <w:lang w:val="en-GB"/>
        </w:rPr>
        <w:t>email</w:t>
      </w:r>
    </w:p>
    <w:p w14:paraId="740D2D99" w14:textId="5495B8AB"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Have </w:t>
      </w:r>
      <w:r w:rsidR="00B61489" w:rsidRPr="002654C2">
        <w:rPr>
          <w:rFonts w:ascii="Arial" w:hAnsi="Arial" w:cs="Arial"/>
          <w:lang w:val="en-GB"/>
        </w:rPr>
        <w:t xml:space="preserve">a </w:t>
      </w:r>
      <w:r w:rsidRPr="002654C2">
        <w:rPr>
          <w:rFonts w:ascii="Arial" w:hAnsi="Arial" w:cs="Arial"/>
          <w:noProof/>
          <w:lang w:val="en-GB"/>
        </w:rPr>
        <w:t>nice</w:t>
      </w:r>
      <w:r w:rsidRPr="002654C2">
        <w:rPr>
          <w:rFonts w:ascii="Arial" w:hAnsi="Arial" w:cs="Arial"/>
          <w:lang w:val="en-GB"/>
        </w:rPr>
        <w:t xml:space="preserve"> overview of items in shops and loan stands</w:t>
      </w:r>
    </w:p>
    <w:p w14:paraId="6B8584F1" w14:textId="4B0ECA05" w:rsidR="008C1F71" w:rsidRPr="002654C2" w:rsidRDefault="008C1F71" w:rsidP="008C1F71">
      <w:pPr>
        <w:spacing w:after="160" w:line="256" w:lineRule="auto"/>
        <w:rPr>
          <w:rFonts w:ascii="Arial" w:hAnsi="Arial" w:cs="Arial"/>
          <w:lang w:val="en-GB"/>
        </w:rPr>
      </w:pPr>
      <w:r w:rsidRPr="002654C2">
        <w:rPr>
          <w:rFonts w:ascii="Arial" w:hAnsi="Arial" w:cs="Arial"/>
          <w:lang w:val="en-GB"/>
        </w:rPr>
        <w:t>Could:</w:t>
      </w:r>
    </w:p>
    <w:p w14:paraId="11690EC4" w14:textId="2467A4A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Support touch screen</w:t>
      </w:r>
    </w:p>
    <w:p w14:paraId="5BD29948" w14:textId="6AEB607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administrator to view </w:t>
      </w:r>
      <w:r w:rsidR="00B61489" w:rsidRPr="002654C2">
        <w:rPr>
          <w:rFonts w:ascii="Arial" w:hAnsi="Arial" w:cs="Arial"/>
          <w:lang w:val="en-GB"/>
        </w:rPr>
        <w:t xml:space="preserve">the </w:t>
      </w:r>
      <w:r w:rsidRPr="002654C2">
        <w:rPr>
          <w:rFonts w:ascii="Arial" w:hAnsi="Arial" w:cs="Arial"/>
          <w:noProof/>
          <w:lang w:val="en-GB"/>
        </w:rPr>
        <w:t>activity</w:t>
      </w:r>
      <w:r w:rsidRPr="002654C2">
        <w:rPr>
          <w:rFonts w:ascii="Arial" w:hAnsi="Arial" w:cs="Arial"/>
          <w:lang w:val="en-GB"/>
        </w:rPr>
        <w:t xml:space="preserve"> of a particular employee </w:t>
      </w:r>
    </w:p>
    <w:p w14:paraId="37255D16" w14:textId="57123635"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Be able to </w:t>
      </w:r>
      <w:r w:rsidR="0073792D" w:rsidRPr="002654C2">
        <w:rPr>
          <w:rFonts w:ascii="Arial" w:hAnsi="Arial" w:cs="Arial"/>
          <w:lang w:val="en-GB"/>
        </w:rPr>
        <w:t>refund items bought at the shops</w:t>
      </w:r>
    </w:p>
    <w:p w14:paraId="70B6698A" w14:textId="3680FC9A"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Calculate how much money should be returned when buying </w:t>
      </w:r>
      <w:r w:rsidR="00B61489" w:rsidRPr="002654C2">
        <w:rPr>
          <w:rFonts w:ascii="Arial" w:hAnsi="Arial" w:cs="Arial"/>
          <w:lang w:val="en-GB"/>
        </w:rPr>
        <w:t xml:space="preserve">a </w:t>
      </w:r>
      <w:r w:rsidRPr="002654C2">
        <w:rPr>
          <w:rFonts w:ascii="Arial" w:hAnsi="Arial" w:cs="Arial"/>
          <w:noProof/>
          <w:lang w:val="en-GB"/>
        </w:rPr>
        <w:t>ticket</w:t>
      </w:r>
      <w:r w:rsidRPr="002654C2">
        <w:rPr>
          <w:rFonts w:ascii="Arial" w:hAnsi="Arial" w:cs="Arial"/>
          <w:lang w:val="en-GB"/>
        </w:rPr>
        <w:t xml:space="preserve"> at </w:t>
      </w:r>
      <w:r w:rsidR="00B61489" w:rsidRPr="002654C2">
        <w:rPr>
          <w:rFonts w:ascii="Arial" w:hAnsi="Arial" w:cs="Arial"/>
          <w:lang w:val="en-GB"/>
        </w:rPr>
        <w:t xml:space="preserve">the </w:t>
      </w:r>
      <w:r w:rsidRPr="002654C2">
        <w:rPr>
          <w:rFonts w:ascii="Arial" w:hAnsi="Arial" w:cs="Arial"/>
          <w:noProof/>
          <w:lang w:val="en-GB"/>
        </w:rPr>
        <w:t>entrance</w:t>
      </w:r>
    </w:p>
    <w:p w14:paraId="15CE59BD" w14:textId="59E1BFD3"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Be able to add notes to food or beverages such as “no pickles</w:t>
      </w:r>
      <w:r w:rsidR="00211887" w:rsidRPr="002654C2">
        <w:rPr>
          <w:rFonts w:ascii="Arial" w:hAnsi="Arial" w:cs="Arial"/>
          <w:lang w:val="en-GB"/>
        </w:rPr>
        <w:t xml:space="preserve"> on the hamburger</w:t>
      </w:r>
      <w:r w:rsidRPr="002654C2">
        <w:rPr>
          <w:rFonts w:ascii="Arial" w:hAnsi="Arial" w:cs="Arial"/>
          <w:lang w:val="en-GB"/>
        </w:rPr>
        <w:t>”</w:t>
      </w:r>
    </w:p>
    <w:p w14:paraId="1D444B11" w14:textId="2E6D75AF" w:rsidR="0073792D" w:rsidRPr="002654C2" w:rsidRDefault="0073792D" w:rsidP="0073792D">
      <w:pPr>
        <w:pStyle w:val="ListParagraph"/>
        <w:spacing w:after="160" w:line="256" w:lineRule="auto"/>
        <w:rPr>
          <w:rFonts w:ascii="Arial" w:hAnsi="Arial" w:cs="Arial"/>
          <w:lang w:val="en-GB"/>
        </w:rPr>
      </w:pPr>
    </w:p>
    <w:p w14:paraId="38489264" w14:textId="5324DBAC" w:rsidR="00C771D4" w:rsidRPr="002654C2" w:rsidRDefault="00C771D4" w:rsidP="0073792D">
      <w:pPr>
        <w:pStyle w:val="ListParagraph"/>
        <w:spacing w:after="160" w:line="256" w:lineRule="auto"/>
        <w:rPr>
          <w:rFonts w:ascii="Arial" w:hAnsi="Arial" w:cs="Arial"/>
          <w:lang w:val="en-GB"/>
        </w:rPr>
      </w:pPr>
    </w:p>
    <w:p w14:paraId="480C2B0D" w14:textId="3B61626D" w:rsidR="00C771D4" w:rsidRPr="002654C2" w:rsidRDefault="00C771D4" w:rsidP="0073792D">
      <w:pPr>
        <w:pStyle w:val="ListParagraph"/>
        <w:spacing w:after="160" w:line="256" w:lineRule="auto"/>
        <w:rPr>
          <w:rFonts w:ascii="Arial" w:hAnsi="Arial" w:cs="Arial"/>
          <w:lang w:val="en-GB"/>
        </w:rPr>
      </w:pPr>
    </w:p>
    <w:p w14:paraId="2209D354" w14:textId="6DFD0E49" w:rsidR="00C771D4" w:rsidRPr="002654C2" w:rsidRDefault="00C771D4" w:rsidP="0073792D">
      <w:pPr>
        <w:pStyle w:val="ListParagraph"/>
        <w:spacing w:after="160" w:line="256" w:lineRule="auto"/>
        <w:rPr>
          <w:rFonts w:ascii="Arial" w:hAnsi="Arial" w:cs="Arial"/>
          <w:lang w:val="en-GB"/>
        </w:rPr>
      </w:pPr>
    </w:p>
    <w:p w14:paraId="2019FF62" w14:textId="2D7A9B3C" w:rsidR="00C771D4" w:rsidRPr="002654C2" w:rsidRDefault="00C771D4" w:rsidP="0073792D">
      <w:pPr>
        <w:pStyle w:val="ListParagraph"/>
        <w:spacing w:after="160" w:line="256" w:lineRule="auto"/>
        <w:rPr>
          <w:rFonts w:ascii="Arial" w:hAnsi="Arial" w:cs="Arial"/>
          <w:lang w:val="en-GB"/>
        </w:rPr>
      </w:pPr>
    </w:p>
    <w:p w14:paraId="53A218C6" w14:textId="48E5CB82" w:rsidR="00C771D4" w:rsidRPr="002654C2" w:rsidRDefault="00C771D4" w:rsidP="0073792D">
      <w:pPr>
        <w:pStyle w:val="ListParagraph"/>
        <w:spacing w:after="160" w:line="256" w:lineRule="auto"/>
        <w:rPr>
          <w:rFonts w:ascii="Arial" w:hAnsi="Arial" w:cs="Arial"/>
          <w:lang w:val="en-GB"/>
        </w:rPr>
      </w:pPr>
    </w:p>
    <w:p w14:paraId="32BD1437" w14:textId="1ABD6197" w:rsidR="00C771D4" w:rsidRPr="002654C2" w:rsidRDefault="00C771D4" w:rsidP="0073792D">
      <w:pPr>
        <w:pStyle w:val="ListParagraph"/>
        <w:spacing w:after="160" w:line="256" w:lineRule="auto"/>
        <w:rPr>
          <w:rFonts w:ascii="Arial" w:hAnsi="Arial" w:cs="Arial"/>
          <w:lang w:val="en-GB"/>
        </w:rPr>
      </w:pPr>
    </w:p>
    <w:p w14:paraId="6E55AF00" w14:textId="36844A4C" w:rsidR="00C771D4" w:rsidRPr="002654C2" w:rsidRDefault="00C771D4" w:rsidP="0073792D">
      <w:pPr>
        <w:pStyle w:val="ListParagraph"/>
        <w:spacing w:after="160" w:line="256" w:lineRule="auto"/>
        <w:rPr>
          <w:rFonts w:ascii="Arial" w:hAnsi="Arial" w:cs="Arial"/>
          <w:lang w:val="en-GB"/>
        </w:rPr>
      </w:pPr>
    </w:p>
    <w:p w14:paraId="0C232200" w14:textId="7BE4DB21" w:rsidR="00C771D4" w:rsidRPr="002654C2" w:rsidRDefault="00C771D4" w:rsidP="0073792D">
      <w:pPr>
        <w:pStyle w:val="ListParagraph"/>
        <w:spacing w:after="160" w:line="256" w:lineRule="auto"/>
        <w:rPr>
          <w:rFonts w:ascii="Arial" w:hAnsi="Arial" w:cs="Arial"/>
          <w:lang w:val="en-GB"/>
        </w:rPr>
      </w:pPr>
    </w:p>
    <w:p w14:paraId="15B7694B" w14:textId="384F0FBA" w:rsidR="00C771D4" w:rsidRPr="002654C2" w:rsidRDefault="00C771D4" w:rsidP="0073792D">
      <w:pPr>
        <w:pStyle w:val="ListParagraph"/>
        <w:spacing w:after="160" w:line="256" w:lineRule="auto"/>
        <w:rPr>
          <w:rFonts w:ascii="Arial" w:hAnsi="Arial" w:cs="Arial"/>
          <w:lang w:val="en-GB"/>
        </w:rPr>
      </w:pPr>
    </w:p>
    <w:p w14:paraId="4C1B3639" w14:textId="43FF2C37" w:rsidR="00C771D4" w:rsidRPr="002654C2" w:rsidRDefault="00C771D4" w:rsidP="0073792D">
      <w:pPr>
        <w:pStyle w:val="ListParagraph"/>
        <w:spacing w:after="160" w:line="256" w:lineRule="auto"/>
        <w:rPr>
          <w:rFonts w:ascii="Arial" w:hAnsi="Arial" w:cs="Arial"/>
          <w:lang w:val="en-GB"/>
        </w:rPr>
      </w:pPr>
    </w:p>
    <w:p w14:paraId="2F5004C3" w14:textId="57A4E1F9" w:rsidR="00C771D4" w:rsidRPr="002654C2" w:rsidRDefault="00C771D4" w:rsidP="0073792D">
      <w:pPr>
        <w:pStyle w:val="ListParagraph"/>
        <w:spacing w:after="160" w:line="256" w:lineRule="auto"/>
        <w:rPr>
          <w:rFonts w:ascii="Arial" w:hAnsi="Arial" w:cs="Arial"/>
          <w:lang w:val="en-GB"/>
        </w:rPr>
      </w:pPr>
    </w:p>
    <w:p w14:paraId="6B7DFE39" w14:textId="5B8EB8B5" w:rsidR="00C771D4" w:rsidRPr="002654C2" w:rsidRDefault="00C771D4" w:rsidP="0073792D">
      <w:pPr>
        <w:pStyle w:val="ListParagraph"/>
        <w:spacing w:after="160" w:line="256" w:lineRule="auto"/>
        <w:rPr>
          <w:rFonts w:ascii="Arial" w:hAnsi="Arial" w:cs="Arial"/>
          <w:lang w:val="en-GB"/>
        </w:rPr>
      </w:pPr>
    </w:p>
    <w:p w14:paraId="0D50D618" w14:textId="62AADFCF" w:rsidR="00C771D4" w:rsidRPr="002654C2" w:rsidRDefault="00C771D4" w:rsidP="0073792D">
      <w:pPr>
        <w:pStyle w:val="ListParagraph"/>
        <w:spacing w:after="160" w:line="256" w:lineRule="auto"/>
        <w:rPr>
          <w:rFonts w:ascii="Arial" w:hAnsi="Arial" w:cs="Arial"/>
          <w:lang w:val="en-GB"/>
        </w:rPr>
      </w:pPr>
    </w:p>
    <w:p w14:paraId="5058EDCD" w14:textId="248CA5C8" w:rsidR="00C771D4" w:rsidRPr="002654C2" w:rsidRDefault="00C771D4" w:rsidP="0073792D">
      <w:pPr>
        <w:pStyle w:val="ListParagraph"/>
        <w:spacing w:after="160" w:line="256" w:lineRule="auto"/>
        <w:rPr>
          <w:rFonts w:ascii="Arial" w:hAnsi="Arial" w:cs="Arial"/>
          <w:lang w:val="en-GB"/>
        </w:rPr>
      </w:pPr>
    </w:p>
    <w:p w14:paraId="42C0B38A" w14:textId="366FDEE8" w:rsidR="00C771D4" w:rsidRPr="002654C2" w:rsidRDefault="00C771D4" w:rsidP="0073792D">
      <w:pPr>
        <w:pStyle w:val="ListParagraph"/>
        <w:spacing w:after="160" w:line="256" w:lineRule="auto"/>
        <w:rPr>
          <w:rFonts w:ascii="Arial" w:hAnsi="Arial" w:cs="Arial"/>
          <w:lang w:val="en-GB"/>
        </w:rPr>
      </w:pPr>
    </w:p>
    <w:p w14:paraId="7CC73AAD" w14:textId="0222FB3C" w:rsidR="00C771D4" w:rsidRPr="002654C2" w:rsidRDefault="00C771D4" w:rsidP="0073792D">
      <w:pPr>
        <w:pStyle w:val="ListParagraph"/>
        <w:spacing w:after="160" w:line="256" w:lineRule="auto"/>
        <w:rPr>
          <w:rFonts w:ascii="Arial" w:hAnsi="Arial" w:cs="Arial"/>
          <w:lang w:val="en-GB"/>
        </w:rPr>
      </w:pPr>
    </w:p>
    <w:p w14:paraId="130CCDFE" w14:textId="04F74840" w:rsidR="00C771D4" w:rsidRPr="002654C2" w:rsidRDefault="00C771D4" w:rsidP="0073792D">
      <w:pPr>
        <w:pStyle w:val="ListParagraph"/>
        <w:spacing w:after="160" w:line="256" w:lineRule="auto"/>
        <w:rPr>
          <w:rFonts w:ascii="Arial" w:hAnsi="Arial" w:cs="Arial"/>
          <w:lang w:val="en-GB"/>
        </w:rPr>
      </w:pPr>
    </w:p>
    <w:p w14:paraId="1D9B66E4" w14:textId="6DC6EFAC" w:rsidR="00C771D4" w:rsidRPr="002654C2" w:rsidRDefault="00C771D4" w:rsidP="0073792D">
      <w:pPr>
        <w:pStyle w:val="ListParagraph"/>
        <w:spacing w:after="160" w:line="256" w:lineRule="auto"/>
        <w:rPr>
          <w:rFonts w:ascii="Arial" w:hAnsi="Arial" w:cs="Arial"/>
          <w:lang w:val="en-GB"/>
        </w:rPr>
      </w:pPr>
    </w:p>
    <w:p w14:paraId="03E59831" w14:textId="621AE1DF" w:rsidR="00C771D4" w:rsidRPr="002654C2" w:rsidRDefault="00C771D4" w:rsidP="0073792D">
      <w:pPr>
        <w:pStyle w:val="ListParagraph"/>
        <w:spacing w:after="160" w:line="256" w:lineRule="auto"/>
        <w:rPr>
          <w:rFonts w:ascii="Arial" w:hAnsi="Arial" w:cs="Arial"/>
          <w:lang w:val="en-GB"/>
        </w:rPr>
      </w:pPr>
    </w:p>
    <w:p w14:paraId="3C581435" w14:textId="2C0E568A" w:rsidR="00C771D4" w:rsidRPr="002654C2" w:rsidRDefault="00C771D4" w:rsidP="0073792D">
      <w:pPr>
        <w:pStyle w:val="ListParagraph"/>
        <w:spacing w:after="160" w:line="256" w:lineRule="auto"/>
        <w:rPr>
          <w:rFonts w:ascii="Arial" w:hAnsi="Arial" w:cs="Arial"/>
          <w:lang w:val="en-GB"/>
        </w:rPr>
      </w:pPr>
    </w:p>
    <w:p w14:paraId="3D1AA514" w14:textId="7EA5CAFE" w:rsidR="00C771D4" w:rsidRPr="002654C2" w:rsidRDefault="00C771D4" w:rsidP="0073792D">
      <w:pPr>
        <w:pStyle w:val="ListParagraph"/>
        <w:spacing w:after="160" w:line="256" w:lineRule="auto"/>
        <w:rPr>
          <w:rFonts w:ascii="Arial" w:hAnsi="Arial" w:cs="Arial"/>
          <w:lang w:val="en-GB"/>
        </w:rPr>
      </w:pPr>
    </w:p>
    <w:p w14:paraId="39695C99" w14:textId="1A1229D5" w:rsidR="00C771D4" w:rsidRPr="002654C2" w:rsidRDefault="00C771D4" w:rsidP="0073792D">
      <w:pPr>
        <w:pStyle w:val="ListParagraph"/>
        <w:spacing w:after="160" w:line="256" w:lineRule="auto"/>
        <w:rPr>
          <w:rFonts w:ascii="Arial" w:hAnsi="Arial" w:cs="Arial"/>
          <w:lang w:val="en-GB"/>
        </w:rPr>
      </w:pPr>
    </w:p>
    <w:p w14:paraId="45DB9876" w14:textId="2EF50EA4" w:rsidR="00C771D4" w:rsidRPr="002654C2" w:rsidRDefault="00C771D4" w:rsidP="0073792D">
      <w:pPr>
        <w:pStyle w:val="ListParagraph"/>
        <w:spacing w:after="160" w:line="256" w:lineRule="auto"/>
        <w:rPr>
          <w:rFonts w:ascii="Arial" w:hAnsi="Arial" w:cs="Arial"/>
          <w:lang w:val="en-GB"/>
        </w:rPr>
      </w:pPr>
    </w:p>
    <w:p w14:paraId="0A3F6BF8" w14:textId="74F95539" w:rsidR="00C771D4" w:rsidRPr="002654C2" w:rsidRDefault="00C771D4" w:rsidP="0073792D">
      <w:pPr>
        <w:pStyle w:val="ListParagraph"/>
        <w:spacing w:after="160" w:line="256" w:lineRule="auto"/>
        <w:rPr>
          <w:rFonts w:ascii="Arial" w:hAnsi="Arial" w:cs="Arial"/>
          <w:lang w:val="en-GB"/>
        </w:rPr>
      </w:pPr>
    </w:p>
    <w:p w14:paraId="1C47538F" w14:textId="591B1C24" w:rsidR="00C771D4" w:rsidRPr="002654C2" w:rsidRDefault="00C771D4" w:rsidP="0073792D">
      <w:pPr>
        <w:pStyle w:val="ListParagraph"/>
        <w:spacing w:after="160" w:line="256" w:lineRule="auto"/>
        <w:rPr>
          <w:rFonts w:ascii="Arial" w:hAnsi="Arial" w:cs="Arial"/>
          <w:lang w:val="en-GB"/>
        </w:rPr>
      </w:pPr>
    </w:p>
    <w:p w14:paraId="001389A4" w14:textId="77777777" w:rsidR="00C771D4" w:rsidRPr="002654C2" w:rsidRDefault="00C771D4" w:rsidP="0073792D">
      <w:pPr>
        <w:pStyle w:val="ListParagraph"/>
        <w:spacing w:after="160" w:line="256" w:lineRule="auto"/>
        <w:rPr>
          <w:rFonts w:ascii="Arial" w:hAnsi="Arial" w:cs="Arial"/>
          <w:lang w:val="en-GB"/>
        </w:rPr>
      </w:pPr>
    </w:p>
    <w:p w14:paraId="1089B6C9" w14:textId="2E379A46" w:rsidR="00DB6618" w:rsidRPr="002654C2" w:rsidRDefault="00C11D1F" w:rsidP="00680450">
      <w:pPr>
        <w:pStyle w:val="Heading1"/>
      </w:pPr>
      <w:bookmarkStart w:id="8" w:name="_Toc3832770"/>
      <w:r w:rsidRPr="002654C2">
        <w:lastRenderedPageBreak/>
        <w:t>Graphical</w:t>
      </w:r>
      <w:r w:rsidR="00DB6618" w:rsidRPr="002654C2">
        <w:t xml:space="preserve"> user interface</w:t>
      </w:r>
      <w:bookmarkEnd w:id="8"/>
    </w:p>
    <w:p w14:paraId="256F5907" w14:textId="3BB71E63" w:rsidR="00DB6618" w:rsidRPr="002654C2" w:rsidRDefault="00DB6618" w:rsidP="00151639">
      <w:pPr>
        <w:rPr>
          <w:rFonts w:ascii="Arial" w:hAnsi="Arial" w:cs="Arial"/>
          <w:b/>
          <w:bCs/>
          <w:kern w:val="32"/>
        </w:rPr>
      </w:pPr>
    </w:p>
    <w:p w14:paraId="18C66B35" w14:textId="77777777" w:rsidR="00C11D1F" w:rsidRPr="002654C2" w:rsidRDefault="00C11D1F" w:rsidP="00C11D1F">
      <w:pPr>
        <w:rPr>
          <w:rFonts w:ascii="Arial" w:hAnsi="Arial" w:cs="Arial"/>
          <w:sz w:val="22"/>
          <w:szCs w:val="22"/>
          <w:lang w:val="en-GB" w:eastAsia="en-US"/>
        </w:rPr>
      </w:pPr>
      <w:r w:rsidRPr="002654C2">
        <w:rPr>
          <w:rFonts w:ascii="Arial" w:hAnsi="Arial" w:cs="Arial"/>
          <w:lang w:val="en-GB"/>
        </w:rPr>
        <w:t xml:space="preserve">The light grey text boxes are </w:t>
      </w:r>
      <w:r w:rsidRPr="002654C2">
        <w:rPr>
          <w:rFonts w:ascii="Arial" w:hAnsi="Arial" w:cs="Arial"/>
          <w:noProof/>
          <w:lang w:val="en-GB"/>
        </w:rPr>
        <w:t>read-only</w:t>
      </w:r>
      <w:r w:rsidRPr="002654C2">
        <w:rPr>
          <w:rFonts w:ascii="Arial" w:hAnsi="Arial" w:cs="Arial"/>
          <w:lang w:val="en-GB"/>
        </w:rPr>
        <w:t xml:space="preserve">. </w:t>
      </w:r>
    </w:p>
    <w:p w14:paraId="0F0B848F" w14:textId="77777777" w:rsidR="00C11D1F" w:rsidRPr="002654C2" w:rsidRDefault="00C11D1F" w:rsidP="00C11D1F">
      <w:pPr>
        <w:rPr>
          <w:rFonts w:ascii="Arial" w:hAnsi="Arial" w:cs="Arial"/>
          <w:lang w:val="en-GB"/>
        </w:rPr>
      </w:pPr>
      <w:r w:rsidRPr="002654C2">
        <w:rPr>
          <w:rFonts w:ascii="Arial" w:hAnsi="Arial" w:cs="Arial"/>
          <w:lang w:val="en-GB"/>
        </w:rPr>
        <w:t xml:space="preserve">The white text boxes </w:t>
      </w:r>
      <w:r w:rsidRPr="002654C2">
        <w:rPr>
          <w:rFonts w:ascii="Arial" w:hAnsi="Arial" w:cs="Arial"/>
          <w:noProof/>
          <w:lang w:val="en-GB"/>
        </w:rPr>
        <w:t>are</w:t>
      </w:r>
      <w:r w:rsidRPr="002654C2">
        <w:rPr>
          <w:rFonts w:ascii="Arial" w:hAnsi="Arial" w:cs="Arial"/>
          <w:lang w:val="en-GB"/>
        </w:rPr>
        <w:t xml:space="preserve"> read and type. </w:t>
      </w:r>
    </w:p>
    <w:p w14:paraId="47E90D2F" w14:textId="77777777" w:rsidR="00C11D1F" w:rsidRPr="002654C2" w:rsidRDefault="00C11D1F" w:rsidP="00C11D1F">
      <w:pPr>
        <w:rPr>
          <w:rFonts w:ascii="Arial" w:hAnsi="Arial" w:cs="Arial"/>
          <w:lang w:val="en-GB"/>
        </w:rPr>
      </w:pPr>
      <w:r w:rsidRPr="002654C2">
        <w:rPr>
          <w:rFonts w:ascii="Arial" w:hAnsi="Arial" w:cs="Arial"/>
          <w:lang w:val="en-GB"/>
        </w:rPr>
        <w:t>The white box with a cross is a picture box.</w:t>
      </w:r>
    </w:p>
    <w:p w14:paraId="52AB967F" w14:textId="77777777" w:rsidR="00C11D1F" w:rsidRPr="002654C2" w:rsidRDefault="00C11D1F" w:rsidP="00C11D1F">
      <w:pPr>
        <w:rPr>
          <w:rFonts w:ascii="Arial" w:hAnsi="Arial" w:cs="Arial"/>
          <w:lang w:val="en-GB"/>
        </w:rPr>
      </w:pPr>
    </w:p>
    <w:p w14:paraId="1BB9587C" w14:textId="77777777" w:rsidR="00C11D1F" w:rsidRPr="002654C2" w:rsidRDefault="00C11D1F" w:rsidP="00C11D1F">
      <w:pPr>
        <w:pStyle w:val="Heading2"/>
        <w:rPr>
          <w:rFonts w:ascii="Arial" w:hAnsi="Arial" w:cs="Arial"/>
          <w:color w:val="auto"/>
          <w:lang w:val="en-GB"/>
        </w:rPr>
      </w:pPr>
      <w:bookmarkStart w:id="9" w:name="_Toc3832771"/>
      <w:r w:rsidRPr="002654C2">
        <w:rPr>
          <w:rFonts w:ascii="Arial" w:hAnsi="Arial" w:cs="Arial"/>
          <w:color w:val="auto"/>
          <w:lang w:val="en-GB"/>
        </w:rPr>
        <w:t>Entrance application:</w:t>
      </w:r>
      <w:bookmarkEnd w:id="9"/>
    </w:p>
    <w:p w14:paraId="3084586D" w14:textId="2F3A431D"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2654C2" w:rsidRDefault="00C11D1F" w:rsidP="00C11D1F">
      <w:pPr>
        <w:rPr>
          <w:rFonts w:ascii="Arial" w:hAnsi="Arial" w:cs="Arial"/>
          <w:lang w:val="en-GB"/>
        </w:rPr>
      </w:pPr>
      <w:r w:rsidRPr="002654C2">
        <w:rPr>
          <w:rFonts w:ascii="Arial" w:hAnsi="Arial" w:cs="Arial"/>
          <w:lang w:val="en-GB"/>
        </w:rPr>
        <w:t xml:space="preserve">The picture box first show waiting then when a code is scanned the ticket number, name, </w:t>
      </w:r>
      <w:r w:rsidRPr="002654C2">
        <w:rPr>
          <w:rFonts w:ascii="Arial" w:hAnsi="Arial" w:cs="Arial"/>
          <w:noProof/>
          <w:lang w:val="en-GB"/>
        </w:rPr>
        <w:t>and</w:t>
      </w:r>
      <w:r w:rsidRPr="002654C2">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purchased with that email. When the program chip button is pressed the RFID chip is then programmed.</w:t>
      </w:r>
    </w:p>
    <w:p w14:paraId="3B206520" w14:textId="64D440E2" w:rsidR="00C11D1F" w:rsidRPr="002654C2" w:rsidRDefault="00C11D1F" w:rsidP="00C11D1F">
      <w:pPr>
        <w:rPr>
          <w:rFonts w:ascii="Arial" w:hAnsi="Arial" w:cs="Arial"/>
          <w:lang w:val="en-GB"/>
        </w:rPr>
      </w:pPr>
    </w:p>
    <w:p w14:paraId="3DCA0A26" w14:textId="77777777" w:rsidR="00C11D1F" w:rsidRPr="002654C2" w:rsidRDefault="00C11D1F" w:rsidP="00C11D1F">
      <w:pPr>
        <w:rPr>
          <w:rFonts w:ascii="Arial" w:hAnsi="Arial" w:cs="Arial"/>
          <w:lang w:val="en-GB"/>
        </w:rPr>
      </w:pPr>
    </w:p>
    <w:p w14:paraId="2DB51EE7" w14:textId="503B1B5F" w:rsidR="00C11D1F" w:rsidRPr="002654C2" w:rsidRDefault="00C11D1F" w:rsidP="00C11D1F">
      <w:pPr>
        <w:pStyle w:val="Heading2"/>
        <w:rPr>
          <w:rFonts w:ascii="Arial" w:hAnsi="Arial" w:cs="Arial"/>
          <w:color w:val="auto"/>
          <w:lang w:val="en-GB"/>
        </w:rPr>
      </w:pPr>
      <w:bookmarkStart w:id="10" w:name="_Toc3832772"/>
      <w:r w:rsidRPr="002654C2">
        <w:rPr>
          <w:rFonts w:ascii="Arial" w:hAnsi="Arial" w:cs="Arial"/>
          <w:color w:val="auto"/>
          <w:lang w:val="en-GB"/>
        </w:rPr>
        <w:lastRenderedPageBreak/>
        <w:t>Camping application:</w:t>
      </w:r>
      <w:bookmarkEnd w:id="10"/>
    </w:p>
    <w:p w14:paraId="541AA987" w14:textId="653544DB" w:rsidR="00C11D1F" w:rsidRPr="002654C2" w:rsidRDefault="00C11D1F" w:rsidP="00C11D1F">
      <w:pPr>
        <w:rPr>
          <w:rFonts w:ascii="Arial" w:hAnsi="Arial" w:cs="Arial"/>
          <w:lang w:val="en-GB"/>
        </w:rPr>
      </w:pPr>
      <w:r w:rsidRPr="002654C2">
        <w:rPr>
          <w:rFonts w:ascii="Arial" w:hAnsi="Arial" w:cs="Arial"/>
          <w:lang w:val="en-GB"/>
        </w:rPr>
        <w:t xml:space="preserve"> </w:t>
      </w:r>
      <w:r w:rsidRPr="002654C2">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77777777"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When a chip is scanned the above text boxes are filled if the “event” account reserved a camping spot if not the picture box displays that there is no reservation on that account. When the pay for camping spot button is pressed the database is updated.</w:t>
      </w:r>
    </w:p>
    <w:p w14:paraId="09A3A69B" w14:textId="479F6518" w:rsidR="00C11D1F" w:rsidRPr="002654C2" w:rsidRDefault="00C11D1F" w:rsidP="00C11D1F">
      <w:pPr>
        <w:rPr>
          <w:rFonts w:ascii="Arial" w:hAnsi="Arial" w:cs="Arial"/>
          <w:lang w:val="en-GB"/>
        </w:rPr>
      </w:pPr>
    </w:p>
    <w:p w14:paraId="48F613E6" w14:textId="77777777" w:rsidR="00680450" w:rsidRPr="002654C2" w:rsidRDefault="00680450" w:rsidP="00C11D1F">
      <w:pPr>
        <w:rPr>
          <w:rFonts w:ascii="Arial" w:hAnsi="Arial" w:cs="Arial"/>
          <w:lang w:val="en-GB"/>
        </w:rPr>
      </w:pPr>
    </w:p>
    <w:p w14:paraId="663B4CDE" w14:textId="77777777" w:rsidR="00C11D1F" w:rsidRPr="002654C2" w:rsidRDefault="00C11D1F" w:rsidP="00C11D1F">
      <w:pPr>
        <w:pStyle w:val="Heading2"/>
        <w:rPr>
          <w:rFonts w:ascii="Arial" w:hAnsi="Arial" w:cs="Arial"/>
          <w:color w:val="auto"/>
          <w:lang w:val="en-GB"/>
        </w:rPr>
      </w:pPr>
      <w:bookmarkStart w:id="11" w:name="_Toc3832773"/>
      <w:r w:rsidRPr="002654C2">
        <w:rPr>
          <w:rFonts w:ascii="Arial" w:hAnsi="Arial" w:cs="Arial"/>
          <w:color w:val="auto"/>
          <w:lang w:val="en-GB"/>
        </w:rPr>
        <w:lastRenderedPageBreak/>
        <w:t>Shop application:</w:t>
      </w:r>
      <w:bookmarkEnd w:id="11"/>
    </w:p>
    <w:p w14:paraId="0C00C235" w14:textId="7ED8491B"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shop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2654C2" w:rsidRDefault="00C11D1F" w:rsidP="00C11D1F">
      <w:pPr>
        <w:rPr>
          <w:rFonts w:ascii="Arial" w:hAnsi="Arial" w:cs="Arial"/>
          <w:lang w:val="en-GB"/>
        </w:rPr>
      </w:pPr>
    </w:p>
    <w:p w14:paraId="089DCCEE" w14:textId="77777777" w:rsidR="00C11D1F" w:rsidRPr="002654C2" w:rsidRDefault="00C11D1F" w:rsidP="00C11D1F">
      <w:pPr>
        <w:rPr>
          <w:rFonts w:ascii="Arial" w:hAnsi="Arial" w:cs="Arial"/>
          <w:lang w:val="en-GB"/>
        </w:rPr>
      </w:pPr>
    </w:p>
    <w:p w14:paraId="28CB80C2" w14:textId="77777777" w:rsidR="00C11D1F" w:rsidRPr="002654C2" w:rsidRDefault="00C11D1F" w:rsidP="00C11D1F">
      <w:pPr>
        <w:pStyle w:val="Heading2"/>
        <w:rPr>
          <w:rFonts w:ascii="Arial" w:hAnsi="Arial" w:cs="Arial"/>
          <w:color w:val="auto"/>
          <w:lang w:val="en-GB"/>
        </w:rPr>
      </w:pPr>
      <w:bookmarkStart w:id="12" w:name="_Toc3832774"/>
      <w:r w:rsidRPr="002654C2">
        <w:rPr>
          <w:rFonts w:ascii="Arial" w:hAnsi="Arial" w:cs="Arial"/>
          <w:color w:val="auto"/>
          <w:lang w:val="en-GB"/>
        </w:rPr>
        <w:lastRenderedPageBreak/>
        <w:t>Loan stand application</w:t>
      </w:r>
      <w:bookmarkEnd w:id="12"/>
    </w:p>
    <w:p w14:paraId="22175218" w14:textId="6A4C30F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Loan stand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2654C2" w:rsidRDefault="00C11D1F" w:rsidP="00C11D1F">
      <w:pPr>
        <w:ind w:left="360"/>
        <w:rPr>
          <w:rFonts w:ascii="Arial" w:hAnsi="Arial" w:cs="Arial"/>
          <w:lang w:val="en-GB"/>
        </w:rPr>
      </w:pPr>
    </w:p>
    <w:p w14:paraId="5DAEFA4A" w14:textId="77777777" w:rsidR="00C11D1F" w:rsidRPr="002654C2" w:rsidRDefault="00C11D1F" w:rsidP="00C11D1F">
      <w:pPr>
        <w:rPr>
          <w:rFonts w:ascii="Arial" w:hAnsi="Arial" w:cs="Arial"/>
          <w:lang w:val="en-GB"/>
        </w:rPr>
      </w:pPr>
    </w:p>
    <w:p w14:paraId="1CC4C08D" w14:textId="77777777" w:rsidR="00C11D1F" w:rsidRPr="002654C2" w:rsidRDefault="00C11D1F" w:rsidP="00C11D1F">
      <w:pPr>
        <w:rPr>
          <w:rFonts w:ascii="Arial" w:hAnsi="Arial" w:cs="Arial"/>
          <w:lang w:val="en-GB"/>
        </w:rPr>
      </w:pPr>
    </w:p>
    <w:p w14:paraId="431BA8A1" w14:textId="77777777" w:rsidR="00C11D1F" w:rsidRPr="002654C2" w:rsidRDefault="00C11D1F" w:rsidP="00C11D1F">
      <w:pPr>
        <w:rPr>
          <w:rFonts w:ascii="Arial" w:hAnsi="Arial" w:cs="Arial"/>
          <w:lang w:val="en-GB"/>
        </w:rPr>
      </w:pPr>
    </w:p>
    <w:p w14:paraId="1721064D" w14:textId="77777777" w:rsidR="00C11D1F" w:rsidRPr="002654C2" w:rsidRDefault="00C11D1F" w:rsidP="00C11D1F">
      <w:pPr>
        <w:rPr>
          <w:rFonts w:ascii="Arial" w:hAnsi="Arial" w:cs="Arial"/>
          <w:lang w:val="en-GB"/>
        </w:rPr>
      </w:pPr>
    </w:p>
    <w:p w14:paraId="68FB7B55" w14:textId="77777777" w:rsidR="00C11D1F" w:rsidRPr="002654C2" w:rsidRDefault="00C11D1F" w:rsidP="00C11D1F">
      <w:pPr>
        <w:rPr>
          <w:rFonts w:ascii="Arial" w:hAnsi="Arial" w:cs="Arial"/>
          <w:lang w:val="en-GB"/>
        </w:rPr>
      </w:pPr>
    </w:p>
    <w:p w14:paraId="12B75109" w14:textId="77777777" w:rsidR="00C11D1F" w:rsidRPr="002654C2" w:rsidRDefault="00C11D1F" w:rsidP="00C11D1F">
      <w:pPr>
        <w:rPr>
          <w:rFonts w:ascii="Arial" w:hAnsi="Arial" w:cs="Arial"/>
          <w:lang w:val="en-GB"/>
        </w:rPr>
      </w:pPr>
    </w:p>
    <w:p w14:paraId="1DAC81FD" w14:textId="77777777" w:rsidR="00C11D1F" w:rsidRPr="002654C2" w:rsidRDefault="00C11D1F" w:rsidP="00C11D1F">
      <w:pPr>
        <w:rPr>
          <w:rFonts w:ascii="Arial" w:hAnsi="Arial" w:cs="Arial"/>
          <w:lang w:val="en-GB"/>
        </w:rPr>
      </w:pPr>
    </w:p>
    <w:p w14:paraId="7E0397D4" w14:textId="77777777" w:rsidR="00C11D1F" w:rsidRPr="002654C2" w:rsidRDefault="00C11D1F" w:rsidP="00C11D1F">
      <w:pPr>
        <w:pStyle w:val="Heading2"/>
        <w:rPr>
          <w:rFonts w:ascii="Arial" w:hAnsi="Arial" w:cs="Arial"/>
          <w:color w:val="auto"/>
          <w:lang w:val="en-GB"/>
        </w:rPr>
      </w:pPr>
      <w:bookmarkStart w:id="13" w:name="_Toc3832775"/>
      <w:r w:rsidRPr="002654C2">
        <w:rPr>
          <w:rFonts w:ascii="Arial" w:hAnsi="Arial" w:cs="Arial"/>
          <w:color w:val="auto"/>
          <w:lang w:val="en-GB"/>
        </w:rPr>
        <w:lastRenderedPageBreak/>
        <w:t>Exit application</w:t>
      </w:r>
      <w:bookmarkEnd w:id="13"/>
    </w:p>
    <w:p w14:paraId="6AE4A6CF" w14:textId="05D4CA9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The ticket number, amount to be </w:t>
      </w:r>
      <w:r w:rsidRPr="002654C2">
        <w:rPr>
          <w:rFonts w:ascii="Arial" w:hAnsi="Arial" w:cs="Arial"/>
          <w:noProof/>
          <w:lang w:val="en-GB"/>
        </w:rPr>
        <w:t>returned are</w:t>
      </w:r>
      <w:r w:rsidRPr="002654C2">
        <w:rPr>
          <w:rFonts w:ascii="Arial" w:hAnsi="Arial" w:cs="Arial"/>
          <w:lang w:val="en-GB"/>
        </w:rPr>
        <w:t xml:space="preserve"> displayed in text boxes and the loaned items are shown in a list box.</w:t>
      </w:r>
    </w:p>
    <w:p w14:paraId="179EF72B" w14:textId="77777777" w:rsidR="00C11D1F" w:rsidRPr="002654C2" w:rsidRDefault="00C11D1F" w:rsidP="00C11D1F">
      <w:pPr>
        <w:rPr>
          <w:rFonts w:ascii="Arial" w:hAnsi="Arial" w:cs="Arial"/>
          <w:lang w:val="en-GB"/>
        </w:rPr>
      </w:pPr>
    </w:p>
    <w:p w14:paraId="487CF84C" w14:textId="77777777" w:rsidR="00C11D1F" w:rsidRPr="002654C2" w:rsidRDefault="00C11D1F" w:rsidP="00C11D1F">
      <w:pPr>
        <w:rPr>
          <w:rFonts w:ascii="Arial" w:hAnsi="Arial" w:cs="Arial"/>
          <w:lang w:val="en-GB"/>
        </w:rPr>
      </w:pPr>
    </w:p>
    <w:p w14:paraId="7D4E66FA" w14:textId="77777777" w:rsidR="00C11D1F" w:rsidRPr="002654C2" w:rsidRDefault="00C11D1F" w:rsidP="00C11D1F">
      <w:pPr>
        <w:rPr>
          <w:rFonts w:ascii="Arial" w:hAnsi="Arial" w:cs="Arial"/>
          <w:lang w:val="en-GB"/>
        </w:rPr>
      </w:pPr>
    </w:p>
    <w:p w14:paraId="43D19030" w14:textId="77777777" w:rsidR="00C11D1F" w:rsidRPr="002654C2" w:rsidRDefault="00C11D1F" w:rsidP="00C11D1F">
      <w:pPr>
        <w:rPr>
          <w:rFonts w:ascii="Arial" w:hAnsi="Arial" w:cs="Arial"/>
          <w:lang w:val="en-GB"/>
        </w:rPr>
      </w:pPr>
    </w:p>
    <w:p w14:paraId="59955595" w14:textId="77777777" w:rsidR="00C11D1F" w:rsidRPr="002654C2" w:rsidRDefault="00C11D1F" w:rsidP="00C11D1F">
      <w:pPr>
        <w:rPr>
          <w:rFonts w:ascii="Arial" w:hAnsi="Arial" w:cs="Arial"/>
          <w:lang w:val="en-GB"/>
        </w:rPr>
      </w:pPr>
    </w:p>
    <w:p w14:paraId="51010E4B" w14:textId="77777777" w:rsidR="00C11D1F" w:rsidRPr="002654C2" w:rsidRDefault="00C11D1F" w:rsidP="00C11D1F">
      <w:pPr>
        <w:rPr>
          <w:rFonts w:ascii="Arial" w:hAnsi="Arial" w:cs="Arial"/>
          <w:lang w:val="en-GB"/>
        </w:rPr>
      </w:pPr>
    </w:p>
    <w:p w14:paraId="308E32EE" w14:textId="77777777" w:rsidR="00C11D1F" w:rsidRPr="002654C2" w:rsidRDefault="00C11D1F" w:rsidP="00C11D1F">
      <w:pPr>
        <w:rPr>
          <w:rFonts w:ascii="Arial" w:hAnsi="Arial" w:cs="Arial"/>
          <w:lang w:val="en-GB"/>
        </w:rPr>
      </w:pPr>
    </w:p>
    <w:p w14:paraId="5A44AC93" w14:textId="77777777" w:rsidR="00C11D1F" w:rsidRPr="002654C2" w:rsidRDefault="00C11D1F" w:rsidP="00C11D1F">
      <w:pPr>
        <w:rPr>
          <w:rFonts w:ascii="Arial" w:hAnsi="Arial" w:cs="Arial"/>
          <w:lang w:val="en-GB"/>
        </w:rPr>
      </w:pPr>
    </w:p>
    <w:p w14:paraId="179D749F" w14:textId="77777777" w:rsidR="00C11D1F" w:rsidRPr="002654C2" w:rsidRDefault="00C11D1F" w:rsidP="00C11D1F">
      <w:pPr>
        <w:rPr>
          <w:rFonts w:ascii="Arial" w:hAnsi="Arial" w:cs="Arial"/>
          <w:lang w:val="en-GB"/>
        </w:rPr>
      </w:pPr>
    </w:p>
    <w:p w14:paraId="0E8FBCD9" w14:textId="77777777" w:rsidR="00C11D1F" w:rsidRPr="002654C2" w:rsidRDefault="00C11D1F" w:rsidP="00C11D1F">
      <w:pPr>
        <w:rPr>
          <w:rFonts w:ascii="Arial" w:hAnsi="Arial" w:cs="Arial"/>
          <w:lang w:val="en-GB"/>
        </w:rPr>
      </w:pPr>
    </w:p>
    <w:p w14:paraId="3B4C9671" w14:textId="77777777" w:rsidR="00C11D1F" w:rsidRPr="002654C2" w:rsidRDefault="00C11D1F" w:rsidP="00C11D1F">
      <w:pPr>
        <w:rPr>
          <w:rFonts w:ascii="Arial" w:hAnsi="Arial" w:cs="Arial"/>
          <w:lang w:val="en-GB"/>
        </w:rPr>
      </w:pPr>
    </w:p>
    <w:p w14:paraId="04343D14" w14:textId="77777777" w:rsidR="00C11D1F" w:rsidRPr="002654C2" w:rsidRDefault="00C11D1F" w:rsidP="00C11D1F">
      <w:pPr>
        <w:rPr>
          <w:rFonts w:ascii="Arial" w:hAnsi="Arial" w:cs="Arial"/>
          <w:lang w:val="en-GB"/>
        </w:rPr>
      </w:pPr>
    </w:p>
    <w:p w14:paraId="6317DB71" w14:textId="77777777" w:rsidR="00C11D1F" w:rsidRPr="002654C2" w:rsidRDefault="00C11D1F" w:rsidP="00C11D1F">
      <w:pPr>
        <w:pStyle w:val="Heading2"/>
        <w:rPr>
          <w:rFonts w:ascii="Arial" w:hAnsi="Arial" w:cs="Arial"/>
          <w:color w:val="auto"/>
          <w:lang w:val="en-GB"/>
        </w:rPr>
      </w:pPr>
      <w:bookmarkStart w:id="14" w:name="_Toc3832776"/>
      <w:r w:rsidRPr="002654C2">
        <w:rPr>
          <w:rFonts w:ascii="Arial" w:hAnsi="Arial" w:cs="Arial"/>
          <w:color w:val="auto"/>
          <w:lang w:val="en-GB"/>
        </w:rPr>
        <w:lastRenderedPageBreak/>
        <w:t>Status application</w:t>
      </w:r>
      <w:bookmarkEnd w:id="14"/>
      <w:r w:rsidRPr="002654C2">
        <w:rPr>
          <w:rFonts w:ascii="Arial" w:hAnsi="Arial" w:cs="Arial"/>
          <w:color w:val="auto"/>
          <w:lang w:val="en-GB"/>
        </w:rPr>
        <w:t xml:space="preserve"> </w:t>
      </w:r>
    </w:p>
    <w:p w14:paraId="254A5A37" w14:textId="40B28F7E"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2654C2" w:rsidRDefault="00C11D1F" w:rsidP="00C11D1F">
      <w:pPr>
        <w:rPr>
          <w:rFonts w:ascii="Arial" w:hAnsi="Arial" w:cs="Arial"/>
          <w:lang w:val="en-GB"/>
        </w:rPr>
      </w:pPr>
      <w:r w:rsidRPr="002654C2">
        <w:rPr>
          <w:rFonts w:ascii="Arial" w:hAnsi="Arial" w:cs="Arial"/>
          <w:lang w:val="en-GB"/>
        </w:rPr>
        <w:t xml:space="preserve">The application retrieves the data from the database and fills in the </w:t>
      </w:r>
      <w:r w:rsidRPr="002654C2">
        <w:rPr>
          <w:rFonts w:ascii="Arial" w:hAnsi="Arial" w:cs="Arial"/>
          <w:noProof/>
          <w:lang w:val="en-GB"/>
        </w:rPr>
        <w:t>text boxes</w:t>
      </w:r>
      <w:r w:rsidRPr="002654C2">
        <w:rPr>
          <w:rFonts w:ascii="Arial" w:hAnsi="Arial" w:cs="Arial"/>
          <w:lang w:val="en-GB"/>
        </w:rPr>
        <w:t xml:space="preserve"> and list boxes. For the specific information such as the amount earned per product, </w:t>
      </w:r>
      <w:r w:rsidRPr="002654C2">
        <w:rPr>
          <w:rFonts w:ascii="Arial" w:hAnsi="Arial" w:cs="Arial"/>
          <w:noProof/>
          <w:lang w:val="en-GB"/>
        </w:rPr>
        <w:t>an ID</w:t>
      </w:r>
      <w:r w:rsidRPr="002654C2">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2654C2" w:rsidRDefault="00C11D1F" w:rsidP="00C11D1F">
      <w:pPr>
        <w:pStyle w:val="Heading2"/>
        <w:rPr>
          <w:rFonts w:ascii="Arial" w:hAnsi="Arial" w:cs="Arial"/>
          <w:color w:val="auto"/>
          <w:lang w:val="en-GB"/>
        </w:rPr>
      </w:pPr>
    </w:p>
    <w:p w14:paraId="2C74C957" w14:textId="77777777" w:rsidR="00C11D1F" w:rsidRPr="002654C2" w:rsidRDefault="00C11D1F" w:rsidP="00C11D1F">
      <w:pPr>
        <w:pStyle w:val="Heading2"/>
        <w:rPr>
          <w:rFonts w:ascii="Arial" w:hAnsi="Arial" w:cs="Arial"/>
          <w:color w:val="auto"/>
          <w:lang w:val="en-GB"/>
        </w:rPr>
      </w:pPr>
      <w:bookmarkStart w:id="15" w:name="_Toc3832777"/>
      <w:r w:rsidRPr="002654C2">
        <w:rPr>
          <w:rFonts w:ascii="Arial" w:hAnsi="Arial" w:cs="Arial"/>
          <w:color w:val="auto"/>
          <w:lang w:val="en-GB"/>
        </w:rPr>
        <w:t>Convert application</w:t>
      </w:r>
      <w:bookmarkEnd w:id="15"/>
    </w:p>
    <w:p w14:paraId="175CE048" w14:textId="484E2386"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2654C2" w:rsidRDefault="00C11D1F" w:rsidP="00C11D1F">
      <w:pPr>
        <w:rPr>
          <w:rFonts w:ascii="Arial" w:hAnsi="Arial" w:cs="Arial"/>
          <w:b/>
          <w:bCs/>
          <w:kern w:val="32"/>
        </w:rPr>
      </w:pPr>
      <w:r w:rsidRPr="002654C2">
        <w:rPr>
          <w:rFonts w:ascii="Arial" w:hAnsi="Arial" w:cs="Arial"/>
          <w:lang w:val="en-GB"/>
        </w:rPr>
        <w:t>The user provides a transaction log file and presses the convert button to convert the file.</w:t>
      </w:r>
    </w:p>
    <w:p w14:paraId="348EB632" w14:textId="61F063A5" w:rsidR="00DB6618" w:rsidRPr="002654C2" w:rsidRDefault="00DB6618" w:rsidP="00151639">
      <w:pPr>
        <w:rPr>
          <w:rFonts w:ascii="Arial" w:hAnsi="Arial" w:cs="Arial"/>
          <w:b/>
          <w:bCs/>
          <w:kern w:val="32"/>
        </w:rPr>
      </w:pPr>
    </w:p>
    <w:p w14:paraId="228B9801" w14:textId="77777777" w:rsidR="00680450" w:rsidRPr="002654C2" w:rsidRDefault="00680450" w:rsidP="00151639">
      <w:pPr>
        <w:rPr>
          <w:rFonts w:ascii="Arial" w:hAnsi="Arial" w:cs="Arial"/>
          <w:b/>
          <w:bCs/>
          <w:kern w:val="32"/>
        </w:rPr>
      </w:pPr>
    </w:p>
    <w:p w14:paraId="66775F98" w14:textId="46CDB8C5" w:rsidR="00DB6618" w:rsidRPr="002654C2" w:rsidRDefault="00DB6618" w:rsidP="00370160">
      <w:pPr>
        <w:pStyle w:val="Heading1"/>
      </w:pPr>
      <w:bookmarkStart w:id="16" w:name="_Toc3832778"/>
      <w:r w:rsidRPr="002654C2">
        <w:lastRenderedPageBreak/>
        <w:t>Website wireframe</w:t>
      </w:r>
      <w:bookmarkEnd w:id="16"/>
    </w:p>
    <w:p w14:paraId="3B7A6ECE" w14:textId="62F9A9BA" w:rsidR="00DB6618" w:rsidRPr="002654C2" w:rsidRDefault="00DB6618" w:rsidP="00151639">
      <w:pPr>
        <w:rPr>
          <w:rFonts w:ascii="Arial" w:hAnsi="Arial" w:cs="Arial"/>
          <w:b/>
          <w:bCs/>
          <w:kern w:val="32"/>
        </w:rPr>
      </w:pPr>
    </w:p>
    <w:p w14:paraId="1EF13D0F" w14:textId="5C7BFED0" w:rsidR="00DB6618" w:rsidRPr="002654C2" w:rsidRDefault="00370160" w:rsidP="00151639">
      <w:pPr>
        <w:rPr>
          <w:rFonts w:ascii="Arial" w:hAnsi="Arial" w:cs="Arial"/>
          <w:b/>
          <w:bCs/>
          <w:kern w:val="32"/>
        </w:rPr>
      </w:pPr>
      <w:r w:rsidRPr="002654C2">
        <w:rPr>
          <w:rFonts w:ascii="Arial" w:hAnsi="Arial" w:cs="Arial"/>
          <w:b/>
          <w:bCs/>
          <w:kern w:val="32"/>
        </w:rPr>
        <w:t>Home page</w:t>
      </w:r>
    </w:p>
    <w:p w14:paraId="106F1F9A" w14:textId="6F1A9D60" w:rsidR="00DB6618" w:rsidRPr="002654C2" w:rsidRDefault="00DB6618" w:rsidP="00151639">
      <w:pPr>
        <w:rPr>
          <w:rFonts w:ascii="Arial" w:hAnsi="Arial" w:cs="Arial"/>
          <w:b/>
          <w:bCs/>
          <w:kern w:val="32"/>
        </w:rPr>
      </w:pPr>
    </w:p>
    <w:p w14:paraId="57027757" w14:textId="27CE520F" w:rsidR="00DB6618" w:rsidRPr="002654C2" w:rsidRDefault="00370160" w:rsidP="00151639">
      <w:pPr>
        <w:rPr>
          <w:rFonts w:ascii="Arial" w:hAnsi="Arial" w:cs="Arial"/>
          <w:b/>
          <w:bCs/>
          <w:kern w:val="32"/>
        </w:rPr>
      </w:pPr>
      <w:r w:rsidRPr="002654C2">
        <w:rPr>
          <w:rFonts w:ascii="Arial" w:hAnsi="Arial" w:cs="Arial"/>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2654C2" w:rsidRDefault="00DB6618" w:rsidP="00151639">
      <w:pPr>
        <w:rPr>
          <w:rFonts w:ascii="Arial" w:hAnsi="Arial" w:cs="Arial"/>
          <w:b/>
          <w:bCs/>
          <w:kern w:val="32"/>
        </w:rPr>
      </w:pPr>
    </w:p>
    <w:p w14:paraId="0B439FC6" w14:textId="3C553464" w:rsidR="00DB6618" w:rsidRPr="002654C2" w:rsidRDefault="00DB6618" w:rsidP="00151639">
      <w:pPr>
        <w:rPr>
          <w:rFonts w:ascii="Arial" w:hAnsi="Arial" w:cs="Arial"/>
          <w:b/>
          <w:bCs/>
          <w:kern w:val="32"/>
        </w:rPr>
      </w:pPr>
    </w:p>
    <w:p w14:paraId="2BC7A26B" w14:textId="24AE9E4B" w:rsidR="00DB6618" w:rsidRPr="002654C2" w:rsidRDefault="00DB6618" w:rsidP="00151639">
      <w:pPr>
        <w:rPr>
          <w:rFonts w:ascii="Arial" w:hAnsi="Arial" w:cs="Arial"/>
          <w:b/>
          <w:bCs/>
          <w:kern w:val="32"/>
        </w:rPr>
      </w:pPr>
    </w:p>
    <w:p w14:paraId="59FB584B" w14:textId="1A77262A" w:rsidR="00DB6618" w:rsidRPr="002654C2" w:rsidRDefault="00DB6618" w:rsidP="00151639">
      <w:pPr>
        <w:rPr>
          <w:rFonts w:ascii="Arial" w:hAnsi="Arial" w:cs="Arial"/>
          <w:b/>
          <w:bCs/>
          <w:kern w:val="32"/>
        </w:rPr>
      </w:pPr>
    </w:p>
    <w:p w14:paraId="67FFE8D4" w14:textId="5F940978" w:rsidR="00DB6618" w:rsidRPr="002654C2" w:rsidRDefault="00DB6618" w:rsidP="00151639">
      <w:pPr>
        <w:rPr>
          <w:rFonts w:ascii="Arial" w:hAnsi="Arial" w:cs="Arial"/>
          <w:b/>
          <w:bCs/>
          <w:kern w:val="32"/>
        </w:rPr>
      </w:pPr>
    </w:p>
    <w:p w14:paraId="4D3C357B" w14:textId="19DC9750" w:rsidR="00DB6618" w:rsidRPr="002654C2" w:rsidRDefault="00DB6618" w:rsidP="00151639">
      <w:pPr>
        <w:rPr>
          <w:rFonts w:ascii="Arial" w:hAnsi="Arial" w:cs="Arial"/>
          <w:b/>
          <w:bCs/>
          <w:kern w:val="32"/>
        </w:rPr>
      </w:pPr>
    </w:p>
    <w:p w14:paraId="3EA5938E" w14:textId="711A90F7" w:rsidR="00DB6618" w:rsidRPr="002654C2" w:rsidRDefault="00DB6618" w:rsidP="00151639">
      <w:pPr>
        <w:rPr>
          <w:rFonts w:ascii="Arial" w:hAnsi="Arial" w:cs="Arial"/>
          <w:b/>
          <w:bCs/>
          <w:kern w:val="32"/>
        </w:rPr>
      </w:pPr>
    </w:p>
    <w:p w14:paraId="23384087" w14:textId="40104AFE" w:rsidR="00DB6618" w:rsidRPr="002654C2" w:rsidRDefault="00DB6618" w:rsidP="00151639">
      <w:pPr>
        <w:rPr>
          <w:rFonts w:ascii="Arial" w:hAnsi="Arial" w:cs="Arial"/>
          <w:b/>
          <w:bCs/>
          <w:kern w:val="32"/>
        </w:rPr>
      </w:pPr>
    </w:p>
    <w:p w14:paraId="4C19C4D8" w14:textId="5D363FB9" w:rsidR="00DB6618" w:rsidRPr="002654C2" w:rsidRDefault="00DB6618" w:rsidP="00151639">
      <w:pPr>
        <w:rPr>
          <w:rFonts w:ascii="Arial" w:hAnsi="Arial" w:cs="Arial"/>
          <w:b/>
          <w:bCs/>
          <w:kern w:val="32"/>
        </w:rPr>
      </w:pPr>
    </w:p>
    <w:p w14:paraId="0537741A" w14:textId="3B6DBF65" w:rsidR="00370160" w:rsidRPr="002654C2" w:rsidRDefault="00370160" w:rsidP="00151639">
      <w:pPr>
        <w:rPr>
          <w:rFonts w:ascii="Arial" w:hAnsi="Arial" w:cs="Arial"/>
          <w:b/>
          <w:bCs/>
          <w:kern w:val="32"/>
        </w:rPr>
      </w:pPr>
    </w:p>
    <w:p w14:paraId="7C545723" w14:textId="4A9FC490" w:rsidR="00370160" w:rsidRPr="002654C2" w:rsidRDefault="00370160" w:rsidP="00151639">
      <w:pPr>
        <w:rPr>
          <w:rFonts w:ascii="Arial" w:hAnsi="Arial" w:cs="Arial"/>
          <w:b/>
          <w:bCs/>
          <w:kern w:val="32"/>
        </w:rPr>
      </w:pPr>
    </w:p>
    <w:p w14:paraId="6E44A30C" w14:textId="5A300249" w:rsidR="00370160" w:rsidRPr="002654C2" w:rsidRDefault="00370160" w:rsidP="00151639">
      <w:pPr>
        <w:rPr>
          <w:rFonts w:ascii="Arial" w:hAnsi="Arial" w:cs="Arial"/>
          <w:b/>
          <w:bCs/>
          <w:kern w:val="32"/>
        </w:rPr>
      </w:pPr>
    </w:p>
    <w:p w14:paraId="7ED49F54" w14:textId="77777777" w:rsidR="00370160" w:rsidRPr="002654C2" w:rsidRDefault="00370160" w:rsidP="00151639">
      <w:pPr>
        <w:rPr>
          <w:rFonts w:ascii="Arial" w:hAnsi="Arial" w:cs="Arial"/>
          <w:b/>
          <w:bCs/>
          <w:kern w:val="32"/>
        </w:rPr>
      </w:pPr>
    </w:p>
    <w:p w14:paraId="4C5E8846" w14:textId="619EBCB8" w:rsidR="00DB6618" w:rsidRPr="002654C2" w:rsidRDefault="00DB6618" w:rsidP="00151639">
      <w:pPr>
        <w:rPr>
          <w:rFonts w:ascii="Arial" w:hAnsi="Arial" w:cs="Arial"/>
          <w:b/>
          <w:bCs/>
          <w:kern w:val="32"/>
        </w:rPr>
      </w:pPr>
    </w:p>
    <w:p w14:paraId="21BAD023" w14:textId="05ED750E" w:rsidR="00DB6618" w:rsidRPr="002654C2" w:rsidRDefault="00370160" w:rsidP="00151639">
      <w:pPr>
        <w:rPr>
          <w:rFonts w:ascii="Arial" w:hAnsi="Arial" w:cs="Arial"/>
          <w:b/>
          <w:bCs/>
          <w:kern w:val="32"/>
        </w:rPr>
      </w:pPr>
      <w:r w:rsidRPr="002654C2">
        <w:rPr>
          <w:rFonts w:ascii="Arial" w:hAnsi="Arial" w:cs="Arial"/>
          <w:b/>
          <w:bCs/>
          <w:kern w:val="32"/>
        </w:rPr>
        <w:lastRenderedPageBreak/>
        <w:t>About us page</w:t>
      </w:r>
    </w:p>
    <w:p w14:paraId="3E62C1FD" w14:textId="77777777" w:rsidR="00370160" w:rsidRPr="002654C2" w:rsidRDefault="00370160" w:rsidP="00151639">
      <w:pPr>
        <w:rPr>
          <w:rFonts w:ascii="Arial" w:hAnsi="Arial" w:cs="Arial"/>
          <w:b/>
          <w:bCs/>
          <w:kern w:val="32"/>
        </w:rPr>
      </w:pPr>
    </w:p>
    <w:p w14:paraId="2F9B5D7C" w14:textId="5097F227"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2654C2" w:rsidRDefault="00DB6618" w:rsidP="00151639">
      <w:pPr>
        <w:rPr>
          <w:rFonts w:ascii="Arial" w:hAnsi="Arial" w:cs="Arial"/>
          <w:b/>
          <w:bCs/>
          <w:kern w:val="32"/>
        </w:rPr>
      </w:pPr>
    </w:p>
    <w:p w14:paraId="3A1AD111" w14:textId="31D340BC" w:rsidR="00DB6618" w:rsidRPr="002654C2" w:rsidRDefault="00DB6618" w:rsidP="00151639">
      <w:pPr>
        <w:rPr>
          <w:rFonts w:ascii="Arial" w:hAnsi="Arial" w:cs="Arial"/>
          <w:b/>
          <w:bCs/>
          <w:kern w:val="32"/>
        </w:rPr>
      </w:pPr>
    </w:p>
    <w:p w14:paraId="42FB2EAB" w14:textId="77777777" w:rsidR="00370160" w:rsidRPr="002654C2" w:rsidRDefault="00370160" w:rsidP="00151639">
      <w:pPr>
        <w:rPr>
          <w:rFonts w:ascii="Arial" w:hAnsi="Arial" w:cs="Arial"/>
          <w:b/>
          <w:bCs/>
          <w:kern w:val="32"/>
        </w:rPr>
      </w:pPr>
    </w:p>
    <w:p w14:paraId="0A6849DC" w14:textId="77777777" w:rsidR="00370160" w:rsidRPr="002654C2" w:rsidRDefault="00370160" w:rsidP="00151639">
      <w:pPr>
        <w:rPr>
          <w:rFonts w:ascii="Arial" w:hAnsi="Arial" w:cs="Arial"/>
          <w:b/>
          <w:bCs/>
          <w:kern w:val="32"/>
        </w:rPr>
      </w:pPr>
    </w:p>
    <w:p w14:paraId="6248F152" w14:textId="77777777" w:rsidR="00370160" w:rsidRPr="002654C2" w:rsidRDefault="00370160" w:rsidP="00151639">
      <w:pPr>
        <w:rPr>
          <w:rFonts w:ascii="Arial" w:hAnsi="Arial" w:cs="Arial"/>
          <w:b/>
          <w:bCs/>
          <w:kern w:val="32"/>
        </w:rPr>
      </w:pPr>
    </w:p>
    <w:p w14:paraId="0559E341" w14:textId="77777777" w:rsidR="00370160" w:rsidRPr="002654C2" w:rsidRDefault="00370160" w:rsidP="00151639">
      <w:pPr>
        <w:rPr>
          <w:rFonts w:ascii="Arial" w:hAnsi="Arial" w:cs="Arial"/>
          <w:b/>
          <w:bCs/>
          <w:kern w:val="32"/>
        </w:rPr>
      </w:pPr>
    </w:p>
    <w:p w14:paraId="35F65735" w14:textId="77777777" w:rsidR="00370160" w:rsidRPr="002654C2" w:rsidRDefault="00370160" w:rsidP="00151639">
      <w:pPr>
        <w:rPr>
          <w:rFonts w:ascii="Arial" w:hAnsi="Arial" w:cs="Arial"/>
          <w:b/>
          <w:bCs/>
          <w:kern w:val="32"/>
        </w:rPr>
      </w:pPr>
    </w:p>
    <w:p w14:paraId="2BA22CB2" w14:textId="77777777" w:rsidR="00370160" w:rsidRPr="002654C2" w:rsidRDefault="00370160" w:rsidP="00151639">
      <w:pPr>
        <w:rPr>
          <w:rFonts w:ascii="Arial" w:hAnsi="Arial" w:cs="Arial"/>
          <w:b/>
          <w:bCs/>
          <w:kern w:val="32"/>
        </w:rPr>
      </w:pPr>
    </w:p>
    <w:p w14:paraId="2658CA3D" w14:textId="77777777" w:rsidR="00370160" w:rsidRPr="002654C2" w:rsidRDefault="00370160" w:rsidP="00151639">
      <w:pPr>
        <w:rPr>
          <w:rFonts w:ascii="Arial" w:hAnsi="Arial" w:cs="Arial"/>
          <w:b/>
          <w:bCs/>
          <w:kern w:val="32"/>
        </w:rPr>
      </w:pPr>
    </w:p>
    <w:p w14:paraId="0F1910EA" w14:textId="77777777" w:rsidR="00370160" w:rsidRPr="002654C2" w:rsidRDefault="00370160" w:rsidP="00151639">
      <w:pPr>
        <w:rPr>
          <w:rFonts w:ascii="Arial" w:hAnsi="Arial" w:cs="Arial"/>
          <w:b/>
          <w:bCs/>
          <w:kern w:val="32"/>
        </w:rPr>
      </w:pPr>
    </w:p>
    <w:p w14:paraId="6108E872" w14:textId="77777777" w:rsidR="00370160" w:rsidRPr="002654C2" w:rsidRDefault="00370160" w:rsidP="00151639">
      <w:pPr>
        <w:rPr>
          <w:rFonts w:ascii="Arial" w:hAnsi="Arial" w:cs="Arial"/>
          <w:b/>
          <w:bCs/>
          <w:kern w:val="32"/>
        </w:rPr>
      </w:pPr>
    </w:p>
    <w:p w14:paraId="44B607C1" w14:textId="77777777" w:rsidR="00370160" w:rsidRPr="002654C2" w:rsidRDefault="00370160" w:rsidP="00151639">
      <w:pPr>
        <w:rPr>
          <w:rFonts w:ascii="Arial" w:hAnsi="Arial" w:cs="Arial"/>
          <w:b/>
          <w:bCs/>
          <w:kern w:val="32"/>
        </w:rPr>
      </w:pPr>
    </w:p>
    <w:p w14:paraId="3D75BE02" w14:textId="77777777" w:rsidR="00370160" w:rsidRPr="002654C2" w:rsidRDefault="00370160" w:rsidP="00151639">
      <w:pPr>
        <w:rPr>
          <w:rFonts w:ascii="Arial" w:hAnsi="Arial" w:cs="Arial"/>
          <w:b/>
          <w:bCs/>
          <w:kern w:val="32"/>
        </w:rPr>
      </w:pPr>
    </w:p>
    <w:p w14:paraId="53FAA033" w14:textId="6DB8EEE8" w:rsidR="00370160" w:rsidRPr="002654C2" w:rsidRDefault="00370160" w:rsidP="00151639">
      <w:pPr>
        <w:rPr>
          <w:rFonts w:ascii="Arial" w:hAnsi="Arial" w:cs="Arial"/>
          <w:b/>
          <w:bCs/>
          <w:kern w:val="32"/>
        </w:rPr>
      </w:pPr>
    </w:p>
    <w:p w14:paraId="6AB23EFA" w14:textId="5326F109" w:rsidR="00370160" w:rsidRPr="002654C2" w:rsidRDefault="00370160" w:rsidP="00151639">
      <w:pPr>
        <w:rPr>
          <w:rFonts w:ascii="Arial" w:hAnsi="Arial" w:cs="Arial"/>
          <w:b/>
          <w:bCs/>
          <w:kern w:val="32"/>
        </w:rPr>
      </w:pPr>
    </w:p>
    <w:p w14:paraId="17F9B58C" w14:textId="77777777" w:rsidR="00370160" w:rsidRPr="002654C2" w:rsidRDefault="00370160" w:rsidP="00151639">
      <w:pPr>
        <w:rPr>
          <w:rFonts w:ascii="Arial" w:hAnsi="Arial" w:cs="Arial"/>
          <w:b/>
          <w:bCs/>
          <w:kern w:val="32"/>
        </w:rPr>
      </w:pPr>
    </w:p>
    <w:p w14:paraId="556D1F35" w14:textId="77777777" w:rsidR="00370160" w:rsidRPr="002654C2" w:rsidRDefault="00370160" w:rsidP="00151639">
      <w:pPr>
        <w:rPr>
          <w:rFonts w:ascii="Arial" w:hAnsi="Arial" w:cs="Arial"/>
          <w:b/>
          <w:bCs/>
          <w:kern w:val="32"/>
        </w:rPr>
      </w:pPr>
    </w:p>
    <w:p w14:paraId="106731AF" w14:textId="51A47E79" w:rsidR="00DB6618" w:rsidRPr="002654C2" w:rsidRDefault="00370160" w:rsidP="00151639">
      <w:pPr>
        <w:rPr>
          <w:rFonts w:ascii="Arial" w:hAnsi="Arial" w:cs="Arial"/>
          <w:b/>
          <w:bCs/>
          <w:kern w:val="32"/>
        </w:rPr>
      </w:pPr>
      <w:r w:rsidRPr="002654C2">
        <w:rPr>
          <w:rFonts w:ascii="Arial" w:hAnsi="Arial" w:cs="Arial"/>
          <w:b/>
          <w:bCs/>
          <w:kern w:val="32"/>
        </w:rPr>
        <w:lastRenderedPageBreak/>
        <w:t>Buy a ticket page</w:t>
      </w:r>
    </w:p>
    <w:p w14:paraId="2FDCBC47" w14:textId="77777777" w:rsidR="00370160" w:rsidRPr="002654C2" w:rsidRDefault="00370160" w:rsidP="00151639">
      <w:pPr>
        <w:rPr>
          <w:rFonts w:ascii="Arial" w:hAnsi="Arial" w:cs="Arial"/>
          <w:b/>
          <w:bCs/>
          <w:kern w:val="32"/>
        </w:rPr>
      </w:pPr>
    </w:p>
    <w:p w14:paraId="40B2A2C3" w14:textId="3F1205B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Pr="002654C2" w:rsidRDefault="00680450" w:rsidP="00151639">
      <w:pPr>
        <w:rPr>
          <w:rFonts w:ascii="Arial" w:hAnsi="Arial" w:cs="Arial"/>
          <w:b/>
          <w:bCs/>
          <w:kern w:val="32"/>
        </w:rPr>
      </w:pPr>
    </w:p>
    <w:p w14:paraId="389C9BCC" w14:textId="01124B07" w:rsidR="00370160" w:rsidRPr="002654C2" w:rsidRDefault="00370160" w:rsidP="00151639">
      <w:pPr>
        <w:rPr>
          <w:rFonts w:ascii="Arial" w:hAnsi="Arial" w:cs="Arial"/>
          <w:b/>
          <w:bCs/>
          <w:kern w:val="32"/>
        </w:rPr>
      </w:pPr>
    </w:p>
    <w:p w14:paraId="35D4EEC3" w14:textId="422FAF8F" w:rsidR="00370160" w:rsidRPr="002654C2" w:rsidRDefault="00370160" w:rsidP="00151639">
      <w:pPr>
        <w:rPr>
          <w:rFonts w:ascii="Arial" w:hAnsi="Arial" w:cs="Arial"/>
          <w:b/>
          <w:bCs/>
          <w:kern w:val="32"/>
        </w:rPr>
      </w:pPr>
    </w:p>
    <w:p w14:paraId="3A6ECA88" w14:textId="475C851E" w:rsidR="00370160" w:rsidRPr="002654C2" w:rsidRDefault="00370160" w:rsidP="00151639">
      <w:pPr>
        <w:rPr>
          <w:rFonts w:ascii="Arial" w:hAnsi="Arial" w:cs="Arial"/>
          <w:b/>
          <w:bCs/>
          <w:kern w:val="32"/>
        </w:rPr>
      </w:pPr>
    </w:p>
    <w:p w14:paraId="436BB534" w14:textId="7F462350" w:rsidR="00370160" w:rsidRPr="002654C2" w:rsidRDefault="00370160" w:rsidP="00151639">
      <w:pPr>
        <w:rPr>
          <w:rFonts w:ascii="Arial" w:hAnsi="Arial" w:cs="Arial"/>
          <w:b/>
          <w:bCs/>
          <w:kern w:val="32"/>
        </w:rPr>
      </w:pPr>
    </w:p>
    <w:p w14:paraId="40C5A488" w14:textId="0C97803E" w:rsidR="00370160" w:rsidRPr="002654C2" w:rsidRDefault="00370160" w:rsidP="00151639">
      <w:pPr>
        <w:rPr>
          <w:rFonts w:ascii="Arial" w:hAnsi="Arial" w:cs="Arial"/>
          <w:b/>
          <w:bCs/>
          <w:kern w:val="32"/>
        </w:rPr>
      </w:pPr>
    </w:p>
    <w:p w14:paraId="2B1F7AEE" w14:textId="1B01D94A" w:rsidR="00370160" w:rsidRPr="002654C2" w:rsidRDefault="00370160" w:rsidP="00151639">
      <w:pPr>
        <w:rPr>
          <w:rFonts w:ascii="Arial" w:hAnsi="Arial" w:cs="Arial"/>
          <w:b/>
          <w:bCs/>
          <w:kern w:val="32"/>
        </w:rPr>
      </w:pPr>
    </w:p>
    <w:p w14:paraId="30F9AE92" w14:textId="15E4D190" w:rsidR="00370160" w:rsidRPr="002654C2" w:rsidRDefault="00370160" w:rsidP="00151639">
      <w:pPr>
        <w:rPr>
          <w:rFonts w:ascii="Arial" w:hAnsi="Arial" w:cs="Arial"/>
          <w:b/>
          <w:bCs/>
          <w:kern w:val="32"/>
        </w:rPr>
      </w:pPr>
    </w:p>
    <w:p w14:paraId="064834B8" w14:textId="5605C357" w:rsidR="00370160" w:rsidRPr="002654C2" w:rsidRDefault="00370160" w:rsidP="00151639">
      <w:pPr>
        <w:rPr>
          <w:rFonts w:ascii="Arial" w:hAnsi="Arial" w:cs="Arial"/>
          <w:b/>
          <w:bCs/>
          <w:kern w:val="32"/>
        </w:rPr>
      </w:pPr>
    </w:p>
    <w:p w14:paraId="3623D652" w14:textId="1D637B42" w:rsidR="00370160" w:rsidRPr="002654C2" w:rsidRDefault="00370160" w:rsidP="00151639">
      <w:pPr>
        <w:rPr>
          <w:rFonts w:ascii="Arial" w:hAnsi="Arial" w:cs="Arial"/>
          <w:b/>
          <w:bCs/>
          <w:kern w:val="32"/>
        </w:rPr>
      </w:pPr>
    </w:p>
    <w:p w14:paraId="0C7C590A" w14:textId="5F2EEE26" w:rsidR="00370160" w:rsidRPr="002654C2" w:rsidRDefault="00370160" w:rsidP="00151639">
      <w:pPr>
        <w:rPr>
          <w:rFonts w:ascii="Arial" w:hAnsi="Arial" w:cs="Arial"/>
          <w:b/>
          <w:bCs/>
          <w:kern w:val="32"/>
        </w:rPr>
      </w:pPr>
    </w:p>
    <w:p w14:paraId="267322EA" w14:textId="3F0F45DA" w:rsidR="00370160" w:rsidRPr="002654C2" w:rsidRDefault="00370160" w:rsidP="00151639">
      <w:pPr>
        <w:rPr>
          <w:rFonts w:ascii="Arial" w:hAnsi="Arial" w:cs="Arial"/>
          <w:b/>
          <w:bCs/>
          <w:kern w:val="32"/>
        </w:rPr>
      </w:pPr>
    </w:p>
    <w:p w14:paraId="47F7913D" w14:textId="6D9124DF" w:rsidR="00370160" w:rsidRPr="002654C2" w:rsidRDefault="00370160" w:rsidP="00151639">
      <w:pPr>
        <w:rPr>
          <w:rFonts w:ascii="Arial" w:hAnsi="Arial" w:cs="Arial"/>
          <w:b/>
          <w:bCs/>
          <w:kern w:val="32"/>
        </w:rPr>
      </w:pPr>
    </w:p>
    <w:p w14:paraId="7440734C" w14:textId="60C4BF4E" w:rsidR="00370160" w:rsidRPr="002654C2" w:rsidRDefault="00370160" w:rsidP="00151639">
      <w:pPr>
        <w:rPr>
          <w:rFonts w:ascii="Arial" w:hAnsi="Arial" w:cs="Arial"/>
          <w:b/>
          <w:bCs/>
          <w:kern w:val="32"/>
        </w:rPr>
      </w:pPr>
    </w:p>
    <w:p w14:paraId="76EBF1D1" w14:textId="5EA6720D" w:rsidR="00370160" w:rsidRPr="002654C2" w:rsidRDefault="00370160" w:rsidP="00151639">
      <w:pPr>
        <w:rPr>
          <w:rFonts w:ascii="Arial" w:hAnsi="Arial" w:cs="Arial"/>
          <w:b/>
          <w:bCs/>
          <w:kern w:val="32"/>
        </w:rPr>
      </w:pPr>
    </w:p>
    <w:p w14:paraId="32723477" w14:textId="696006BC" w:rsidR="00370160" w:rsidRPr="002654C2" w:rsidRDefault="00370160" w:rsidP="00151639">
      <w:pPr>
        <w:rPr>
          <w:rFonts w:ascii="Arial" w:hAnsi="Arial" w:cs="Arial"/>
          <w:b/>
          <w:bCs/>
          <w:kern w:val="32"/>
        </w:rPr>
      </w:pPr>
    </w:p>
    <w:p w14:paraId="23EF3BEE" w14:textId="4BB3A35C" w:rsidR="00370160" w:rsidRPr="002654C2" w:rsidRDefault="00370160" w:rsidP="00151639">
      <w:pPr>
        <w:rPr>
          <w:rFonts w:ascii="Arial" w:hAnsi="Arial" w:cs="Arial"/>
          <w:b/>
          <w:bCs/>
          <w:kern w:val="32"/>
        </w:rPr>
      </w:pPr>
      <w:r w:rsidRPr="002654C2">
        <w:rPr>
          <w:rFonts w:ascii="Arial" w:hAnsi="Arial" w:cs="Arial"/>
          <w:b/>
          <w:bCs/>
          <w:kern w:val="32"/>
        </w:rPr>
        <w:lastRenderedPageBreak/>
        <w:t>Contact us wireframe page</w:t>
      </w:r>
    </w:p>
    <w:p w14:paraId="48365CD3" w14:textId="6893DA26" w:rsidR="00370160" w:rsidRPr="002654C2" w:rsidRDefault="00370160" w:rsidP="00151639">
      <w:pPr>
        <w:rPr>
          <w:rFonts w:ascii="Arial" w:hAnsi="Arial" w:cs="Arial"/>
          <w:b/>
          <w:bCs/>
          <w:kern w:val="32"/>
        </w:rPr>
      </w:pPr>
    </w:p>
    <w:p w14:paraId="0B24D94C" w14:textId="2AAECD3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Pr="002654C2" w:rsidRDefault="00370160" w:rsidP="00151639">
      <w:pPr>
        <w:rPr>
          <w:rFonts w:ascii="Arial" w:hAnsi="Arial" w:cs="Arial"/>
          <w:b/>
          <w:bCs/>
          <w:kern w:val="32"/>
        </w:rPr>
      </w:pPr>
    </w:p>
    <w:p w14:paraId="2A40475B" w14:textId="77777777" w:rsidR="00370160" w:rsidRPr="002654C2" w:rsidRDefault="00370160" w:rsidP="00151639">
      <w:pPr>
        <w:rPr>
          <w:rFonts w:ascii="Arial" w:hAnsi="Arial" w:cs="Arial"/>
          <w:b/>
          <w:bCs/>
          <w:kern w:val="32"/>
        </w:rPr>
      </w:pPr>
    </w:p>
    <w:p w14:paraId="7A5008C9" w14:textId="77777777" w:rsidR="00370160" w:rsidRPr="002654C2" w:rsidRDefault="00370160" w:rsidP="00151639">
      <w:pPr>
        <w:rPr>
          <w:rFonts w:ascii="Arial" w:hAnsi="Arial" w:cs="Arial"/>
          <w:b/>
          <w:bCs/>
          <w:kern w:val="32"/>
        </w:rPr>
      </w:pPr>
    </w:p>
    <w:p w14:paraId="777F62CC" w14:textId="77777777" w:rsidR="00370160" w:rsidRPr="002654C2" w:rsidRDefault="00370160" w:rsidP="00151639">
      <w:pPr>
        <w:rPr>
          <w:rFonts w:ascii="Arial" w:hAnsi="Arial" w:cs="Arial"/>
          <w:b/>
          <w:bCs/>
          <w:kern w:val="32"/>
        </w:rPr>
      </w:pPr>
    </w:p>
    <w:p w14:paraId="69F778D9" w14:textId="77777777" w:rsidR="00370160" w:rsidRPr="002654C2" w:rsidRDefault="00370160" w:rsidP="00151639">
      <w:pPr>
        <w:rPr>
          <w:rFonts w:ascii="Arial" w:hAnsi="Arial" w:cs="Arial"/>
          <w:b/>
          <w:bCs/>
          <w:kern w:val="32"/>
        </w:rPr>
      </w:pPr>
    </w:p>
    <w:p w14:paraId="27DC5ABE" w14:textId="77777777" w:rsidR="00370160" w:rsidRPr="002654C2" w:rsidRDefault="00370160" w:rsidP="00151639">
      <w:pPr>
        <w:rPr>
          <w:rFonts w:ascii="Arial" w:hAnsi="Arial" w:cs="Arial"/>
          <w:b/>
          <w:bCs/>
          <w:kern w:val="32"/>
        </w:rPr>
      </w:pPr>
    </w:p>
    <w:p w14:paraId="374DD7F2" w14:textId="77777777" w:rsidR="00370160" w:rsidRPr="002654C2" w:rsidRDefault="00370160" w:rsidP="00151639">
      <w:pPr>
        <w:rPr>
          <w:rFonts w:ascii="Arial" w:hAnsi="Arial" w:cs="Arial"/>
          <w:b/>
          <w:bCs/>
          <w:kern w:val="32"/>
        </w:rPr>
      </w:pPr>
    </w:p>
    <w:p w14:paraId="14250A68" w14:textId="77777777" w:rsidR="00370160" w:rsidRPr="002654C2" w:rsidRDefault="00370160" w:rsidP="00151639">
      <w:pPr>
        <w:rPr>
          <w:rFonts w:ascii="Arial" w:hAnsi="Arial" w:cs="Arial"/>
          <w:b/>
          <w:bCs/>
          <w:kern w:val="32"/>
        </w:rPr>
      </w:pPr>
    </w:p>
    <w:p w14:paraId="49BDB136" w14:textId="77777777" w:rsidR="00370160" w:rsidRPr="002654C2" w:rsidRDefault="00370160" w:rsidP="00151639">
      <w:pPr>
        <w:rPr>
          <w:rFonts w:ascii="Arial" w:hAnsi="Arial" w:cs="Arial"/>
          <w:b/>
          <w:bCs/>
          <w:kern w:val="32"/>
        </w:rPr>
      </w:pPr>
    </w:p>
    <w:p w14:paraId="114D3B73" w14:textId="77777777" w:rsidR="00370160" w:rsidRPr="002654C2" w:rsidRDefault="00370160" w:rsidP="00151639">
      <w:pPr>
        <w:rPr>
          <w:rFonts w:ascii="Arial" w:hAnsi="Arial" w:cs="Arial"/>
          <w:b/>
          <w:bCs/>
          <w:kern w:val="32"/>
        </w:rPr>
      </w:pPr>
    </w:p>
    <w:p w14:paraId="0865D57A" w14:textId="77777777" w:rsidR="00370160" w:rsidRPr="002654C2" w:rsidRDefault="00370160" w:rsidP="00151639">
      <w:pPr>
        <w:rPr>
          <w:rFonts w:ascii="Arial" w:hAnsi="Arial" w:cs="Arial"/>
          <w:b/>
          <w:bCs/>
          <w:kern w:val="32"/>
        </w:rPr>
      </w:pPr>
    </w:p>
    <w:p w14:paraId="3D5FECC0" w14:textId="77777777" w:rsidR="00370160" w:rsidRPr="002654C2" w:rsidRDefault="00370160" w:rsidP="00151639">
      <w:pPr>
        <w:rPr>
          <w:rFonts w:ascii="Arial" w:hAnsi="Arial" w:cs="Arial"/>
          <w:b/>
          <w:bCs/>
          <w:kern w:val="32"/>
        </w:rPr>
      </w:pPr>
    </w:p>
    <w:p w14:paraId="3CB33E2A" w14:textId="77777777" w:rsidR="00370160" w:rsidRPr="002654C2" w:rsidRDefault="00370160" w:rsidP="00151639">
      <w:pPr>
        <w:rPr>
          <w:rFonts w:ascii="Arial" w:hAnsi="Arial" w:cs="Arial"/>
          <w:b/>
          <w:bCs/>
          <w:kern w:val="32"/>
        </w:rPr>
      </w:pPr>
    </w:p>
    <w:p w14:paraId="092422D3" w14:textId="77777777" w:rsidR="00370160" w:rsidRPr="002654C2" w:rsidRDefault="00370160" w:rsidP="00151639">
      <w:pPr>
        <w:rPr>
          <w:rFonts w:ascii="Arial" w:hAnsi="Arial" w:cs="Arial"/>
          <w:b/>
          <w:bCs/>
          <w:kern w:val="32"/>
        </w:rPr>
      </w:pPr>
    </w:p>
    <w:p w14:paraId="483A6F5D" w14:textId="77777777" w:rsidR="00370160" w:rsidRPr="002654C2" w:rsidRDefault="00370160" w:rsidP="00151639">
      <w:pPr>
        <w:rPr>
          <w:rFonts w:ascii="Arial" w:hAnsi="Arial" w:cs="Arial"/>
          <w:b/>
          <w:bCs/>
          <w:kern w:val="32"/>
        </w:rPr>
      </w:pPr>
    </w:p>
    <w:p w14:paraId="1B24D9CC" w14:textId="77777777" w:rsidR="00370160" w:rsidRPr="002654C2" w:rsidRDefault="00370160" w:rsidP="00151639">
      <w:pPr>
        <w:rPr>
          <w:rFonts w:ascii="Arial" w:hAnsi="Arial" w:cs="Arial"/>
          <w:b/>
          <w:bCs/>
          <w:kern w:val="32"/>
        </w:rPr>
      </w:pPr>
    </w:p>
    <w:p w14:paraId="289E541B" w14:textId="4BD43300" w:rsidR="00370160" w:rsidRPr="002654C2" w:rsidRDefault="00370160" w:rsidP="00151639">
      <w:pPr>
        <w:rPr>
          <w:rFonts w:ascii="Arial" w:hAnsi="Arial" w:cs="Arial"/>
          <w:b/>
          <w:bCs/>
          <w:kern w:val="32"/>
        </w:rPr>
      </w:pPr>
      <w:r w:rsidRPr="002654C2">
        <w:rPr>
          <w:rFonts w:ascii="Arial" w:hAnsi="Arial" w:cs="Arial"/>
          <w:b/>
          <w:bCs/>
          <w:kern w:val="32"/>
        </w:rPr>
        <w:lastRenderedPageBreak/>
        <w:t>Login page</w:t>
      </w:r>
    </w:p>
    <w:p w14:paraId="5E8D2364" w14:textId="6FC41D21" w:rsidR="00370160" w:rsidRPr="002654C2" w:rsidRDefault="00370160" w:rsidP="00151639">
      <w:pPr>
        <w:rPr>
          <w:rFonts w:ascii="Arial" w:hAnsi="Arial" w:cs="Arial"/>
          <w:b/>
          <w:bCs/>
          <w:kern w:val="32"/>
        </w:rPr>
      </w:pPr>
    </w:p>
    <w:p w14:paraId="519E79C4" w14:textId="3DF1608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Pr="002654C2" w:rsidRDefault="00370160" w:rsidP="00151639">
      <w:pPr>
        <w:rPr>
          <w:rFonts w:ascii="Arial" w:hAnsi="Arial" w:cs="Arial"/>
          <w:b/>
          <w:bCs/>
          <w:kern w:val="32"/>
        </w:rPr>
      </w:pPr>
    </w:p>
    <w:p w14:paraId="65A7BF7D" w14:textId="6F6A0F8D" w:rsidR="00370160" w:rsidRPr="002654C2" w:rsidRDefault="00370160" w:rsidP="00151639">
      <w:pPr>
        <w:rPr>
          <w:rFonts w:ascii="Arial" w:hAnsi="Arial" w:cs="Arial"/>
          <w:b/>
          <w:bCs/>
          <w:kern w:val="32"/>
        </w:rPr>
      </w:pPr>
    </w:p>
    <w:p w14:paraId="52E378B3" w14:textId="7B9A5B31" w:rsidR="00370160" w:rsidRPr="002654C2" w:rsidRDefault="00370160" w:rsidP="00151639">
      <w:pPr>
        <w:rPr>
          <w:rFonts w:ascii="Arial" w:hAnsi="Arial" w:cs="Arial"/>
          <w:b/>
          <w:bCs/>
          <w:kern w:val="32"/>
        </w:rPr>
      </w:pPr>
    </w:p>
    <w:p w14:paraId="6BA963C7" w14:textId="5C65C898" w:rsidR="00370160" w:rsidRPr="002654C2" w:rsidRDefault="00370160" w:rsidP="00151639">
      <w:pPr>
        <w:rPr>
          <w:rFonts w:ascii="Arial" w:hAnsi="Arial" w:cs="Arial"/>
          <w:b/>
          <w:bCs/>
          <w:kern w:val="32"/>
        </w:rPr>
      </w:pPr>
    </w:p>
    <w:p w14:paraId="47CD606F" w14:textId="2CF96DC6" w:rsidR="00370160" w:rsidRPr="002654C2" w:rsidRDefault="00370160" w:rsidP="00151639">
      <w:pPr>
        <w:rPr>
          <w:rFonts w:ascii="Arial" w:hAnsi="Arial" w:cs="Arial"/>
          <w:b/>
          <w:bCs/>
          <w:kern w:val="32"/>
        </w:rPr>
      </w:pPr>
    </w:p>
    <w:p w14:paraId="77F50A89" w14:textId="0EA22029" w:rsidR="00370160" w:rsidRPr="002654C2" w:rsidRDefault="00370160" w:rsidP="00151639">
      <w:pPr>
        <w:rPr>
          <w:rFonts w:ascii="Arial" w:hAnsi="Arial" w:cs="Arial"/>
          <w:b/>
          <w:bCs/>
          <w:kern w:val="32"/>
        </w:rPr>
      </w:pPr>
    </w:p>
    <w:p w14:paraId="7CB87811" w14:textId="4BE326B3" w:rsidR="00370160" w:rsidRPr="002654C2" w:rsidRDefault="00370160" w:rsidP="00151639">
      <w:pPr>
        <w:rPr>
          <w:rFonts w:ascii="Arial" w:hAnsi="Arial" w:cs="Arial"/>
          <w:b/>
          <w:bCs/>
          <w:kern w:val="32"/>
        </w:rPr>
      </w:pPr>
    </w:p>
    <w:p w14:paraId="64508B0D" w14:textId="00F34C64" w:rsidR="00370160" w:rsidRPr="002654C2" w:rsidRDefault="00370160" w:rsidP="00151639">
      <w:pPr>
        <w:rPr>
          <w:rFonts w:ascii="Arial" w:hAnsi="Arial" w:cs="Arial"/>
          <w:b/>
          <w:bCs/>
          <w:kern w:val="32"/>
        </w:rPr>
      </w:pPr>
    </w:p>
    <w:p w14:paraId="10C64391" w14:textId="211ABDBD" w:rsidR="00370160" w:rsidRPr="002654C2" w:rsidRDefault="00370160" w:rsidP="00151639">
      <w:pPr>
        <w:rPr>
          <w:rFonts w:ascii="Arial" w:hAnsi="Arial" w:cs="Arial"/>
          <w:b/>
          <w:bCs/>
          <w:kern w:val="32"/>
        </w:rPr>
      </w:pPr>
    </w:p>
    <w:p w14:paraId="19EDB326" w14:textId="4EFE6C78" w:rsidR="00370160" w:rsidRPr="002654C2" w:rsidRDefault="00370160" w:rsidP="00151639">
      <w:pPr>
        <w:rPr>
          <w:rFonts w:ascii="Arial" w:hAnsi="Arial" w:cs="Arial"/>
          <w:b/>
          <w:bCs/>
          <w:kern w:val="32"/>
        </w:rPr>
      </w:pPr>
    </w:p>
    <w:p w14:paraId="11940782" w14:textId="76F0C22B" w:rsidR="00370160" w:rsidRPr="002654C2" w:rsidRDefault="00370160" w:rsidP="00151639">
      <w:pPr>
        <w:rPr>
          <w:rFonts w:ascii="Arial" w:hAnsi="Arial" w:cs="Arial"/>
          <w:b/>
          <w:bCs/>
          <w:kern w:val="32"/>
        </w:rPr>
      </w:pPr>
    </w:p>
    <w:p w14:paraId="0D55D174" w14:textId="3050FCEC" w:rsidR="00370160" w:rsidRPr="002654C2" w:rsidRDefault="00370160" w:rsidP="00151639">
      <w:pPr>
        <w:rPr>
          <w:rFonts w:ascii="Arial" w:hAnsi="Arial" w:cs="Arial"/>
          <w:b/>
          <w:bCs/>
          <w:kern w:val="32"/>
        </w:rPr>
      </w:pPr>
    </w:p>
    <w:p w14:paraId="2E03C2E7" w14:textId="6158D13D" w:rsidR="00370160" w:rsidRPr="002654C2" w:rsidRDefault="00370160" w:rsidP="00151639">
      <w:pPr>
        <w:rPr>
          <w:rFonts w:ascii="Arial" w:hAnsi="Arial" w:cs="Arial"/>
          <w:b/>
          <w:bCs/>
          <w:kern w:val="32"/>
        </w:rPr>
      </w:pPr>
    </w:p>
    <w:p w14:paraId="275FE947" w14:textId="258513A6" w:rsidR="00370160" w:rsidRPr="002654C2" w:rsidRDefault="00370160" w:rsidP="00151639">
      <w:pPr>
        <w:rPr>
          <w:rFonts w:ascii="Arial" w:hAnsi="Arial" w:cs="Arial"/>
          <w:b/>
          <w:bCs/>
          <w:kern w:val="32"/>
        </w:rPr>
      </w:pPr>
    </w:p>
    <w:p w14:paraId="7D4F8C63" w14:textId="6FC99DEF" w:rsidR="00370160" w:rsidRPr="002654C2" w:rsidRDefault="00370160" w:rsidP="00151639">
      <w:pPr>
        <w:rPr>
          <w:rFonts w:ascii="Arial" w:hAnsi="Arial" w:cs="Arial"/>
          <w:b/>
          <w:bCs/>
          <w:kern w:val="32"/>
        </w:rPr>
      </w:pPr>
    </w:p>
    <w:p w14:paraId="24BCD04A" w14:textId="7A8F6119" w:rsidR="00370160" w:rsidRPr="002654C2" w:rsidRDefault="00370160" w:rsidP="00151639">
      <w:pPr>
        <w:rPr>
          <w:rFonts w:ascii="Arial" w:hAnsi="Arial" w:cs="Arial"/>
          <w:b/>
          <w:bCs/>
          <w:kern w:val="32"/>
        </w:rPr>
      </w:pPr>
    </w:p>
    <w:p w14:paraId="698D0174" w14:textId="617DA544" w:rsidR="00370160" w:rsidRPr="002654C2" w:rsidRDefault="00370160" w:rsidP="00151639">
      <w:pPr>
        <w:rPr>
          <w:rFonts w:ascii="Arial" w:hAnsi="Arial" w:cs="Arial"/>
          <w:b/>
          <w:bCs/>
          <w:kern w:val="32"/>
        </w:rPr>
      </w:pPr>
    </w:p>
    <w:p w14:paraId="2C3A11A6" w14:textId="38296DCB" w:rsidR="00370160" w:rsidRPr="002654C2" w:rsidRDefault="00370160" w:rsidP="00151639">
      <w:pPr>
        <w:rPr>
          <w:rFonts w:ascii="Arial" w:hAnsi="Arial" w:cs="Arial"/>
          <w:b/>
          <w:bCs/>
          <w:kern w:val="32"/>
        </w:rPr>
      </w:pPr>
      <w:r w:rsidRPr="002654C2">
        <w:rPr>
          <w:rFonts w:ascii="Arial" w:hAnsi="Arial" w:cs="Arial"/>
          <w:b/>
          <w:bCs/>
          <w:kern w:val="32"/>
        </w:rPr>
        <w:lastRenderedPageBreak/>
        <w:t>Profile page</w:t>
      </w:r>
    </w:p>
    <w:p w14:paraId="1C08C129" w14:textId="77777777" w:rsidR="00370160" w:rsidRPr="002654C2" w:rsidRDefault="00370160" w:rsidP="00151639">
      <w:pPr>
        <w:rPr>
          <w:rFonts w:ascii="Arial" w:hAnsi="Arial" w:cs="Arial"/>
          <w:b/>
          <w:bCs/>
          <w:kern w:val="32"/>
        </w:rPr>
      </w:pPr>
    </w:p>
    <w:p w14:paraId="26DCEB48" w14:textId="4F584D3C"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Pr="002654C2" w:rsidRDefault="00370160" w:rsidP="00151639">
      <w:pPr>
        <w:rPr>
          <w:rFonts w:ascii="Arial" w:hAnsi="Arial" w:cs="Arial"/>
          <w:b/>
          <w:bCs/>
          <w:kern w:val="32"/>
        </w:rPr>
      </w:pPr>
    </w:p>
    <w:p w14:paraId="35259CB3" w14:textId="4A6DB270" w:rsidR="00370160" w:rsidRPr="002654C2" w:rsidRDefault="00370160" w:rsidP="00151639">
      <w:pPr>
        <w:rPr>
          <w:rFonts w:ascii="Arial" w:hAnsi="Arial" w:cs="Arial"/>
          <w:b/>
          <w:bCs/>
          <w:kern w:val="32"/>
        </w:rPr>
      </w:pPr>
    </w:p>
    <w:p w14:paraId="6D635B6F" w14:textId="04816A76" w:rsidR="00370160" w:rsidRPr="002654C2" w:rsidRDefault="00370160" w:rsidP="00151639">
      <w:pPr>
        <w:rPr>
          <w:rFonts w:ascii="Arial" w:hAnsi="Arial" w:cs="Arial"/>
          <w:b/>
          <w:bCs/>
          <w:kern w:val="32"/>
        </w:rPr>
      </w:pPr>
    </w:p>
    <w:p w14:paraId="73DDEE3B" w14:textId="7BCE8BD2" w:rsidR="00370160" w:rsidRPr="002654C2" w:rsidRDefault="00370160" w:rsidP="00151639">
      <w:pPr>
        <w:rPr>
          <w:rFonts w:ascii="Arial" w:hAnsi="Arial" w:cs="Arial"/>
          <w:b/>
          <w:bCs/>
          <w:kern w:val="32"/>
        </w:rPr>
      </w:pPr>
    </w:p>
    <w:p w14:paraId="3DD70308" w14:textId="4BC32A2D" w:rsidR="00370160" w:rsidRPr="002654C2" w:rsidRDefault="00370160" w:rsidP="00151639">
      <w:pPr>
        <w:rPr>
          <w:rFonts w:ascii="Arial" w:hAnsi="Arial" w:cs="Arial"/>
          <w:b/>
          <w:bCs/>
          <w:kern w:val="32"/>
        </w:rPr>
      </w:pPr>
    </w:p>
    <w:p w14:paraId="1935ED99" w14:textId="5275230E" w:rsidR="00370160" w:rsidRPr="002654C2" w:rsidRDefault="00370160" w:rsidP="00151639">
      <w:pPr>
        <w:rPr>
          <w:rFonts w:ascii="Arial" w:hAnsi="Arial" w:cs="Arial"/>
          <w:b/>
          <w:bCs/>
          <w:kern w:val="32"/>
        </w:rPr>
      </w:pPr>
    </w:p>
    <w:p w14:paraId="72CEA474" w14:textId="428EB65F" w:rsidR="00370160" w:rsidRPr="002654C2" w:rsidRDefault="00370160" w:rsidP="00151639">
      <w:pPr>
        <w:rPr>
          <w:rFonts w:ascii="Arial" w:hAnsi="Arial" w:cs="Arial"/>
          <w:b/>
          <w:bCs/>
          <w:kern w:val="32"/>
        </w:rPr>
      </w:pPr>
    </w:p>
    <w:p w14:paraId="77F74402" w14:textId="5E65EB9B" w:rsidR="00370160" w:rsidRPr="002654C2" w:rsidRDefault="00370160" w:rsidP="00151639">
      <w:pPr>
        <w:rPr>
          <w:rFonts w:ascii="Arial" w:hAnsi="Arial" w:cs="Arial"/>
          <w:b/>
          <w:bCs/>
          <w:kern w:val="32"/>
        </w:rPr>
      </w:pPr>
    </w:p>
    <w:p w14:paraId="070C8030" w14:textId="2191AEA0" w:rsidR="00370160" w:rsidRPr="002654C2" w:rsidRDefault="00370160" w:rsidP="00151639">
      <w:pPr>
        <w:rPr>
          <w:rFonts w:ascii="Arial" w:hAnsi="Arial" w:cs="Arial"/>
          <w:b/>
          <w:bCs/>
          <w:kern w:val="32"/>
        </w:rPr>
      </w:pPr>
    </w:p>
    <w:p w14:paraId="6CE4FCED" w14:textId="7325E224" w:rsidR="00370160" w:rsidRPr="002654C2" w:rsidRDefault="00370160" w:rsidP="00151639">
      <w:pPr>
        <w:rPr>
          <w:rFonts w:ascii="Arial" w:hAnsi="Arial" w:cs="Arial"/>
          <w:b/>
          <w:bCs/>
          <w:kern w:val="32"/>
        </w:rPr>
      </w:pPr>
    </w:p>
    <w:p w14:paraId="0F617026" w14:textId="6AEC18F0" w:rsidR="00370160" w:rsidRPr="002654C2" w:rsidRDefault="00370160" w:rsidP="00151639">
      <w:pPr>
        <w:rPr>
          <w:rFonts w:ascii="Arial" w:hAnsi="Arial" w:cs="Arial"/>
          <w:b/>
          <w:bCs/>
          <w:kern w:val="32"/>
        </w:rPr>
      </w:pPr>
    </w:p>
    <w:p w14:paraId="7E859024" w14:textId="7C7CD7A6" w:rsidR="00370160" w:rsidRPr="002654C2" w:rsidRDefault="00370160" w:rsidP="00151639">
      <w:pPr>
        <w:rPr>
          <w:rFonts w:ascii="Arial" w:hAnsi="Arial" w:cs="Arial"/>
          <w:b/>
          <w:bCs/>
          <w:kern w:val="32"/>
        </w:rPr>
      </w:pPr>
    </w:p>
    <w:p w14:paraId="5C69F4C3" w14:textId="1A54ECC9" w:rsidR="00370160" w:rsidRPr="002654C2" w:rsidRDefault="00370160" w:rsidP="00151639">
      <w:pPr>
        <w:rPr>
          <w:rFonts w:ascii="Arial" w:hAnsi="Arial" w:cs="Arial"/>
          <w:b/>
          <w:bCs/>
          <w:kern w:val="32"/>
        </w:rPr>
      </w:pPr>
    </w:p>
    <w:p w14:paraId="470C8AD3" w14:textId="4DD0E225" w:rsidR="00370160" w:rsidRPr="002654C2" w:rsidRDefault="00370160" w:rsidP="00151639">
      <w:pPr>
        <w:rPr>
          <w:rFonts w:ascii="Arial" w:hAnsi="Arial" w:cs="Arial"/>
          <w:b/>
          <w:bCs/>
          <w:kern w:val="32"/>
        </w:rPr>
      </w:pPr>
    </w:p>
    <w:p w14:paraId="6180844D" w14:textId="4670F597" w:rsidR="00370160" w:rsidRPr="002654C2" w:rsidRDefault="00370160" w:rsidP="00151639">
      <w:pPr>
        <w:rPr>
          <w:rFonts w:ascii="Arial" w:hAnsi="Arial" w:cs="Arial"/>
          <w:b/>
          <w:bCs/>
          <w:kern w:val="32"/>
        </w:rPr>
      </w:pPr>
    </w:p>
    <w:p w14:paraId="768A8E46" w14:textId="552E281A" w:rsidR="00370160" w:rsidRPr="002654C2" w:rsidRDefault="00370160" w:rsidP="00151639">
      <w:pPr>
        <w:rPr>
          <w:rFonts w:ascii="Arial" w:hAnsi="Arial" w:cs="Arial"/>
          <w:b/>
          <w:bCs/>
          <w:kern w:val="32"/>
        </w:rPr>
      </w:pPr>
    </w:p>
    <w:p w14:paraId="66C5604F" w14:textId="5AF3BFF5" w:rsidR="00370160" w:rsidRPr="002654C2" w:rsidRDefault="00370160" w:rsidP="00151639">
      <w:pPr>
        <w:rPr>
          <w:rFonts w:ascii="Arial" w:hAnsi="Arial" w:cs="Arial"/>
          <w:b/>
          <w:bCs/>
          <w:kern w:val="32"/>
        </w:rPr>
      </w:pPr>
      <w:r w:rsidRPr="002654C2">
        <w:rPr>
          <w:rFonts w:ascii="Arial" w:hAnsi="Arial" w:cs="Arial"/>
          <w:b/>
          <w:bCs/>
          <w:kern w:val="32"/>
        </w:rPr>
        <w:lastRenderedPageBreak/>
        <w:t>Review page</w:t>
      </w:r>
    </w:p>
    <w:p w14:paraId="5417F737" w14:textId="3673D152" w:rsidR="00370160" w:rsidRPr="002654C2" w:rsidRDefault="00370160" w:rsidP="00151639">
      <w:pPr>
        <w:rPr>
          <w:rFonts w:ascii="Arial" w:hAnsi="Arial" w:cs="Arial"/>
          <w:b/>
          <w:bCs/>
          <w:kern w:val="32"/>
        </w:rPr>
      </w:pPr>
    </w:p>
    <w:p w14:paraId="1432168D" w14:textId="00EB187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Pr="002654C2" w:rsidRDefault="00370160" w:rsidP="00680450">
      <w:pPr>
        <w:pStyle w:val="Heading1"/>
      </w:pPr>
    </w:p>
    <w:p w14:paraId="5E9417AE" w14:textId="77777777" w:rsidR="00370160" w:rsidRPr="002654C2" w:rsidRDefault="00370160" w:rsidP="00680450">
      <w:pPr>
        <w:pStyle w:val="Heading1"/>
      </w:pPr>
    </w:p>
    <w:p w14:paraId="0300459A" w14:textId="77777777" w:rsidR="00370160" w:rsidRPr="002654C2" w:rsidRDefault="00370160" w:rsidP="00680450">
      <w:pPr>
        <w:pStyle w:val="Heading1"/>
      </w:pPr>
    </w:p>
    <w:p w14:paraId="4E74886D" w14:textId="77777777" w:rsidR="00370160" w:rsidRPr="002654C2" w:rsidRDefault="00370160" w:rsidP="00680450">
      <w:pPr>
        <w:pStyle w:val="Heading1"/>
      </w:pPr>
    </w:p>
    <w:p w14:paraId="084EF7F6" w14:textId="588B45B3" w:rsidR="00370160" w:rsidRPr="002654C2" w:rsidRDefault="00370160" w:rsidP="00680450">
      <w:pPr>
        <w:pStyle w:val="Heading1"/>
      </w:pPr>
    </w:p>
    <w:p w14:paraId="71FDB9BE" w14:textId="2DCBA66F" w:rsidR="00370160" w:rsidRPr="002654C2" w:rsidRDefault="00370160" w:rsidP="00370160">
      <w:pPr>
        <w:rPr>
          <w:rFonts w:ascii="Arial" w:hAnsi="Arial" w:cs="Arial"/>
        </w:rPr>
      </w:pPr>
    </w:p>
    <w:p w14:paraId="78BCC644" w14:textId="7D0F05A7" w:rsidR="00370160" w:rsidRPr="002654C2" w:rsidRDefault="00370160" w:rsidP="00370160">
      <w:pPr>
        <w:rPr>
          <w:rFonts w:ascii="Arial" w:hAnsi="Arial" w:cs="Arial"/>
        </w:rPr>
      </w:pPr>
    </w:p>
    <w:p w14:paraId="4458C7B0" w14:textId="1CF173B2" w:rsidR="00370160" w:rsidRPr="002654C2" w:rsidRDefault="00370160" w:rsidP="00370160">
      <w:pPr>
        <w:rPr>
          <w:rFonts w:ascii="Arial" w:hAnsi="Arial" w:cs="Arial"/>
        </w:rPr>
      </w:pPr>
    </w:p>
    <w:p w14:paraId="75F03573" w14:textId="77777777" w:rsidR="00370160" w:rsidRPr="002654C2" w:rsidRDefault="00370160" w:rsidP="00370160">
      <w:pPr>
        <w:rPr>
          <w:rFonts w:ascii="Arial" w:hAnsi="Arial" w:cs="Arial"/>
        </w:rPr>
      </w:pPr>
    </w:p>
    <w:p w14:paraId="25EFE482" w14:textId="2F61EACB" w:rsidR="00DB6618" w:rsidRPr="002654C2" w:rsidRDefault="00DB6618" w:rsidP="00680450">
      <w:pPr>
        <w:pStyle w:val="Heading1"/>
      </w:pPr>
      <w:bookmarkStart w:id="17" w:name="_Toc3832779"/>
      <w:r w:rsidRPr="002654C2">
        <w:lastRenderedPageBreak/>
        <w:t>Entity relationship diagram</w:t>
      </w:r>
      <w:bookmarkEnd w:id="17"/>
    </w:p>
    <w:p w14:paraId="5A7931B4" w14:textId="7674BCED" w:rsidR="00C771D4" w:rsidRDefault="00C771D4" w:rsidP="00C771D4"/>
    <w:p w14:paraId="7780B792" w14:textId="200F5666" w:rsidR="00C771D4" w:rsidRPr="00C771D4" w:rsidRDefault="00C771D4" w:rsidP="00C771D4">
      <w:r>
        <w:rPr>
          <w:noProof/>
        </w:rPr>
        <w:drawing>
          <wp:inline distT="0" distB="0" distL="0" distR="0" wp14:anchorId="0772525D" wp14:editId="7BE89412">
            <wp:extent cx="6515100" cy="3443743"/>
            <wp:effectExtent l="0" t="0" r="0" b="4445"/>
            <wp:docPr id="31" name="Picture 31" descr="C:\Users\Administrator\Desktop\учеба в Голландии\popd1\database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учеба в Голландии\popd1\databaseSche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3443743"/>
                    </a:xfrm>
                    <a:prstGeom prst="rect">
                      <a:avLst/>
                    </a:prstGeom>
                    <a:noFill/>
                    <a:ln>
                      <a:noFill/>
                    </a:ln>
                  </pic:spPr>
                </pic:pic>
              </a:graphicData>
            </a:graphic>
          </wp:inline>
        </w:drawing>
      </w:r>
    </w:p>
    <w:sectPr w:rsidR="00C771D4" w:rsidRPr="00C771D4" w:rsidSect="00BB4362">
      <w:footerReference w:type="default" r:id="rId23"/>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9DA5B" w14:textId="77777777" w:rsidR="00881741" w:rsidRDefault="00881741">
      <w:r>
        <w:separator/>
      </w:r>
    </w:p>
  </w:endnote>
  <w:endnote w:type="continuationSeparator" w:id="0">
    <w:p w14:paraId="75AEBF7B" w14:textId="77777777" w:rsidR="00881741" w:rsidRDefault="00881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8C1F71" w:rsidRPr="006621AA" w:rsidRDefault="008C1F71"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8C1F71" w:rsidRPr="006621AA" w:rsidRDefault="008C1F71"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8C1F71" w:rsidRPr="006621AA" w:rsidRDefault="008C1F71"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8C1F71" w:rsidRPr="006621AA" w:rsidRDefault="008C1F71"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8C1F71" w:rsidRPr="006621AA" w:rsidRDefault="008C1F71"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8C1F71" w:rsidRPr="006621AA" w:rsidRDefault="008C1F71"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8C1F71" w:rsidRPr="006621AA" w:rsidRDefault="008C1F71"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8C1F71" w:rsidRPr="006621AA" w:rsidRDefault="008C1F71" w:rsidP="002D2E2F">
    <w:pPr>
      <w:pStyle w:val="Footer"/>
      <w:tabs>
        <w:tab w:val="clear" w:pos="4677"/>
        <w:tab w:val="center" w:pos="2160"/>
      </w:tabs>
      <w:ind w:left="540" w:right="540"/>
    </w:pPr>
  </w:p>
  <w:p w14:paraId="122ED883" w14:textId="77777777" w:rsidR="008C1F71" w:rsidRPr="006621AA" w:rsidRDefault="008C1F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10536" w14:textId="77777777" w:rsidR="00881741" w:rsidRDefault="00881741">
      <w:r>
        <w:separator/>
      </w:r>
    </w:p>
  </w:footnote>
  <w:footnote w:type="continuationSeparator" w:id="0">
    <w:p w14:paraId="0C6C8ECE" w14:textId="77777777" w:rsidR="00881741" w:rsidRDefault="008817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9720D3B"/>
    <w:multiLevelType w:val="hybridMultilevel"/>
    <w:tmpl w:val="5090039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B41A0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6"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1E642562"/>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6"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7"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2C7A783F"/>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9"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EE46E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2"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3"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5"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8"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0"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62884C6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2"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70572F"/>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4"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6" w15:restartNumberingAfterBreak="0">
    <w:nsid w:val="690B25E5"/>
    <w:multiLevelType w:val="hybridMultilevel"/>
    <w:tmpl w:val="0CD0CB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3"/>
  </w:num>
  <w:num w:numId="2">
    <w:abstractNumId w:val="6"/>
  </w:num>
  <w:num w:numId="3">
    <w:abstractNumId w:val="20"/>
  </w:num>
  <w:num w:numId="4">
    <w:abstractNumId w:val="39"/>
  </w:num>
  <w:num w:numId="5">
    <w:abstractNumId w:val="2"/>
  </w:num>
  <w:num w:numId="6">
    <w:abstractNumId w:val="28"/>
  </w:num>
  <w:num w:numId="7">
    <w:abstractNumId w:val="34"/>
  </w:num>
  <w:num w:numId="8">
    <w:abstractNumId w:val="7"/>
  </w:num>
  <w:num w:numId="9">
    <w:abstractNumId w:val="8"/>
  </w:num>
  <w:num w:numId="10">
    <w:abstractNumId w:val="38"/>
  </w:num>
  <w:num w:numId="11">
    <w:abstractNumId w:val="37"/>
  </w:num>
  <w:num w:numId="12">
    <w:abstractNumId w:val="23"/>
  </w:num>
  <w:num w:numId="13">
    <w:abstractNumId w:val="32"/>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9"/>
  </w:num>
  <w:num w:numId="31">
    <w:abstractNumId w:val="0"/>
  </w:num>
  <w:num w:numId="32">
    <w:abstractNumId w:val="17"/>
  </w:num>
  <w:num w:numId="33">
    <w:abstractNumId w:val="36"/>
  </w:num>
  <w:num w:numId="34">
    <w:abstractNumId w:val="4"/>
  </w:num>
  <w:num w:numId="35">
    <w:abstractNumId w:val="5"/>
  </w:num>
  <w:num w:numId="36">
    <w:abstractNumId w:val="31"/>
  </w:num>
  <w:num w:numId="37">
    <w:abstractNumId w:val="33"/>
  </w:num>
  <w:num w:numId="38">
    <w:abstractNumId w:val="21"/>
  </w:num>
  <w:num w:numId="39">
    <w:abstractNumId w:val="18"/>
  </w:num>
  <w:num w:numId="40">
    <w:abstractNumId w:val="10"/>
  </w:num>
  <w:num w:numId="4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qwUAJDLFkS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0B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D65D9"/>
    <w:rsid w:val="001E0398"/>
    <w:rsid w:val="001E2F23"/>
    <w:rsid w:val="001E65BE"/>
    <w:rsid w:val="001F0BCD"/>
    <w:rsid w:val="001F230C"/>
    <w:rsid w:val="002052AD"/>
    <w:rsid w:val="00210DF8"/>
    <w:rsid w:val="00211887"/>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54C2"/>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16E0"/>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4F98"/>
    <w:rsid w:val="00640D21"/>
    <w:rsid w:val="00644C73"/>
    <w:rsid w:val="00644EF0"/>
    <w:rsid w:val="006456E2"/>
    <w:rsid w:val="00645FC7"/>
    <w:rsid w:val="006479E7"/>
    <w:rsid w:val="006526C7"/>
    <w:rsid w:val="00652C74"/>
    <w:rsid w:val="0065314E"/>
    <w:rsid w:val="00660A79"/>
    <w:rsid w:val="006621AA"/>
    <w:rsid w:val="00662692"/>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2C7D"/>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4596"/>
    <w:rsid w:val="0070448F"/>
    <w:rsid w:val="007045D9"/>
    <w:rsid w:val="0070554A"/>
    <w:rsid w:val="0071181A"/>
    <w:rsid w:val="00713F1E"/>
    <w:rsid w:val="0071799F"/>
    <w:rsid w:val="00720157"/>
    <w:rsid w:val="007226AD"/>
    <w:rsid w:val="00722F5B"/>
    <w:rsid w:val="00723503"/>
    <w:rsid w:val="00723F81"/>
    <w:rsid w:val="00726159"/>
    <w:rsid w:val="00730716"/>
    <w:rsid w:val="00730934"/>
    <w:rsid w:val="00733689"/>
    <w:rsid w:val="00734460"/>
    <w:rsid w:val="00734513"/>
    <w:rsid w:val="00735AED"/>
    <w:rsid w:val="00737242"/>
    <w:rsid w:val="007378C1"/>
    <w:rsid w:val="0073792D"/>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E30E3"/>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1741"/>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1F71"/>
    <w:rsid w:val="008C2BB7"/>
    <w:rsid w:val="008C2EDE"/>
    <w:rsid w:val="008C5666"/>
    <w:rsid w:val="008C6830"/>
    <w:rsid w:val="008D5AE9"/>
    <w:rsid w:val="008D6A04"/>
    <w:rsid w:val="008D6F51"/>
    <w:rsid w:val="008E1AED"/>
    <w:rsid w:val="008E490E"/>
    <w:rsid w:val="008E65D3"/>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704"/>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1489"/>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771D4"/>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1CC6"/>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0EEA"/>
    <w:rsid w:val="00D83470"/>
    <w:rsid w:val="00D91ECB"/>
    <w:rsid w:val="00D9387C"/>
    <w:rsid w:val="00D95413"/>
    <w:rsid w:val="00DA082D"/>
    <w:rsid w:val="00DA3488"/>
    <w:rsid w:val="00DA75C7"/>
    <w:rsid w:val="00DB014E"/>
    <w:rsid w:val="00DB30B1"/>
    <w:rsid w:val="00DB4667"/>
    <w:rsid w:val="00DB4B27"/>
    <w:rsid w:val="00DB61BA"/>
    <w:rsid w:val="00DB6618"/>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01BE"/>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BB235B-ABE3-4ADC-BF38-7463547BD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28</Pages>
  <Words>3199</Words>
  <Characters>18238</Characters>
  <Application>Microsoft Office Word</Application>
  <DocSecurity>0</DocSecurity>
  <Lines>151</Lines>
  <Paragraphs>4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4</cp:revision>
  <cp:lastPrinted>2019-03-14T17:13:00Z</cp:lastPrinted>
  <dcterms:created xsi:type="dcterms:W3CDTF">2019-03-18T19:10:00Z</dcterms:created>
  <dcterms:modified xsi:type="dcterms:W3CDTF">2019-03-18T19:19:00Z</dcterms:modified>
</cp:coreProperties>
</file>